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691D7" w14:textId="77777777" w:rsidR="00CD76CB" w:rsidRDefault="00CD76CB" w:rsidP="00CD76CB">
      <w:pPr>
        <w:rPr>
          <w:b/>
          <w:bCs/>
          <w:sz w:val="72"/>
          <w:szCs w:val="72"/>
        </w:rPr>
      </w:pPr>
      <w:bookmarkStart w:id="0" w:name="Xb06c1c6070d8edae2b23d35e884ab055fb29363"/>
      <w:r>
        <w:rPr>
          <w:b/>
          <w:bCs/>
          <w:sz w:val="72"/>
          <w:szCs w:val="72"/>
        </w:rPr>
        <w:t xml:space="preserve">                  </w:t>
      </w:r>
    </w:p>
    <w:p w14:paraId="400DBF0D" w14:textId="54C65069" w:rsidR="00CD76CB" w:rsidRPr="00CD76CB" w:rsidRDefault="00CD76CB" w:rsidP="00CD76CB">
      <w:pPr>
        <w:rPr>
          <w:b/>
          <w:bCs/>
          <w:sz w:val="56"/>
          <w:szCs w:val="56"/>
        </w:rPr>
      </w:pPr>
      <w:r>
        <w:rPr>
          <w:b/>
          <w:bCs/>
          <w:sz w:val="72"/>
          <w:szCs w:val="72"/>
        </w:rPr>
        <w:t xml:space="preserve">                   </w:t>
      </w:r>
      <w:r>
        <w:rPr>
          <w:b/>
          <w:bCs/>
          <w:sz w:val="72"/>
          <w:szCs w:val="72"/>
        </w:rPr>
        <w:t xml:space="preserve"> </w:t>
      </w:r>
      <w:proofErr w:type="gramStart"/>
      <w:r w:rsidRPr="00CD76CB">
        <w:rPr>
          <w:b/>
          <w:bCs/>
          <w:sz w:val="56"/>
          <w:szCs w:val="56"/>
        </w:rPr>
        <w:t>Roll :</w:t>
      </w:r>
      <w:proofErr w:type="gramEnd"/>
      <w:r w:rsidRPr="00CD76CB">
        <w:rPr>
          <w:b/>
          <w:bCs/>
          <w:sz w:val="56"/>
          <w:szCs w:val="56"/>
        </w:rPr>
        <w:t xml:space="preserve"> 240111</w:t>
      </w:r>
    </w:p>
    <w:p w14:paraId="6A673B8C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1564644C" w14:textId="77777777" w:rsidR="00CD76CB" w:rsidRPr="00CD76CB" w:rsidRDefault="00CD76CB" w:rsidP="00CD76CB">
      <w:pPr>
        <w:jc w:val="center"/>
        <w:rPr>
          <w:b/>
          <w:bCs/>
          <w:sz w:val="72"/>
          <w:szCs w:val="72"/>
        </w:rPr>
      </w:pPr>
      <w:r w:rsidRPr="00CD76CB">
        <w:rPr>
          <w:b/>
          <w:bCs/>
          <w:sz w:val="72"/>
          <w:szCs w:val="72"/>
        </w:rPr>
        <w:t>Non-Exact Differential Equation</w:t>
      </w:r>
    </w:p>
    <w:p w14:paraId="47686371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0ABBC9DC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613BAE4C" w14:textId="77777777" w:rsidR="00CD76CB" w:rsidRPr="00CD76CB" w:rsidRDefault="00CD76CB" w:rsidP="00CD76CB">
      <w:pPr>
        <w:rPr>
          <w:b/>
          <w:bCs/>
          <w:sz w:val="40"/>
          <w:szCs w:val="40"/>
        </w:rPr>
      </w:pPr>
    </w:p>
    <w:p w14:paraId="499A8E59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4953C605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2DE097EB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1C30CDA4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174DDA0F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20B31DE2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128E35EE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74B7A23B" w14:textId="77777777" w:rsidR="00CD76CB" w:rsidRPr="002623E1" w:rsidRDefault="00CD76CB" w:rsidP="00CD76CB">
      <w:pPr>
        <w:rPr>
          <w:b/>
          <w:bCs/>
          <w:sz w:val="40"/>
          <w:szCs w:val="40"/>
        </w:rPr>
      </w:pPr>
      <w:r w:rsidRPr="002623E1">
        <w:rPr>
          <w:b/>
          <w:bCs/>
          <w:sz w:val="40"/>
          <w:szCs w:val="40"/>
          <w:u w:val="thick"/>
        </w:rPr>
        <w:lastRenderedPageBreak/>
        <w:t>Definition of Non-Exact Differential Equation</w:t>
      </w:r>
      <w:r w:rsidRPr="002623E1">
        <w:rPr>
          <w:b/>
          <w:bCs/>
          <w:sz w:val="40"/>
          <w:szCs w:val="40"/>
        </w:rPr>
        <w:t>:</w:t>
      </w:r>
    </w:p>
    <w:p w14:paraId="43D7A92B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 xml:space="preserve">A </w:t>
      </w:r>
      <w:r w:rsidRPr="002623E1">
        <w:rPr>
          <w:b/>
          <w:bCs/>
          <w:sz w:val="36"/>
          <w:szCs w:val="36"/>
        </w:rPr>
        <w:t>non-exact differential equation</w:t>
      </w:r>
      <w:r w:rsidRPr="002623E1">
        <w:rPr>
          <w:sz w:val="36"/>
          <w:szCs w:val="36"/>
        </w:rPr>
        <w:t xml:space="preserve"> is a first-order equation of the form:</w:t>
      </w:r>
    </w:p>
    <w:p w14:paraId="4381BAA7" w14:textId="77777777" w:rsidR="00CD76CB" w:rsidRPr="002623E1" w:rsidRDefault="00CD76CB" w:rsidP="00CD76CB">
      <w:pPr>
        <w:rPr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M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hAnsi="Cambria Math"/>
            <w:sz w:val="36"/>
            <w:szCs w:val="36"/>
          </w:rPr>
          <m:t>dx+N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hAnsi="Cambria Math"/>
            <w:sz w:val="36"/>
            <w:szCs w:val="36"/>
          </w:rPr>
          <m:t>dy=0</m:t>
        </m:r>
      </m:oMath>
      <w:r w:rsidRPr="002623E1">
        <w:rPr>
          <w:sz w:val="36"/>
          <w:szCs w:val="36"/>
        </w:rPr>
        <w:t xml:space="preserve"> </w:t>
      </w:r>
    </w:p>
    <w:p w14:paraId="62E25EF3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 xml:space="preserve">which </w:t>
      </w:r>
      <w:r w:rsidRPr="002623E1">
        <w:rPr>
          <w:b/>
          <w:bCs/>
          <w:sz w:val="36"/>
          <w:szCs w:val="36"/>
        </w:rPr>
        <w:t>does not satisfy</w:t>
      </w:r>
      <w:r w:rsidRPr="002623E1">
        <w:rPr>
          <w:sz w:val="36"/>
          <w:szCs w:val="36"/>
        </w:rPr>
        <w:t xml:space="preserve"> the exactness condition:</w:t>
      </w:r>
    </w:p>
    <w:p w14:paraId="216178A8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>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  <w:r w:rsidRPr="002623E1">
        <w:rPr>
          <w:sz w:val="36"/>
          <w:szCs w:val="36"/>
        </w:rPr>
        <w:t xml:space="preserve"> </w:t>
      </w:r>
    </w:p>
    <w:p w14:paraId="335E797B" w14:textId="77777777" w:rsidR="00CD76CB" w:rsidRPr="002623E1" w:rsidRDefault="00CD76CB" w:rsidP="00CD76CB">
      <w:pPr>
        <w:rPr>
          <w:sz w:val="36"/>
          <w:szCs w:val="36"/>
        </w:rPr>
      </w:pPr>
    </w:p>
    <w:p w14:paraId="4A674338" w14:textId="77777777" w:rsidR="00CD76CB" w:rsidRPr="002623E1" w:rsidRDefault="00CD76CB" w:rsidP="00CD76CB">
      <w:pPr>
        <w:rPr>
          <w:sz w:val="36"/>
          <w:szCs w:val="36"/>
        </w:rPr>
      </w:pPr>
      <w:r>
        <w:rPr>
          <w:sz w:val="36"/>
          <w:szCs w:val="36"/>
        </w:rPr>
        <w:pict w14:anchorId="761934DB">
          <v:rect id="_x0000_i2091" style="width:0;height:1.5pt" o:hralign="center" o:hrstd="t" o:hr="t" fillcolor="#a0a0a0" stroked="f"/>
        </w:pict>
      </w:r>
    </w:p>
    <w:p w14:paraId="768A8585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t>✅</w:t>
      </w:r>
      <w:r w:rsidRPr="002623E1">
        <w:rPr>
          <w:b/>
          <w:bCs/>
          <w:sz w:val="36"/>
          <w:szCs w:val="36"/>
        </w:rPr>
        <w:t xml:space="preserve"> How to Check Exactness:</w:t>
      </w:r>
    </w:p>
    <w:p w14:paraId="3B3138C7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>Given:</w:t>
      </w:r>
    </w:p>
    <w:p w14:paraId="6A5BEEB3" w14:textId="77777777" w:rsidR="00CD76CB" w:rsidRPr="002623E1" w:rsidRDefault="00CD76CB" w:rsidP="00CD76CB">
      <w:pPr>
        <w:rPr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M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hAnsi="Cambria Math"/>
            <w:sz w:val="36"/>
            <w:szCs w:val="36"/>
          </w:rPr>
          <m:t>dx+N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hAnsi="Cambria Math"/>
            <w:sz w:val="36"/>
            <w:szCs w:val="36"/>
          </w:rPr>
          <m:t>dy=0</m:t>
        </m:r>
      </m:oMath>
      <w:r w:rsidRPr="002623E1">
        <w:rPr>
          <w:sz w:val="36"/>
          <w:szCs w:val="36"/>
        </w:rPr>
        <w:t xml:space="preserve"> </w:t>
      </w:r>
    </w:p>
    <w:p w14:paraId="63E14302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>Check:</w:t>
      </w:r>
    </w:p>
    <w:p w14:paraId="53D498D7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>    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 xml:space="preserve"> and 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  <w:r w:rsidRPr="002623E1">
        <w:rPr>
          <w:sz w:val="36"/>
          <w:szCs w:val="36"/>
        </w:rPr>
        <w:t xml:space="preserve"> </w:t>
      </w:r>
    </w:p>
    <w:p w14:paraId="1DF84647" w14:textId="77777777" w:rsidR="00CD76CB" w:rsidRPr="002623E1" w:rsidRDefault="00CD76CB" w:rsidP="00CD76CB">
      <w:pPr>
        <w:rPr>
          <w:sz w:val="36"/>
          <w:szCs w:val="36"/>
        </w:rPr>
      </w:pPr>
    </w:p>
    <w:p w14:paraId="58ACC0EC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 xml:space="preserve">If they are not equal, the equation is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>.</w:t>
      </w:r>
    </w:p>
    <w:p w14:paraId="7672013C" w14:textId="77777777" w:rsidR="00CD76CB" w:rsidRPr="002623E1" w:rsidRDefault="00CD76CB" w:rsidP="00CD76CB">
      <w:pPr>
        <w:rPr>
          <w:sz w:val="36"/>
          <w:szCs w:val="36"/>
        </w:rPr>
      </w:pPr>
    </w:p>
    <w:p w14:paraId="0EA66365" w14:textId="77777777" w:rsidR="00CD76CB" w:rsidRDefault="00CD76CB" w:rsidP="00CD76CB">
      <w:pPr>
        <w:rPr>
          <w:b/>
          <w:bCs/>
          <w:sz w:val="36"/>
          <w:szCs w:val="36"/>
        </w:rPr>
      </w:pPr>
    </w:p>
    <w:p w14:paraId="203FD244" w14:textId="77777777" w:rsidR="00CD76CB" w:rsidRDefault="00CD76CB" w:rsidP="00CD76CB">
      <w:pPr>
        <w:rPr>
          <w:b/>
          <w:bCs/>
          <w:sz w:val="36"/>
          <w:szCs w:val="36"/>
        </w:rPr>
      </w:pPr>
    </w:p>
    <w:p w14:paraId="4B723380" w14:textId="77777777" w:rsidR="00CD76CB" w:rsidRDefault="00CD76CB" w:rsidP="00CD76CB">
      <w:pPr>
        <w:rPr>
          <w:b/>
          <w:bCs/>
          <w:sz w:val="36"/>
          <w:szCs w:val="36"/>
        </w:rPr>
      </w:pPr>
    </w:p>
    <w:p w14:paraId="772E8333" w14:textId="77777777" w:rsidR="00CD76CB" w:rsidRPr="002623E1" w:rsidRDefault="00CD76CB" w:rsidP="00CD76CB">
      <w:pPr>
        <w:rPr>
          <w:b/>
          <w:bCs/>
          <w:sz w:val="40"/>
          <w:szCs w:val="40"/>
        </w:rPr>
      </w:pPr>
      <w:r w:rsidRPr="002623E1">
        <w:rPr>
          <w:b/>
          <w:bCs/>
          <w:sz w:val="40"/>
          <w:szCs w:val="40"/>
        </w:rPr>
        <w:lastRenderedPageBreak/>
        <w:t xml:space="preserve">Now Examples </w:t>
      </w:r>
      <w:proofErr w:type="gramStart"/>
      <w:r w:rsidRPr="002623E1">
        <w:rPr>
          <w:b/>
          <w:bCs/>
          <w:sz w:val="40"/>
          <w:szCs w:val="40"/>
        </w:rPr>
        <w:t>From</w:t>
      </w:r>
      <w:proofErr w:type="gramEnd"/>
      <w:r w:rsidRPr="002623E1">
        <w:rPr>
          <w:b/>
          <w:bCs/>
          <w:sz w:val="40"/>
          <w:szCs w:val="40"/>
        </w:rPr>
        <w:t xml:space="preserve"> </w:t>
      </w:r>
      <w:proofErr w:type="gramStart"/>
      <w:r w:rsidRPr="002623E1">
        <w:rPr>
          <w:b/>
          <w:bCs/>
          <w:sz w:val="40"/>
          <w:szCs w:val="40"/>
        </w:rPr>
        <w:t>The</w:t>
      </w:r>
      <w:proofErr w:type="gramEnd"/>
      <w:r w:rsidRPr="002623E1">
        <w:rPr>
          <w:b/>
          <w:bCs/>
          <w:sz w:val="40"/>
          <w:szCs w:val="40"/>
        </w:rPr>
        <w:t xml:space="preserve"> Book </w:t>
      </w:r>
      <w:proofErr w:type="gramStart"/>
      <w:r w:rsidRPr="002623E1">
        <w:rPr>
          <w:b/>
          <w:bCs/>
          <w:sz w:val="40"/>
          <w:szCs w:val="40"/>
        </w:rPr>
        <w:t>Of</w:t>
      </w:r>
      <w:proofErr w:type="gramEnd"/>
      <w:r w:rsidRPr="002623E1">
        <w:rPr>
          <w:b/>
          <w:bCs/>
          <w:sz w:val="40"/>
          <w:szCs w:val="40"/>
        </w:rPr>
        <w:t xml:space="preserve"> S.L. Ross</w:t>
      </w:r>
      <w:r>
        <w:rPr>
          <w:b/>
          <w:bCs/>
          <w:sz w:val="40"/>
          <w:szCs w:val="40"/>
        </w:rPr>
        <w:t>-</w:t>
      </w:r>
    </w:p>
    <w:p w14:paraId="4E6C233A" w14:textId="77777777" w:rsidR="00CD76CB" w:rsidRDefault="00CD76CB" w:rsidP="00CD76CB">
      <w:pPr>
        <w:rPr>
          <w:rFonts w:ascii="Segoe UI Emoji" w:hAnsi="Segoe UI Emoji" w:cs="Segoe UI Emoji"/>
          <w:b/>
          <w:bCs/>
          <w:sz w:val="36"/>
          <w:szCs w:val="36"/>
        </w:rPr>
      </w:pPr>
    </w:p>
    <w:p w14:paraId="259050E6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t>🔹</w:t>
      </w:r>
      <w:r w:rsidRPr="002623E1">
        <w:rPr>
          <w:b/>
          <w:bCs/>
          <w:sz w:val="36"/>
          <w:szCs w:val="36"/>
        </w:rPr>
        <w:t xml:space="preserve"> Example 1 (Non-exact):</w:t>
      </w:r>
    </w:p>
    <w:p w14:paraId="2C7C3F74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</w:p>
    <w:p w14:paraId="359B0BF3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       </w:t>
      </w:r>
      <m:oMath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 xml:space="preserve">xy+ 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sz w:val="36"/>
                    <w:szCs w:val="36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36"/>
                    <w:szCs w:val="36"/>
                  </w:rPr>
                  <m:t>y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36"/>
                    <w:szCs w:val="36"/>
                  </w:rPr>
                  <m:t>2</m:t>
                </m:r>
              </m:sup>
            </m:sSup>
          </m:e>
        </m:d>
        <m:r>
          <m:rPr>
            <m:sty m:val="bi"/>
          </m:rPr>
          <w:rPr>
            <w:rFonts w:ascii="Cambria Math" w:hAnsi="Cambria Math"/>
            <w:sz w:val="36"/>
            <w:szCs w:val="36"/>
          </w:rPr>
          <m:t xml:space="preserve">dx+ </m:t>
        </m:r>
        <m:sSup>
          <m:sSup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36"/>
            <w:szCs w:val="36"/>
          </w:rPr>
          <m:t>dy=0</m:t>
        </m:r>
      </m:oMath>
      <w:r w:rsidRPr="002623E1">
        <w:rPr>
          <w:b/>
          <w:bCs/>
          <w:sz w:val="36"/>
          <w:szCs w:val="36"/>
        </w:rPr>
        <w:t xml:space="preserve"> </w:t>
      </w:r>
    </w:p>
    <w:p w14:paraId="182635B5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 xml:space="preserve"> </w:t>
      </w:r>
    </w:p>
    <w:p w14:paraId="0CE71EB9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sz w:val="36"/>
          <w:szCs w:val="36"/>
        </w:rPr>
        <w:t>Let:</w:t>
      </w:r>
      <w:r w:rsidRPr="002623E1">
        <w:rPr>
          <w:sz w:val="36"/>
          <w:szCs w:val="36"/>
        </w:rPr>
        <w:br/>
        <w:t xml:space="preserve">     </w:t>
      </w:r>
      <m:oMath>
        <m:r>
          <w:rPr>
            <w:rFonts w:ascii="Cambria Math" w:hAnsi="Cambria Math"/>
            <w:sz w:val="36"/>
            <w:szCs w:val="36"/>
          </w:rPr>
          <m:t>M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hAnsi="Cambria Math"/>
            <w:sz w:val="36"/>
            <w:szCs w:val="36"/>
          </w:rPr>
          <m:t xml:space="preserve">=xy+ </m:t>
        </m:r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y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</m:oMath>
      <w:r w:rsidRPr="002623E1">
        <w:rPr>
          <w:sz w:val="36"/>
          <w:szCs w:val="36"/>
        </w:rPr>
        <w:br/>
        <w:t>    </w:t>
      </w:r>
      <m:oMath>
        <m:r>
          <w:rPr>
            <w:rFonts w:ascii="Cambria Math" w:hAnsi="Cambria Math"/>
            <w:sz w:val="36"/>
            <w:szCs w:val="36"/>
          </w:rPr>
          <m:t>N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hAnsi="Cambria Math"/>
            <w:sz w:val="36"/>
            <w:szCs w:val="36"/>
          </w:rPr>
          <m:t>=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x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</m:oMath>
    </w:p>
    <w:p w14:paraId="19925B01" w14:textId="77777777" w:rsidR="00CD76CB" w:rsidRPr="002623E1" w:rsidRDefault="00CD76CB" w:rsidP="00CD76CB">
      <w:pPr>
        <w:rPr>
          <w:sz w:val="36"/>
          <w:szCs w:val="36"/>
        </w:rPr>
      </w:pPr>
      <w:proofErr w:type="gramStart"/>
      <w:r w:rsidRPr="002623E1">
        <w:rPr>
          <w:sz w:val="36"/>
          <w:szCs w:val="36"/>
        </w:rPr>
        <w:t>Now :</w:t>
      </w:r>
      <w:proofErr w:type="gramEnd"/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 x+2y</m:t>
        </m:r>
      </m:oMath>
      <w:r w:rsidRPr="002623E1">
        <w:rPr>
          <w:sz w:val="36"/>
          <w:szCs w:val="36"/>
        </w:rPr>
        <w:br/>
        <w:t>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2x</m:t>
        </m:r>
      </m:oMath>
    </w:p>
    <w:p w14:paraId="1EB9E6E5" w14:textId="77777777" w:rsidR="00CD76CB" w:rsidRPr="002623E1" w:rsidRDefault="00CD76CB" w:rsidP="00CD76CB">
      <w:pPr>
        <w:rPr>
          <w:sz w:val="36"/>
          <w:szCs w:val="36"/>
        </w:rPr>
      </w:pPr>
    </w:p>
    <w:p w14:paraId="5CDB9523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sz w:val="36"/>
          <w:szCs w:val="36"/>
        </w:rPr>
        <w:t xml:space="preserve"> </w:t>
      </w:r>
      <w:r>
        <w:rPr>
          <w:sz w:val="36"/>
          <w:szCs w:val="36"/>
        </w:rPr>
        <w:t>As</w:t>
      </w:r>
      <w:r w:rsidRPr="002623E1">
        <w:rPr>
          <w:sz w:val="36"/>
          <w:szCs w:val="36"/>
        </w:rPr>
        <w:t xml:space="preserve">                                                                                                                                                                                    </w:t>
      </w:r>
      <m:oMath>
        <m:r>
          <w:rPr>
            <w:rFonts w:ascii="Cambria Math" w:hAnsi="Cambria Math"/>
            <w:sz w:val="36"/>
            <w:szCs w:val="36"/>
          </w:rPr>
          <m:t>x+2y ≠2x</m:t>
        </m:r>
      </m:oMath>
      <w:r w:rsidRPr="002623E1">
        <w:rPr>
          <w:rFonts w:eastAsiaTheme="minorEastAsia"/>
          <w:sz w:val="36"/>
          <w:szCs w:val="36"/>
        </w:rPr>
        <w:t>,</w:t>
      </w:r>
    </w:p>
    <w:p w14:paraId="6EF55786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552B9A87" w14:textId="77777777" w:rsidR="00CD76CB" w:rsidRDefault="00CD76CB" w:rsidP="00CD76CB">
      <w:pPr>
        <w:rPr>
          <w:sz w:val="36"/>
          <w:szCs w:val="36"/>
        </w:rPr>
      </w:pPr>
    </w:p>
    <w:p w14:paraId="04D407C9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553B5C38" w14:textId="77777777" w:rsidR="00CD76CB" w:rsidRPr="002623E1" w:rsidRDefault="00CD76CB" w:rsidP="00CD76CB">
      <w:pPr>
        <w:rPr>
          <w:sz w:val="36"/>
          <w:szCs w:val="36"/>
        </w:rPr>
      </w:pPr>
    </w:p>
    <w:p w14:paraId="614DC501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lastRenderedPageBreak/>
        <w:t>🔹</w:t>
      </w:r>
      <w:r w:rsidRPr="002623E1">
        <w:rPr>
          <w:b/>
          <w:bCs/>
          <w:sz w:val="36"/>
          <w:szCs w:val="36"/>
        </w:rPr>
        <w:t xml:space="preserve"> Example 2 (Non-exact)</w:t>
      </w:r>
    </w:p>
    <w:p w14:paraId="7F8BB072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  <w:r w:rsidRPr="002623E1">
        <w:rPr>
          <w:sz w:val="36"/>
          <w:szCs w:val="36"/>
        </w:rPr>
        <w:br/>
      </w:r>
      <w:r w:rsidRPr="002623E1">
        <w:rPr>
          <w:rFonts w:ascii="Cambria Math" w:hAnsi="Cambria Math"/>
          <w:b/>
          <w:bCs/>
          <w:i/>
          <w:sz w:val="36"/>
          <w:szCs w:val="36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y dx+2</m:t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x dy=0</m:t>
        </m:r>
      </m:oMath>
      <w:r w:rsidRPr="002623E1">
        <w:rPr>
          <w:sz w:val="36"/>
          <w:szCs w:val="36"/>
        </w:rPr>
        <w:br/>
      </w:r>
      <w:r w:rsidRPr="002623E1">
        <w:rPr>
          <w:sz w:val="36"/>
          <w:szCs w:val="36"/>
        </w:rPr>
        <w:br/>
      </w:r>
      <w:r w:rsidRPr="002623E1">
        <w:rPr>
          <w:b/>
          <w:bCs/>
          <w:sz w:val="36"/>
          <w:szCs w:val="36"/>
        </w:rPr>
        <w:t>Check:</w:t>
      </w:r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1</m:t>
        </m:r>
      </m:oMath>
      <w:r w:rsidRPr="002623E1">
        <w:rPr>
          <w:sz w:val="36"/>
          <w:szCs w:val="36"/>
        </w:rPr>
        <w:t>,</w:t>
      </w:r>
      <w:r w:rsidRPr="002623E1">
        <w:rPr>
          <w:rFonts w:ascii="Arial" w:hAnsi="Arial" w:cs="Arial"/>
          <w:sz w:val="36"/>
          <w:szCs w:val="36"/>
        </w:rPr>
        <w:t> </w:t>
      </w:r>
      <w:r w:rsidRPr="002623E1">
        <w:rPr>
          <w:sz w:val="36"/>
          <w:szCs w:val="36"/>
        </w:rPr>
        <w:t xml:space="preserve">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2</m:t>
        </m:r>
      </m:oMath>
    </w:p>
    <w:p w14:paraId="2CFCF3A3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As </w:t>
      </w:r>
      <m:oMath>
        <m:r>
          <w:rPr>
            <w:rFonts w:ascii="Cambria Math" w:eastAsiaTheme="minorEastAsia" w:hAnsi="Cambria Math"/>
            <w:sz w:val="36"/>
            <w:szCs w:val="36"/>
          </w:rPr>
          <m:t>1</m:t>
        </m:r>
        <m:r>
          <w:rPr>
            <w:rFonts w:ascii="Cambria Math" w:hAnsi="Cambria Math"/>
            <w:sz w:val="36"/>
            <w:szCs w:val="36"/>
          </w:rPr>
          <m:t>≠2</m:t>
        </m:r>
      </m:oMath>
      <w:r w:rsidRPr="002623E1">
        <w:rPr>
          <w:rFonts w:eastAsiaTheme="minorEastAsia"/>
          <w:sz w:val="36"/>
          <w:szCs w:val="36"/>
        </w:rPr>
        <w:t>,</w:t>
      </w:r>
    </w:p>
    <w:p w14:paraId="7F1B6F2E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5A85360A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43770110" w14:textId="77777777" w:rsidR="00CD76CB" w:rsidRPr="002623E1" w:rsidRDefault="00CD76CB" w:rsidP="00CD76CB">
      <w:pPr>
        <w:rPr>
          <w:sz w:val="36"/>
          <w:szCs w:val="36"/>
        </w:rPr>
      </w:pPr>
    </w:p>
    <w:p w14:paraId="47709E13" w14:textId="77777777" w:rsidR="00CD76CB" w:rsidRDefault="00CD76CB" w:rsidP="00CD76CB">
      <w:pPr>
        <w:rPr>
          <w:rFonts w:ascii="Segoe UI Emoji" w:hAnsi="Segoe UI Emoji" w:cs="Segoe UI Emoji"/>
          <w:b/>
          <w:bCs/>
          <w:sz w:val="36"/>
          <w:szCs w:val="36"/>
        </w:rPr>
      </w:pPr>
    </w:p>
    <w:p w14:paraId="466D21E2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t>🔹</w:t>
      </w:r>
      <w:r w:rsidRPr="002623E1">
        <w:rPr>
          <w:b/>
          <w:bCs/>
          <w:sz w:val="36"/>
          <w:szCs w:val="36"/>
        </w:rPr>
        <w:t xml:space="preserve"> Example 3 (Non-exact)</w:t>
      </w:r>
    </w:p>
    <w:p w14:paraId="63B9B2EA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</w:p>
    <w:p w14:paraId="6611B6B6" w14:textId="77777777" w:rsidR="00CD76CB" w:rsidRPr="002623E1" w:rsidRDefault="00CD76CB" w:rsidP="00CD76CB">
      <w:pPr>
        <w:rPr>
          <w:b/>
          <w:bCs/>
          <w:sz w:val="36"/>
          <w:szCs w:val="36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y dx+3</m:t>
          </m:r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x dy=0</m:t>
          </m:r>
        </m:oMath>
      </m:oMathPara>
    </w:p>
    <w:p w14:paraId="509B600C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b/>
          <w:bCs/>
          <w:sz w:val="36"/>
          <w:szCs w:val="36"/>
        </w:rPr>
        <w:t>Check:</w:t>
      </w:r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1</m:t>
        </m:r>
      </m:oMath>
      <w:r w:rsidRPr="002623E1">
        <w:rPr>
          <w:sz w:val="36"/>
          <w:szCs w:val="36"/>
        </w:rPr>
        <w:t>,</w:t>
      </w:r>
      <w:r w:rsidRPr="002623E1">
        <w:rPr>
          <w:rFonts w:ascii="Arial" w:hAnsi="Arial" w:cs="Arial"/>
          <w:sz w:val="36"/>
          <w:szCs w:val="36"/>
        </w:rPr>
        <w:t> </w:t>
      </w:r>
      <w:r w:rsidRPr="002623E1">
        <w:rPr>
          <w:sz w:val="36"/>
          <w:szCs w:val="36"/>
        </w:rPr>
        <w:t xml:space="preserve">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3</m:t>
        </m:r>
      </m:oMath>
    </w:p>
    <w:p w14:paraId="73C096D4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 As </w:t>
      </w:r>
      <m:oMath>
        <m:r>
          <w:rPr>
            <w:rFonts w:ascii="Cambria Math" w:eastAsiaTheme="minorEastAsia" w:hAnsi="Cambria Math"/>
            <w:sz w:val="36"/>
            <w:szCs w:val="36"/>
          </w:rPr>
          <m:t>1</m:t>
        </m:r>
        <m:r>
          <w:rPr>
            <w:rFonts w:ascii="Cambria Math" w:hAnsi="Cambria Math"/>
            <w:sz w:val="36"/>
            <w:szCs w:val="36"/>
          </w:rPr>
          <m:t>≠3</m:t>
        </m:r>
      </m:oMath>
    </w:p>
    <w:p w14:paraId="3E67477D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1B2E65A6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5DFE3F9C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lastRenderedPageBreak/>
        <w:t>🔹</w:t>
      </w:r>
      <w:r w:rsidRPr="002623E1">
        <w:rPr>
          <w:b/>
          <w:bCs/>
          <w:sz w:val="36"/>
          <w:szCs w:val="36"/>
        </w:rPr>
        <w:t xml:space="preserve"> Example 4 (Non-exact)</w:t>
      </w:r>
    </w:p>
    <w:p w14:paraId="7DDB2740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</w:p>
    <w:p w14:paraId="5B7DAB73" w14:textId="77777777" w:rsidR="00CD76CB" w:rsidRPr="002623E1" w:rsidRDefault="00CD76CB" w:rsidP="00CD76CB">
      <w:pPr>
        <w:rPr>
          <w:rFonts w:ascii="Cambria Math" w:eastAsiaTheme="minorEastAsia" w:hAnsi="Cambria Math"/>
          <w:i/>
          <w:sz w:val="36"/>
          <w:szCs w:val="36"/>
        </w:rPr>
      </w:pPr>
      <w:r w:rsidRPr="002623E1">
        <w:rPr>
          <w:rFonts w:ascii="Cambria Math" w:hAnsi="Cambria Math"/>
          <w:i/>
          <w:sz w:val="36"/>
          <w:szCs w:val="36"/>
        </w:rPr>
        <w:br/>
      </w:r>
      <m:oMathPara>
        <m:oMath>
          <m:r>
            <w:rPr>
              <w:rFonts w:ascii="Cambria Math" w:hAnsi="Cambria Math"/>
              <w:sz w:val="36"/>
              <w:szCs w:val="36"/>
            </w:rPr>
            <m:t>3</m:t>
          </m:r>
          <m:sSup>
            <m:sSup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36"/>
                </w:rPr>
                <m:t>y</m:t>
              </m:r>
            </m:e>
            <m:sup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p>
          </m:sSup>
          <m:r>
            <w:rPr>
              <w:rFonts w:ascii="Cambria Math" w:hAnsi="Cambria Math"/>
              <w:sz w:val="36"/>
              <w:szCs w:val="36"/>
            </w:rPr>
            <m:t xml:space="preserve"> dx+2xy dy=0</m:t>
          </m:r>
        </m:oMath>
      </m:oMathPara>
    </w:p>
    <w:p w14:paraId="7F273583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b/>
          <w:bCs/>
          <w:sz w:val="36"/>
          <w:szCs w:val="36"/>
        </w:rPr>
        <w:t>Check:</w:t>
      </w:r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6y</m:t>
        </m:r>
      </m:oMath>
      <w:r w:rsidRPr="002623E1">
        <w:rPr>
          <w:sz w:val="36"/>
          <w:szCs w:val="36"/>
        </w:rPr>
        <w:t>,</w:t>
      </w:r>
      <w:r w:rsidRPr="002623E1">
        <w:rPr>
          <w:rFonts w:ascii="Arial" w:hAnsi="Arial" w:cs="Arial"/>
          <w:sz w:val="36"/>
          <w:szCs w:val="36"/>
        </w:rPr>
        <w:t> </w:t>
      </w:r>
      <w:r w:rsidRPr="002623E1">
        <w:rPr>
          <w:sz w:val="36"/>
          <w:szCs w:val="36"/>
        </w:rPr>
        <w:t xml:space="preserve">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2y</m:t>
        </m:r>
      </m:oMath>
    </w:p>
    <w:p w14:paraId="1E3CE185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As </w:t>
      </w:r>
      <m:oMath>
        <m:r>
          <w:rPr>
            <w:rFonts w:ascii="Cambria Math" w:eastAsiaTheme="minorEastAsia" w:hAnsi="Cambria Math"/>
            <w:sz w:val="36"/>
            <w:szCs w:val="36"/>
          </w:rPr>
          <m:t>6y</m:t>
        </m:r>
        <m:r>
          <w:rPr>
            <w:rFonts w:ascii="Cambria Math" w:hAnsi="Cambria Math"/>
            <w:sz w:val="36"/>
            <w:szCs w:val="36"/>
          </w:rPr>
          <m:t>≠2y</m:t>
        </m:r>
      </m:oMath>
    </w:p>
    <w:p w14:paraId="20A479C5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60E034DC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1458C1E7" w14:textId="77777777" w:rsidR="00CD76CB" w:rsidRPr="002623E1" w:rsidRDefault="00CD76CB" w:rsidP="00CD76CB">
      <w:pPr>
        <w:rPr>
          <w:sz w:val="36"/>
          <w:szCs w:val="36"/>
        </w:rPr>
      </w:pPr>
    </w:p>
    <w:p w14:paraId="2C137690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t>🔹</w:t>
      </w:r>
      <w:r w:rsidRPr="002623E1">
        <w:rPr>
          <w:b/>
          <w:bCs/>
          <w:sz w:val="36"/>
          <w:szCs w:val="36"/>
        </w:rPr>
        <w:t xml:space="preserve"> Example 5 (Non-exact)</w:t>
      </w:r>
    </w:p>
    <w:p w14:paraId="01B83C45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</w:p>
    <w:p w14:paraId="13ECE143" w14:textId="77777777" w:rsidR="00CD76CB" w:rsidRPr="002623E1" w:rsidRDefault="00CD76CB" w:rsidP="00CD76CB">
      <w:pPr>
        <w:rPr>
          <w:b/>
          <w:bCs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x dx+(y+x) dy=0</m:t>
          </m:r>
        </m:oMath>
      </m:oMathPara>
    </w:p>
    <w:p w14:paraId="018A71AE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b/>
          <w:bCs/>
          <w:sz w:val="36"/>
          <w:szCs w:val="36"/>
        </w:rPr>
        <w:t>Check:</w:t>
      </w:r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0</m:t>
        </m:r>
      </m:oMath>
      <w:r w:rsidRPr="002623E1">
        <w:rPr>
          <w:sz w:val="36"/>
          <w:szCs w:val="36"/>
        </w:rPr>
        <w:t>,</w:t>
      </w:r>
      <w:r w:rsidRPr="002623E1">
        <w:rPr>
          <w:rFonts w:ascii="Arial" w:hAnsi="Arial" w:cs="Arial"/>
          <w:sz w:val="36"/>
          <w:szCs w:val="36"/>
        </w:rPr>
        <w:t> </w:t>
      </w:r>
      <w:r w:rsidRPr="002623E1">
        <w:rPr>
          <w:sz w:val="36"/>
          <w:szCs w:val="36"/>
        </w:rPr>
        <w:t xml:space="preserve">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1</m:t>
        </m:r>
      </m:oMath>
    </w:p>
    <w:p w14:paraId="3737DC61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As </w:t>
      </w:r>
      <m:oMath>
        <m:r>
          <w:rPr>
            <w:rFonts w:ascii="Cambria Math" w:eastAsiaTheme="minorEastAsia" w:hAnsi="Cambria Math"/>
            <w:sz w:val="36"/>
            <w:szCs w:val="36"/>
          </w:rPr>
          <m:t>0</m:t>
        </m:r>
        <m:r>
          <w:rPr>
            <w:rFonts w:ascii="Cambria Math" w:hAnsi="Cambria Math"/>
            <w:sz w:val="36"/>
            <w:szCs w:val="36"/>
          </w:rPr>
          <m:t>≠1</m:t>
        </m:r>
      </m:oMath>
    </w:p>
    <w:p w14:paraId="750E499B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402AB8D8" w14:textId="77777777" w:rsidR="00CD76CB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420201EC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lastRenderedPageBreak/>
        <w:t>🔹</w:t>
      </w:r>
      <w:r w:rsidRPr="002623E1">
        <w:rPr>
          <w:b/>
          <w:bCs/>
          <w:sz w:val="36"/>
          <w:szCs w:val="36"/>
        </w:rPr>
        <w:t xml:space="preserve"> Example 6 (Non-exact)</w:t>
      </w:r>
    </w:p>
    <w:p w14:paraId="62109133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</w:p>
    <w:p w14:paraId="309F42E5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                        </w:t>
      </w:r>
      <w:r w:rsidRPr="002623E1">
        <w:rPr>
          <w:rFonts w:ascii="Cambria Math" w:hAnsi="Cambria Math"/>
          <w:i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(</m:t>
        </m:r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x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/>
            <w:sz w:val="36"/>
            <w:szCs w:val="36"/>
          </w:rPr>
          <m:t>+2y) dx+(x+</m:t>
        </m:r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y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/>
            <w:sz w:val="36"/>
            <w:szCs w:val="36"/>
          </w:rPr>
          <m:t>) dy=0</m:t>
        </m:r>
      </m:oMath>
    </w:p>
    <w:p w14:paraId="68D61E36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b/>
          <w:bCs/>
          <w:sz w:val="36"/>
          <w:szCs w:val="36"/>
        </w:rPr>
        <w:t>Check:</w:t>
      </w:r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2</m:t>
        </m:r>
      </m:oMath>
      <w:r w:rsidRPr="002623E1">
        <w:rPr>
          <w:sz w:val="36"/>
          <w:szCs w:val="36"/>
        </w:rPr>
        <w:t>,</w:t>
      </w:r>
      <w:r w:rsidRPr="002623E1">
        <w:rPr>
          <w:rFonts w:ascii="Arial" w:hAnsi="Arial" w:cs="Arial"/>
          <w:sz w:val="36"/>
          <w:szCs w:val="36"/>
        </w:rPr>
        <w:t> </w:t>
      </w:r>
      <w:r w:rsidRPr="002623E1">
        <w:rPr>
          <w:sz w:val="36"/>
          <w:szCs w:val="36"/>
        </w:rPr>
        <w:t xml:space="preserve">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1</m:t>
        </m:r>
      </m:oMath>
    </w:p>
    <w:p w14:paraId="7951E158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As </w:t>
      </w:r>
      <m:oMath>
        <m:r>
          <w:rPr>
            <w:rFonts w:ascii="Cambria Math" w:eastAsiaTheme="minorEastAsia" w:hAnsi="Cambria Math"/>
            <w:sz w:val="36"/>
            <w:szCs w:val="36"/>
          </w:rPr>
          <m:t>2</m:t>
        </m:r>
        <m:r>
          <w:rPr>
            <w:rFonts w:ascii="Cambria Math" w:hAnsi="Cambria Math"/>
            <w:sz w:val="36"/>
            <w:szCs w:val="36"/>
          </w:rPr>
          <m:t>≠1</m:t>
        </m:r>
      </m:oMath>
    </w:p>
    <w:p w14:paraId="553EE41B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68C1B274" w14:textId="77777777" w:rsidR="00CD76CB" w:rsidRPr="002623E1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69E7F364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</w:p>
    <w:p w14:paraId="027128B6" w14:textId="77777777" w:rsidR="00CD76CB" w:rsidRPr="002623E1" w:rsidRDefault="00CD76CB" w:rsidP="00CD76CB">
      <w:pPr>
        <w:rPr>
          <w:sz w:val="36"/>
          <w:szCs w:val="36"/>
        </w:rPr>
      </w:pPr>
    </w:p>
    <w:p w14:paraId="4A337860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ascii="Segoe UI Emoji" w:hAnsi="Segoe UI Emoji" w:cs="Segoe UI Emoji"/>
          <w:b/>
          <w:bCs/>
          <w:sz w:val="36"/>
          <w:szCs w:val="36"/>
        </w:rPr>
        <w:t>🔹</w:t>
      </w:r>
      <w:r w:rsidRPr="002623E1">
        <w:rPr>
          <w:b/>
          <w:bCs/>
          <w:sz w:val="36"/>
          <w:szCs w:val="36"/>
        </w:rPr>
        <w:t xml:space="preserve"> Example 7 (Non-exact)</w:t>
      </w:r>
    </w:p>
    <w:p w14:paraId="339DE5CD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b/>
          <w:bCs/>
          <w:sz w:val="36"/>
          <w:szCs w:val="36"/>
        </w:rPr>
        <w:t>Equation:</w:t>
      </w:r>
    </w:p>
    <w:p w14:paraId="4B85BBAB" w14:textId="77777777" w:rsidR="00CD76CB" w:rsidRPr="002623E1" w:rsidRDefault="00CD76CB" w:rsidP="00CD76CB">
      <w:pPr>
        <w:rPr>
          <w:b/>
          <w:bCs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         </w:t>
      </w:r>
      <w:r w:rsidRPr="002623E1">
        <w:rPr>
          <w:rFonts w:ascii="Cambria Math" w:hAnsi="Cambria Math"/>
          <w:i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(y+</m:t>
        </m:r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x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/>
            <w:sz w:val="36"/>
            <w:szCs w:val="36"/>
          </w:rPr>
          <m:t>) dx+(2xy) dy=0</m:t>
        </m:r>
      </m:oMath>
    </w:p>
    <w:p w14:paraId="647D72EC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b/>
          <w:bCs/>
          <w:sz w:val="36"/>
          <w:szCs w:val="36"/>
        </w:rPr>
        <w:t>Check:</w:t>
      </w:r>
      <w:r w:rsidRPr="002623E1">
        <w:rPr>
          <w:sz w:val="36"/>
          <w:szCs w:val="36"/>
        </w:rPr>
        <w:br/>
        <w:t xml:space="preserve">    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=1</m:t>
        </m:r>
      </m:oMath>
      <w:r w:rsidRPr="002623E1">
        <w:rPr>
          <w:sz w:val="36"/>
          <w:szCs w:val="36"/>
        </w:rPr>
        <w:t>,</w:t>
      </w:r>
      <w:r w:rsidRPr="002623E1">
        <w:rPr>
          <w:rFonts w:ascii="Arial" w:hAnsi="Arial" w:cs="Arial"/>
          <w:sz w:val="36"/>
          <w:szCs w:val="36"/>
        </w:rPr>
        <w:t> </w:t>
      </w:r>
      <w:r w:rsidRPr="002623E1">
        <w:rPr>
          <w:sz w:val="36"/>
          <w:szCs w:val="36"/>
        </w:rPr>
        <w:t xml:space="preserve">     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hAnsi="Cambria Math"/>
            <w:sz w:val="36"/>
            <w:szCs w:val="36"/>
          </w:rPr>
          <m:t>=2y</m:t>
        </m:r>
      </m:oMath>
    </w:p>
    <w:p w14:paraId="3BAEC5D7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w:r w:rsidRPr="002623E1">
        <w:rPr>
          <w:rFonts w:eastAsiaTheme="minorEastAsia"/>
          <w:sz w:val="36"/>
          <w:szCs w:val="36"/>
        </w:rPr>
        <w:t xml:space="preserve">As </w:t>
      </w:r>
      <m:oMath>
        <m:r>
          <w:rPr>
            <w:rFonts w:ascii="Cambria Math" w:eastAsiaTheme="minorEastAsia" w:hAnsi="Cambria Math"/>
            <w:sz w:val="36"/>
            <w:szCs w:val="36"/>
          </w:rPr>
          <m:t>1</m:t>
        </m:r>
        <m:r>
          <w:rPr>
            <w:rFonts w:ascii="Cambria Math" w:hAnsi="Cambria Math"/>
            <w:sz w:val="36"/>
            <w:szCs w:val="36"/>
          </w:rPr>
          <m:t>≠2y</m:t>
        </m:r>
      </m:oMath>
    </w:p>
    <w:p w14:paraId="3AE8977B" w14:textId="77777777" w:rsidR="00CD76CB" w:rsidRPr="002623E1" w:rsidRDefault="00CD76CB" w:rsidP="00CD76CB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∴</m:t>
        </m:r>
      </m:oMath>
      <w:r w:rsidRPr="002623E1">
        <w:rPr>
          <w:rFonts w:eastAsiaTheme="minorEastAsia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M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y</m:t>
            </m:r>
          </m:den>
        </m:f>
        <m:r>
          <w:rPr>
            <w:rFonts w:ascii="Cambria Math" w:hAnsi="Cambria Math"/>
            <w:sz w:val="36"/>
            <w:szCs w:val="36"/>
          </w:rPr>
          <m:t>≠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d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</m:oMath>
    </w:p>
    <w:p w14:paraId="08082360" w14:textId="77777777" w:rsidR="00CD76CB" w:rsidRPr="00CD76CB" w:rsidRDefault="00CD76CB" w:rsidP="00CD76CB">
      <w:pPr>
        <w:rPr>
          <w:sz w:val="36"/>
          <w:szCs w:val="36"/>
        </w:rPr>
      </w:pPr>
      <w:r w:rsidRPr="002623E1">
        <w:rPr>
          <w:rFonts w:ascii="Cambria Math" w:hAnsi="Cambria Math" w:cs="Cambria Math"/>
          <w:sz w:val="36"/>
          <w:szCs w:val="36"/>
        </w:rPr>
        <w:t>⇒</w:t>
      </w:r>
      <w:r w:rsidRPr="002623E1">
        <w:rPr>
          <w:sz w:val="36"/>
          <w:szCs w:val="36"/>
        </w:rPr>
        <w:t xml:space="preserve"> This is a </w:t>
      </w:r>
      <w:r w:rsidRPr="002623E1">
        <w:rPr>
          <w:b/>
          <w:bCs/>
          <w:sz w:val="36"/>
          <w:szCs w:val="36"/>
        </w:rPr>
        <w:t>non-exact</w:t>
      </w:r>
      <w:r w:rsidRPr="002623E1">
        <w:rPr>
          <w:sz w:val="36"/>
          <w:szCs w:val="36"/>
        </w:rPr>
        <w:t xml:space="preserve"> equation.</w:t>
      </w:r>
    </w:p>
    <w:p w14:paraId="0ED9411E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0DBE605D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61D635E9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1896A189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06EF5BDB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49CEEACD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40FB2E44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2468FA58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6C85766C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0F1824C4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43E26D82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0C59779A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4F58140D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62684274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70EF687E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3269CA8A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513219F4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36C735C7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</w:rPr>
      </w:pPr>
    </w:p>
    <w:p w14:paraId="18C25E3F" w14:textId="1366E1F9" w:rsidR="00CD76CB" w:rsidRPr="00CD76CB" w:rsidRDefault="00CD76CB" w:rsidP="00CD76CB">
      <w:pPr>
        <w:spacing w:before="330" w:line="271" w:lineRule="auto"/>
        <w:jc w:val="center"/>
        <w:rPr>
          <w:b/>
          <w:sz w:val="52"/>
          <w:szCs w:val="52"/>
        </w:rPr>
      </w:pPr>
      <w:proofErr w:type="gramStart"/>
      <w:r w:rsidRPr="00CD76CB">
        <w:rPr>
          <w:b/>
          <w:sz w:val="52"/>
          <w:szCs w:val="52"/>
        </w:rPr>
        <w:lastRenderedPageBreak/>
        <w:t>Roll :</w:t>
      </w:r>
      <w:proofErr w:type="gramEnd"/>
      <w:r w:rsidRPr="00CD76CB">
        <w:rPr>
          <w:b/>
          <w:sz w:val="52"/>
          <w:szCs w:val="52"/>
        </w:rPr>
        <w:t xml:space="preserve"> 240112</w:t>
      </w:r>
    </w:p>
    <w:p w14:paraId="50E0DC87" w14:textId="77777777" w:rsidR="00CD76CB" w:rsidRDefault="00CD76CB" w:rsidP="00CD76CB">
      <w:pPr>
        <w:spacing w:before="330" w:line="271" w:lineRule="auto"/>
        <w:jc w:val="center"/>
        <w:rPr>
          <w:b/>
          <w:sz w:val="28"/>
          <w:szCs w:val="28"/>
          <w:u w:val="single"/>
        </w:rPr>
      </w:pPr>
    </w:p>
    <w:p w14:paraId="17821052" w14:textId="16B78051" w:rsidR="00CD76CB" w:rsidRPr="00947772" w:rsidRDefault="00CD76CB" w:rsidP="00CD76CB">
      <w:pPr>
        <w:spacing w:before="330" w:line="271" w:lineRule="auto"/>
        <w:jc w:val="center"/>
        <w:rPr>
          <w:b/>
          <w:sz w:val="28"/>
          <w:szCs w:val="28"/>
          <w:u w:val="single"/>
        </w:rPr>
      </w:pPr>
      <w:proofErr w:type="gramStart"/>
      <w:r w:rsidRPr="00947772">
        <w:rPr>
          <w:b/>
          <w:sz w:val="28"/>
          <w:szCs w:val="28"/>
          <w:u w:val="single"/>
        </w:rPr>
        <w:t>Exact  D.</w:t>
      </w:r>
      <w:proofErr w:type="gramEnd"/>
      <w:r w:rsidRPr="00947772">
        <w:rPr>
          <w:b/>
          <w:sz w:val="28"/>
          <w:szCs w:val="28"/>
          <w:u w:val="single"/>
        </w:rPr>
        <w:t xml:space="preserve"> E.</w:t>
      </w:r>
    </w:p>
    <w:p w14:paraId="73B8E0AB" w14:textId="77777777" w:rsidR="00CD76CB" w:rsidRPr="007A13C9" w:rsidRDefault="00CD76CB" w:rsidP="00CD76CB">
      <w:pPr>
        <w:spacing w:before="330" w:line="271" w:lineRule="auto"/>
        <w:jc w:val="center"/>
      </w:pPr>
    </w:p>
    <w:p w14:paraId="168FF9E2" w14:textId="77777777" w:rsidR="00CD76CB" w:rsidRPr="007A13C9" w:rsidRDefault="00CD76CB" w:rsidP="00CD76CB">
      <w:pPr>
        <w:spacing w:after="220"/>
        <w:jc w:val="center"/>
      </w:pPr>
      <w:r w:rsidRPr="007A13C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28FDF3" wp14:editId="76A3161C">
                <wp:simplePos x="0" y="0"/>
                <wp:positionH relativeFrom="column">
                  <wp:posOffset>4494985</wp:posOffset>
                </wp:positionH>
                <wp:positionV relativeFrom="paragraph">
                  <wp:posOffset>114599</wp:posOffset>
                </wp:positionV>
                <wp:extent cx="0" cy="258825"/>
                <wp:effectExtent l="76200" t="0" r="57150" b="65405"/>
                <wp:wrapNone/>
                <wp:docPr id="908589923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8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32B2B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353.95pt;margin-top:9pt;width:0;height:20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" strokecolor="black [3200]" strokeweight="1.5pt">
                <v:stroke endarrow="block" joinstyle="miter"/>
              </v:shape>
            </w:pict>
          </mc:Fallback>
        </mc:AlternateContent>
      </w:r>
      <w:r w:rsidRPr="007A13C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943145" wp14:editId="75332311">
                <wp:simplePos x="0" y="0"/>
                <wp:positionH relativeFrom="column">
                  <wp:posOffset>744478</wp:posOffset>
                </wp:positionH>
                <wp:positionV relativeFrom="paragraph">
                  <wp:posOffset>104819</wp:posOffset>
                </wp:positionV>
                <wp:extent cx="0" cy="268941"/>
                <wp:effectExtent l="76200" t="0" r="57150" b="55245"/>
                <wp:wrapNone/>
                <wp:docPr id="773740786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89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44853" id="Straight Arrow Connector 5" o:spid="_x0000_s1026" type="#_x0000_t32" style="position:absolute;margin-left:58.6pt;margin-top:8.25pt;width:0;height:21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 w:rsidRPr="007A13C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D53ECF" wp14:editId="20D759F3">
                <wp:simplePos x="0" y="0"/>
                <wp:positionH relativeFrom="column">
                  <wp:posOffset>3849526</wp:posOffset>
                </wp:positionH>
                <wp:positionV relativeFrom="paragraph">
                  <wp:posOffset>114599</wp:posOffset>
                </wp:positionV>
                <wp:extent cx="665018" cy="0"/>
                <wp:effectExtent l="0" t="0" r="0" b="0"/>
                <wp:wrapNone/>
                <wp:docPr id="2071863290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018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F9F4D5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3.1pt,9pt" to="355.4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" strokecolor="black [3200]" strokeweight="1.5pt">
                <v:stroke joinstyle="miter"/>
              </v:line>
            </w:pict>
          </mc:Fallback>
        </mc:AlternateContent>
      </w:r>
      <w:r w:rsidRPr="007A13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A29573" wp14:editId="784C0BE7">
                <wp:simplePos x="0" y="0"/>
                <wp:positionH relativeFrom="column">
                  <wp:posOffset>749367</wp:posOffset>
                </wp:positionH>
                <wp:positionV relativeFrom="paragraph">
                  <wp:posOffset>109709</wp:posOffset>
                </wp:positionV>
                <wp:extent cx="943739" cy="0"/>
                <wp:effectExtent l="0" t="0" r="0" b="0"/>
                <wp:wrapNone/>
                <wp:docPr id="64417661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3739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1CED01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pt,8.65pt" to="133.3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" strokecolor="black [3200]" strokeweight="1.5pt">
                <v:stroke joinstyle="miter"/>
              </v:line>
            </w:pict>
          </mc:Fallback>
        </mc:AlternateContent>
      </w:r>
      <w:r w:rsidRPr="007A13C9">
        <w:t>Exact differential equation</w:t>
      </w:r>
    </w:p>
    <w:p w14:paraId="2C720D06" w14:textId="77777777" w:rsidR="00CD76CB" w:rsidRPr="007A13C9" w:rsidRDefault="00CD76CB" w:rsidP="00CD76CB">
      <w:pPr>
        <w:spacing w:after="220"/>
      </w:pPr>
      <w:r w:rsidRPr="007A13C9">
        <w:t>Me</w:t>
      </w:r>
      <w:r>
        <w:t>thod of Grouping</w:t>
      </w:r>
      <w:r w:rsidRPr="007A13C9">
        <w:tab/>
      </w:r>
      <w:r w:rsidRPr="007A13C9">
        <w:tab/>
      </w:r>
      <w:r w:rsidRPr="007A13C9">
        <w:tab/>
      </w:r>
      <w:r w:rsidRPr="007A13C9">
        <w:tab/>
      </w:r>
      <w:r w:rsidRPr="007A13C9">
        <w:tab/>
      </w:r>
      <w:r>
        <w:tab/>
        <w:t xml:space="preserve">      Standard Grouping</w:t>
      </w:r>
    </w:p>
    <w:p w14:paraId="2E6A6251" w14:textId="77777777" w:rsidR="00CD76CB" w:rsidRPr="007A13C9" w:rsidRDefault="00CD76CB" w:rsidP="00CD76CB">
      <w:pPr>
        <w:spacing w:after="220"/>
        <w:jc w:val="center"/>
        <w:rPr>
          <w:rFonts w:eastAsiaTheme="minorEastAsia"/>
        </w:rPr>
      </w:pPr>
      <w:r>
        <w:rPr>
          <w:noProof/>
          <w:position w:val="-5"/>
        </w:rPr>
        <w:drawing>
          <wp:inline distT="0" distB="0" distL="0" distR="0" wp14:anchorId="1871A6CA" wp14:editId="5B185ACA">
            <wp:extent cx="1603248" cy="203200"/>
            <wp:effectExtent l="0" t="0" r="0" b="0"/>
            <wp:doc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fenced separators=\&quot;|\&quot;&gt;&lt;mml:mrow&gt;&lt;mml:mi&gt;u&lt;/mml:mi&gt;&lt;mml:mi&gt;v&lt;/mml:mi&gt;&lt;/mml:mrow&gt;&lt;/mml:mfenced&gt;&lt;mml:mo&gt;=&lt;/mml:mo&gt;&lt;mml:mi&gt;u&lt;/mml:mi&gt;&lt;mml:mi&gt;d&lt;/mml:mi&gt;&lt;mml:mi&gt;v&lt;/mml:mi&gt;&lt;mml:mo&gt;+&lt;/mml:mo&gt;&lt;mml:mi&gt;v&lt;/mml:mi&gt;&lt;mml:mi&gt;d&lt;/mml:mi&gt;&lt;mml:mi&gt;u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fenced separators=\&quot;|\&quot;&gt;&lt;mml:mrow&gt;&lt;mml:mi&gt;u&lt;/mml:mi&gt;&lt;mml:mi&gt;v&lt;/mml:mi&gt;&lt;/mml:mrow&gt;&lt;/mml:mfenced&gt;&lt;mml:mo&gt;=&lt;/mml:mo&gt;&lt;mml:mi&gt;u&lt;/mml:mi&gt;&lt;mml:mi&gt;d&lt;/mml:mi&gt;&lt;mml:mi&gt;v&lt;/mml:mi&gt;&lt;mml:mo&gt;+&lt;/mml:mo&gt;&lt;mml:mi&gt;v&lt;/mml:mi&gt;&lt;mml:mi&gt;d&lt;/mml:mi&gt;&lt;mml:mi&gt;u&lt;/mml:mi&gt;&lt;/mml:math&gt;&quot;,&quot;origin&quot;:&quot;MathType Legacy&quot;,&quot;version&quot;:&quot;v3.18.2&quot;}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248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8DAD" w14:textId="77777777" w:rsidR="00CD76CB" w:rsidRPr="007A13C9" w:rsidRDefault="00CD76CB" w:rsidP="00CD76CB">
      <w:pPr>
        <w:spacing w:after="220"/>
        <w:ind w:left="2160" w:firstLine="720"/>
        <w:rPr>
          <w:rFonts w:eastAsiaTheme="minorEastAsia"/>
        </w:rPr>
      </w:pPr>
      <w:r>
        <w:rPr>
          <w:rFonts w:eastAsiaTheme="minorEastAsia"/>
        </w:rPr>
        <w:t xml:space="preserve">  </w:t>
      </w:r>
      <w:r>
        <w:rPr>
          <w:noProof/>
          <w:position w:val="-7"/>
        </w:rPr>
        <w:drawing>
          <wp:inline distT="0" distB="0" distL="0" distR="0" wp14:anchorId="505FD531" wp14:editId="0782A287">
            <wp:extent cx="1574800" cy="217424"/>
            <wp:effectExtent l="0" t="0" r="0" b="0"/>
            <wp:docPr id="1640411484" name="Picture 1640411484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fenced separators=\&quot;|\&quot;&gt;&lt;mml:mrow&gt;&lt;mml:mi&gt;x&lt;/mml:mi&gt;&lt;mml:mi&gt;y&lt;/mml:mi&gt;&lt;/mml:mrow&gt;&lt;/mml:mfenced&gt;&lt;mml:mo&gt;=&lt;/mml:mo&gt;&lt;mml:mi&gt;y&lt;/mml:mi&gt;&lt;mml:mi&gt;d&lt;/mml:mi&gt;&lt;mml:mi&gt;x&lt;/mml:mi&gt;&lt;mml:mo&gt;+&lt;/mml:mo&gt;&lt;mml:mi&gt;x&lt;/mml:mi&gt;&lt;mml:mi&gt;d&lt;/mml:mi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fenced separators=\&quot;|\&quot;&gt;&lt;mml:mrow&gt;&lt;mml:mi&gt;x&lt;/mml:mi&gt;&lt;mml:mi&gt;y&lt;/mml:mi&gt;&lt;/mml:mrow&gt;&lt;/mml:mfenced&gt;&lt;mml:mo&gt;=&lt;/mml:mo&gt;&lt;mml:mi&gt;y&lt;/mml:mi&gt;&lt;mml:mi&gt;d&lt;/mml:mi&gt;&lt;mml:mi&gt;x&lt;/mml:mi&gt;&lt;mml:mo&gt;+&lt;/mml:mo&gt;&lt;mml:mi&gt;x&lt;/mml:mi&gt;&lt;mml:mi&gt;d&lt;/mml:mi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9EDEE" w14:textId="77777777" w:rsidR="00CD76CB" w:rsidRPr="007A13C9" w:rsidRDefault="00CD76CB" w:rsidP="00CD76CB">
      <w:pPr>
        <w:spacing w:after="220"/>
        <w:jc w:val="center"/>
        <w:rPr>
          <w:rFonts w:eastAsiaTheme="minorEastAsia"/>
        </w:rPr>
      </w:pPr>
      <w:r>
        <w:rPr>
          <w:rFonts w:eastAsiaTheme="minorEastAsia"/>
        </w:rPr>
        <w:t xml:space="preserve">    </w:t>
      </w:r>
      <w:r>
        <w:rPr>
          <w:noProof/>
          <w:position w:val="-7"/>
        </w:rPr>
        <w:drawing>
          <wp:inline distT="0" distB="0" distL="0" distR="0" wp14:anchorId="39A1D3D5" wp14:editId="10487477">
            <wp:extent cx="1964944" cy="235712"/>
            <wp:effectExtent l="0" t="0" r="0" b="0"/>
            <wp:docPr id="762861044" name="Picture 762861044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fenced separators=\&quot;|\&quot;&gt;&lt;mml:mrow&gt;&lt;mml:msup&gt;&lt;mml:mi&gt;x&lt;/mml:mi&gt;&lt;mml:mn&gt;2&lt;/mml:mn&gt;&lt;/mml:msup&gt;&lt;mml:mi&gt;y&lt;/mml:mi&gt;&lt;/mml:mrow&gt;&lt;/mml:mfenced&gt;&lt;mml:mo&gt;=&lt;/mml:mo&gt;&lt;mml:mi&gt;z&lt;/mml:mi&gt;&lt;mml:mi&gt;x&lt;/mml:mi&gt;&lt;mml:mi&gt;y&lt;/mml:mi&gt;&lt;mml:mi&gt;d&lt;/mml:mi&gt;&lt;mml:mi&gt;x&lt;/mml:mi&gt;&lt;mml:mo&gt;+&lt;/mml:mo&gt;&lt;mml:msup&gt;&lt;mml:mi&gt;x&lt;/mml:mi&gt;&lt;mml:mn&gt;2&lt;/mml:mn&gt;&lt;/mml:msup&gt;&lt;mml:mi&gt;d&lt;/mml:mi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fenced separators=\&quot;|\&quot;&gt;&lt;mml:mrow&gt;&lt;mml:msup&gt;&lt;mml:mi&gt;x&lt;/mml:mi&gt;&lt;mml:mn&gt;2&lt;/mml:mn&gt;&lt;/mml:msup&gt;&lt;mml:mi&gt;y&lt;/mml:mi&gt;&lt;/mml:mrow&gt;&lt;/mml:mfenced&gt;&lt;mml:mo&gt;=&lt;/mml:mo&gt;&lt;mml:mi&gt;z&lt;/mml:mi&gt;&lt;mml:mi&gt;x&lt;/mml:mi&gt;&lt;mml:mi&gt;y&lt;/mml:mi&gt;&lt;mml:mi&gt;d&lt;/mml:mi&gt;&lt;mml:mi&gt;x&lt;/mml:mi&gt;&lt;mml:mo&gt;+&lt;/mml:mo&gt;&lt;mml:msup&gt;&lt;mml:mi&gt;x&lt;/mml:mi&gt;&lt;mml:mn&gt;2&lt;/mml:mn&gt;&lt;/mml:msup&gt;&lt;mml:mi&gt;d&lt;/mml:mi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944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9344" w14:textId="77777777" w:rsidR="00CD76CB" w:rsidRDefault="00CD76CB" w:rsidP="00CD76CB">
      <w:pPr>
        <w:spacing w:after="220"/>
        <w:jc w:val="center"/>
        <w:rPr>
          <w:rFonts w:eastAsiaTheme="minorEastAsia"/>
        </w:rPr>
      </w:pPr>
      <w:r w:rsidRPr="007A13C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8A3CA" wp14:editId="4EA05CD1">
                <wp:simplePos x="0" y="0"/>
                <wp:positionH relativeFrom="column">
                  <wp:posOffset>1873755</wp:posOffset>
                </wp:positionH>
                <wp:positionV relativeFrom="paragraph">
                  <wp:posOffset>279462</wp:posOffset>
                </wp:positionV>
                <wp:extent cx="7742" cy="342289"/>
                <wp:effectExtent l="76200" t="0" r="68580" b="57785"/>
                <wp:wrapNone/>
                <wp:docPr id="1607015491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42" cy="34228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4C1E5" id="Straight Arrow Connector 2" o:spid="_x0000_s1026" type="#_x0000_t32" style="position:absolute;margin-left:147.55pt;margin-top:22pt;width:.6pt;height:26.9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eastAsiaTheme="minorEastAsia"/>
        </w:rPr>
        <w:t xml:space="preserve">   </w:t>
      </w:r>
      <w:r>
        <w:rPr>
          <w:noProof/>
          <w:position w:val="-7"/>
        </w:rPr>
        <w:drawing>
          <wp:inline distT="0" distB="0" distL="0" distR="0" wp14:anchorId="79158EFF" wp14:editId="4B1BBB01">
            <wp:extent cx="1969008" cy="235712"/>
            <wp:effectExtent l="0" t="0" r="0" b="0"/>
            <wp:docPr id="1704115862" name="Picture 1704115862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i&gt;x&lt;/mml:mi&gt;&lt;mml:mi&gt;y&lt;/mml:mi&gt;&lt;mml:mi&gt;d&lt;/mml:mi&gt;&lt;mml:mi&gt;x&lt;/mml:mi&gt;&lt;mml:mo&gt;+&lt;/mml:mo&gt;&lt;mml:msup&gt;&lt;mml:mi&gt;x&lt;/mml:mi&gt;&lt;mml:mn&gt;2&lt;/mml:mn&gt;&lt;/mml:msup&gt;&lt;mml:mi&gt;d&lt;/mml:mi&gt;&lt;mml:mi&gt;y&lt;/mml:mi&gt;&lt;mml:mo&gt;=&lt;/mml:mo&gt;&lt;mml:mi&gt;d&lt;/mml:mi&gt;&lt;mml:mfenced separators=\&quot;|\&quot;&gt;&lt;mml:mrow&gt;&lt;mml:msup&gt;&lt;mml:mi&gt;x&lt;/mml:mi&gt;&lt;mml:mn&gt;2&lt;/mml:mn&gt;&lt;/mml:msup&gt;&lt;mml:mi&gt;y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i&gt;x&lt;/mml:mi&gt;&lt;mml:mi&gt;y&lt;/mml:mi&gt;&lt;mml:mi&gt;d&lt;/mml:mi&gt;&lt;mml:mi&gt;x&lt;/mml:mi&gt;&lt;mml:mo&gt;+&lt;/mml:mo&gt;&lt;mml:msup&gt;&lt;mml:mi&gt;x&lt;/mml:mi&gt;&lt;mml:mn&gt;2&lt;/mml:mn&gt;&lt;/mml:msup&gt;&lt;mml:mi&gt;d&lt;/mml:mi&gt;&lt;mml:mi&gt;y&lt;/mml:mi&gt;&lt;mml:mo&gt;=&lt;/mml:mo&gt;&lt;mml:mi&gt;d&lt;/mml:mi&gt;&lt;mml:mfenced separators=\&quot;|\&quot;&gt;&lt;mml:mrow&gt;&lt;mml:msup&gt;&lt;mml:mi&gt;x&lt;/mml:mi&gt;&lt;mml:mn&gt;2&lt;/mml:mn&gt;&lt;/mml:msup&gt;&lt;mml:mi&gt;y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008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335FA" w14:textId="77777777" w:rsidR="00CD76CB" w:rsidRPr="007A13C9" w:rsidRDefault="00CD76CB" w:rsidP="00CD76CB">
      <w:pPr>
        <w:spacing w:after="220"/>
        <w:jc w:val="center"/>
        <w:rPr>
          <w:rFonts w:eastAsiaTheme="minorEastAsia"/>
        </w:rPr>
      </w:pPr>
    </w:p>
    <w:p w14:paraId="5C2A79FB" w14:textId="77777777" w:rsidR="00CD76CB" w:rsidRPr="007A13C9" w:rsidRDefault="00CD76CB" w:rsidP="00CD76CB">
      <w:pPr>
        <w:spacing w:after="220"/>
        <w:jc w:val="center"/>
        <w:rPr>
          <w:rFonts w:eastAsiaTheme="minorEastAsia"/>
        </w:rPr>
      </w:pPr>
      <w:r>
        <w:rPr>
          <w:rFonts w:eastAsiaTheme="minorEastAsia"/>
        </w:rPr>
        <w:t xml:space="preserve">                     </w:t>
      </w:r>
      <w:r>
        <w:rPr>
          <w:noProof/>
          <w:position w:val="-7"/>
        </w:rPr>
        <w:drawing>
          <wp:inline distT="0" distB="0" distL="0" distR="0" wp14:anchorId="01E204A3" wp14:editId="56D88A93">
            <wp:extent cx="2753360" cy="217424"/>
            <wp:effectExtent l="0" t="0" r="0" b="0"/>
            <wp:docPr id="2024001183" name="Picture 2024001183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fenced separators=\&quot;|\&quot;&gt;&lt;mml:mrow&gt;&lt;mml:mi&gt;x&lt;/mml:mi&gt;&lt;mml:mo&gt;,&lt;/mml:mo&gt;&lt;mml:mi&gt;y&lt;/mml:mi&gt;&lt;/mml:mrow&gt;&lt;/mml:mfenced&gt;&lt;mml:mi&gt;d&lt;/mml:mi&gt;&lt;mml:mi&gt;x&lt;/mml:mi&gt;&lt;mml:mo&gt;+&lt;/mml:mo&gt;&lt;mml:mi&gt;w&lt;/mml:mi&gt;&lt;mml:mfenced separators=\&quot;|\&quot;&gt;&lt;mml:mrow&gt;&lt;mml:mi&gt;x&lt;/mml:mi&gt;&lt;mml:mo&gt;,&lt;/mml:mo&gt;&lt;mml:mi&gt;y&lt;/mml:mi&gt;&lt;/mml:mrow&gt;&lt;/mml:mfenced&gt;&lt;mml:mi&gt;d&lt;/mml:mi&gt;&lt;mml:mi&gt;y&lt;/mml:mi&gt;&lt;mml:mo&gt;=&lt;/mml:mo&gt;&lt;mml:mi&gt;d&lt;/mml:mi&gt;&lt;mml:mi&gt;u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fenced separators=\&quot;|\&quot;&gt;&lt;mml:mrow&gt;&lt;mml:mi&gt;x&lt;/mml:mi&gt;&lt;mml:mo&gt;,&lt;/mml:mo&gt;&lt;mml:mi&gt;y&lt;/mml:mi&gt;&lt;/mml:mrow&gt;&lt;/mml:mfenced&gt;&lt;mml:mi&gt;d&lt;/mml:mi&gt;&lt;mml:mi&gt;x&lt;/mml:mi&gt;&lt;mml:mo&gt;+&lt;/mml:mo&gt;&lt;mml:mi&gt;w&lt;/mml:mi&gt;&lt;mml:mfenced separators=\&quot;|\&quot;&gt;&lt;mml:mrow&gt;&lt;mml:mi&gt;x&lt;/mml:mi&gt;&lt;mml:mo&gt;,&lt;/mml:mo&gt;&lt;mml:mi&gt;y&lt;/mml:mi&gt;&lt;/mml:mrow&gt;&lt;/mml:mfenced&gt;&lt;mml:mi&gt;d&lt;/mml:mi&gt;&lt;mml:mi&gt;y&lt;/mml:mi&gt;&lt;mml:mo&gt;=&lt;/mml:mo&gt;&lt;mml:mi&gt;d&lt;/mml:mi&gt;&lt;mml:mi&gt;u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36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866F" w14:textId="77777777" w:rsidR="00CD76CB" w:rsidRPr="007A13C9" w:rsidRDefault="00CD76CB" w:rsidP="00CD76CB">
      <w:pPr>
        <w:spacing w:after="220"/>
        <w:rPr>
          <w:rFonts w:eastAsiaTheme="minorEastAsia"/>
        </w:rPr>
      </w:pPr>
    </w:p>
    <w:p w14:paraId="7DB03639" w14:textId="77777777" w:rsidR="00CD76CB" w:rsidRPr="007A13C9" w:rsidRDefault="00CD76CB" w:rsidP="00CD76CB">
      <w:pPr>
        <w:spacing w:after="220"/>
      </w:pPr>
    </w:p>
    <w:p w14:paraId="6C1D2A1B" w14:textId="77777777" w:rsidR="00CD76CB" w:rsidRPr="007A13C9" w:rsidRDefault="00CD76CB" w:rsidP="00CD76CB">
      <w:pPr>
        <w:spacing w:after="220"/>
      </w:pPr>
    </w:p>
    <w:p w14:paraId="35E54253" w14:textId="77777777" w:rsidR="00CD76CB" w:rsidRPr="007A13C9" w:rsidRDefault="00CD76CB" w:rsidP="00CD76CB">
      <w:pPr>
        <w:spacing w:after="220"/>
      </w:pPr>
    </w:p>
    <w:p w14:paraId="372E2F03" w14:textId="77777777" w:rsidR="00CD76CB" w:rsidRPr="007A13C9" w:rsidRDefault="00CD76CB" w:rsidP="00CD76CB">
      <w:pPr>
        <w:spacing w:after="220"/>
      </w:pPr>
      <w:r w:rsidRPr="007A13C9">
        <w:t xml:space="preserve">The expression </w:t>
      </w:r>
      <w:r>
        <w:rPr>
          <w:noProof/>
          <w:position w:val="-7"/>
        </w:rPr>
        <w:drawing>
          <wp:inline distT="0" distB="0" distL="0" distR="0" wp14:anchorId="4C490D6F" wp14:editId="2995389D">
            <wp:extent cx="1871472" cy="217424"/>
            <wp:effectExtent l="0" t="0" r="0" b="0"/>
            <wp:docPr id="510512280" name="Picture 510512280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/mml:math&gt;&quot;,&quot;origin&quot;:&quot;MathType Legacy&quot;,&quot;version&quot;:&quot;v3.18.2&quot;}" title="M left parenthesis x comma y right parenthesis d x plus N left parenthesis x comma y right parenthesis d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/mml:math&gt;&quot;,&quot;origin&quot;:&quot;MathType Legacy&quot;,&quot;version&quot;:&quot;v3.18.2&quot;}" title="M left parenthesis x comma y right parenthesis d x plus N left parenthesis x comma y right parenthesis d y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472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is exact differential if there exists a func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7A13C9">
        <w:t xml:space="preserve"> such that</w:t>
      </w:r>
    </w:p>
    <w:p w14:paraId="01CE5D29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7"/>
        </w:rPr>
        <w:drawing>
          <wp:inline distT="0" distB="0" distL="0" distR="0" wp14:anchorId="5CA997FB" wp14:editId="713853D1">
            <wp:extent cx="2753360" cy="217424"/>
            <wp:effectExtent l="0" t="0" r="0" b="0"/>
            <wp:docPr id="862465627" name="Picture 862465627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fenced separators=\&quot;|\&quot;&gt;&lt;mml:mrow&gt;&lt;mml:mi&gt;x&lt;/mml:mi&gt;&lt;mml:mo&gt;,&lt;/mml:mo&gt;&lt;mml:mi&gt;y&lt;/mml:mi&gt;&lt;/mml:mrow&gt;&lt;/mml:mfenced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i&gt;d&lt;/mml:mi&gt;&lt;mml:mi&gt;u&lt;/mml:mi&gt;&lt;mml:mo&gt;(&lt;/mml:mo&gt;&lt;mml:mi&gt;x&lt;/mml:mi&gt;&lt;mml:mo&gt;,&lt;/mml:mo&gt;&lt;mml:mi&gt;y&lt;/mml:mi&gt;&lt;mml:mo&gt;)&lt;/mml:mo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fenced separators=\&quot;|\&quot;&gt;&lt;mml:mrow&gt;&lt;mml:mi&gt;x&lt;/mml:mi&gt;&lt;mml:mo&gt;,&lt;/mml:mo&gt;&lt;mml:mi&gt;y&lt;/mml:mi&gt;&lt;/mml:mrow&gt;&lt;/mml:mfenced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i&gt;d&lt;/mml:mi&gt;&lt;mml:mi&gt;u&lt;/mml:mi&gt;&lt;mml:mo&gt;(&lt;/mml:mo&gt;&lt;mml:mi&gt;x&lt;/mml:mi&gt;&lt;mml:mo&gt;,&lt;/mml:mo&gt;&lt;mml:mi&gt;y&lt;/mml:mi&gt;&lt;mml:mo&gt;)&lt;/mml:mo&gt;&lt;/mml:math&gt;&quot;,&quot;origin&quot;:&quot;MathType Legacy&quot;,&quot;version&quot;:&quot;v3.18.2&quot;}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36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8A3EA" w14:textId="77777777" w:rsidR="00CD76CB" w:rsidRPr="007A13C9" w:rsidRDefault="00CD76CB" w:rsidP="00CD76CB">
      <w:pPr>
        <w:spacing w:after="220"/>
      </w:pPr>
      <w:r w:rsidRPr="007A13C9">
        <w:t>If the expression</w:t>
      </w:r>
      <w:r w:rsidRPr="007A13C9">
        <w:br/>
      </w:r>
      <w:r>
        <w:rPr>
          <w:noProof/>
          <w:position w:val="-7"/>
        </w:rPr>
        <w:drawing>
          <wp:inline distT="0" distB="0" distL="0" distR="0" wp14:anchorId="18F47EC0" wp14:editId="76AF4F1C">
            <wp:extent cx="1871472" cy="217424"/>
            <wp:effectExtent l="0" t="0" r="0" b="0"/>
            <wp:docPr id="1152427532" name="Picture 1152427532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/mml:math&gt;&quot;,&quot;origin&quot;:&quot;MathType Legacy&quot;,&quot;version&quot;:&quot;v3.18.2&quot;}" title="M left parenthesis x comma y right parenthesis d x plus N left parenthesis x comma y right parenthesis d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/mml:math&gt;&quot;,&quot;origin&quot;:&quot;MathType Legacy&quot;,&quot;version&quot;:&quot;v3.18.2&quot;}" title="M left parenthesis x comma y right parenthesis d x plus N left parenthesis x comma y right parenthesis d y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472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is exact </w:t>
      </w:r>
      <w:proofErr w:type="gramStart"/>
      <w:r w:rsidRPr="007A13C9">
        <w:t>differential</w:t>
      </w:r>
      <w:proofErr w:type="gramEnd"/>
      <w:r w:rsidRPr="007A13C9">
        <w:t xml:space="preserve"> then the equation</w:t>
      </w:r>
    </w:p>
    <w:p w14:paraId="661546C9" w14:textId="77777777" w:rsidR="00CD76CB" w:rsidRPr="007A13C9" w:rsidRDefault="00CD76CB" w:rsidP="00CD76CB">
      <w:pPr>
        <w:spacing w:after="220"/>
      </w:pPr>
      <w:r>
        <w:rPr>
          <w:noProof/>
          <w:position w:val="-7"/>
        </w:rPr>
        <w:drawing>
          <wp:inline distT="0" distB="0" distL="0" distR="0" wp14:anchorId="3E7ACA53" wp14:editId="07B0B463">
            <wp:extent cx="2194560" cy="217424"/>
            <wp:effectExtent l="0" t="0" r="0" b="0"/>
            <wp:docPr id="1796161818" name="Picture 1796161818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N left parenthesis x comma y right parenthesis d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N left parenthesis x comma y right parenthesis d y equals 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r>
          <m:rPr>
            <m:nor/>
          </m:rPr>
          <m:t xml:space="preserve"> is </m:t>
        </m:r>
        <w:proofErr w:type="spellStart"/>
        <m:r>
          <m:rPr>
            <m:nor/>
          </m:rPr>
          <m:t>calles</m:t>
        </m:r>
        <w:proofErr w:type="spellEnd"/>
        <m:r>
          <m:rPr>
            <m:nor/>
          </m:rPr>
          <m:t> </m:t>
        </m:r>
      </m:oMath>
    </w:p>
    <w:p w14:paraId="59498ABF" w14:textId="77777777" w:rsidR="00CD76CB" w:rsidRPr="007A13C9" w:rsidRDefault="00CD76CB" w:rsidP="00CD76CB">
      <w:pPr>
        <w:spacing w:after="220"/>
      </w:pPr>
      <w:r w:rsidRPr="007A13C9">
        <w:lastRenderedPageBreak/>
        <w:t>exact differential as equation</w:t>
      </w:r>
    </w:p>
    <w:p w14:paraId="755CB9A5" w14:textId="77777777" w:rsidR="00CD76CB" w:rsidRPr="007A13C9" w:rsidRDefault="00CD76CB" w:rsidP="00CD76CB">
      <w:pPr>
        <w:spacing w:after="220"/>
      </w:pPr>
      <w:r>
        <w:rPr>
          <w:noProof/>
          <w:position w:val="-7"/>
        </w:rPr>
        <w:drawing>
          <wp:inline distT="0" distB="0" distL="0" distR="0" wp14:anchorId="2104F277" wp14:editId="55D6710F">
            <wp:extent cx="1221232" cy="217424"/>
            <wp:effectExtent l="0" t="0" r="0" b="0"/>
            <wp:docPr id="1564813907" name="Picture 1564813907" descr="{&quot;mathml&quot;:&quot;&lt;mml:math style=\&quot;font-family:null;font-size:null;\&quot; xmlns:m=\&quot;http://schemas.openxmlformats.org/officeDocument/2006/math\&quot; xmlns:mml=\&quot;http://www.w3.org/1998/Math/MathML\&quot;&gt;&lt;mml:mo&gt;&amp;#x2234;&lt;/mml:mo&gt;&lt;mml:mi&gt;d&lt;/mml:mi&gt;&lt;mml:mi&gt;u&lt;/mml:mi&gt;&lt;mml:mo&gt;(&lt;/mml:mo&gt;&lt;mml:mi&gt;x&lt;/mml:mi&gt;&lt;mml:mo&gt;,&lt;/mml:mo&gt;&lt;mml:mi&gt;y&lt;/mml:mi&gt;&lt;mml:mo&gt;)&lt;/mml:mo&gt;&lt;mml:mo&gt;=&lt;/mml:mo&gt;&lt;mml:mn&gt;0&lt;/mml:mn&gt;&lt;/mml:math&gt;&quot;,&quot;origin&quot;:&quot;MathType Legacy&quot;,&quot;version&quot;:&quot;v3.18.2&quot;}" title="therefore d u left parenthesis x comma y right parenthesis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34;&lt;/mml:mo&gt;&lt;mml:mi&gt;d&lt;/mml:mi&gt;&lt;mml:mi&gt;u&lt;/mml:mi&gt;&lt;mml:mo&gt;(&lt;/mml:mo&gt;&lt;mml:mi&gt;x&lt;/mml:mi&gt;&lt;mml:mo&gt;,&lt;/mml:mo&gt;&lt;mml:mi&gt;y&lt;/mml:mi&gt;&lt;mml:mo&gt;)&lt;/mml:mo&gt;&lt;mml:mo&gt;=&lt;/mml:mo&gt;&lt;mml:mn&gt;0&lt;/mml:mn&gt;&lt;/mml:math&gt;&quot;,&quot;origin&quot;:&quot;MathType Legacy&quot;,&quot;version&quot;:&quot;v3.18.2&quot;}" title="therefore d u left parenthesis x comma y right parenthesis equals 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232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ADD3D" w14:textId="77777777" w:rsidR="00CD76CB" w:rsidRDefault="00CD76CB" w:rsidP="00CD76CB">
      <w:pPr>
        <w:spacing w:after="220"/>
      </w:pPr>
    </w:p>
    <w:p w14:paraId="30162F06" w14:textId="77777777" w:rsidR="00CD76CB" w:rsidRDefault="00CD76CB" w:rsidP="00CD76CB">
      <w:pPr>
        <w:spacing w:after="220"/>
      </w:pPr>
    </w:p>
    <w:p w14:paraId="5E16C60E" w14:textId="77777777" w:rsidR="00CD76CB" w:rsidRDefault="00CD76CB" w:rsidP="00CD76CB">
      <w:pPr>
        <w:spacing w:after="220"/>
      </w:pPr>
      <w:r w:rsidRPr="007A13C9">
        <w:t>Integrating, we get</w:t>
      </w:r>
    </w:p>
    <w:p w14:paraId="2AB8FA5D" w14:textId="77777777" w:rsidR="00CD76CB" w:rsidRPr="007A13C9" w:rsidRDefault="00CD76CB" w:rsidP="00CD76CB">
      <w:pPr>
        <w:spacing w:after="220"/>
      </w:pPr>
      <w:r>
        <w:rPr>
          <w:noProof/>
          <w:position w:val="-8"/>
        </w:rPr>
        <w:drawing>
          <wp:inline distT="0" distB="0" distL="0" distR="0" wp14:anchorId="1EBC1E46" wp14:editId="31E22465">
            <wp:extent cx="1018032" cy="221488"/>
            <wp:effectExtent l="0" t="0" r="0" b="0"/>
            <wp:docPr id="1744093574" name="Picture 1744093574" descr="{&quot;mathml&quot;:&quot;&lt;mml:math style=\&quot;font-family:null;font-size:null;\&quot; xmlns:m=\&quot;http://schemas.openxmlformats.org/officeDocument/2006/math\&quot; xmlns:mml=\&quot;http://www.w3.org/1998/Math/MathML\&quot;&gt;&lt;mml:mi&gt;u&lt;/mml:mi&gt;&lt;mml:mo&gt;(&lt;/mml:mo&gt;&lt;mml:mi&gt;x&lt;/mml:mi&gt;&lt;mml:mo&gt;,&lt;/mml:mo&gt;&lt;mml:mi&gt;y&lt;/mml:mi&gt;&lt;mml:mo&gt;)&lt;/mml:mo&gt;&lt;mml:mo&gt;=&lt;/mml:mo&gt;&lt;mml:msub&gt;&lt;mml:mi&gt;C&lt;/mml:mi&gt;&lt;mml:mn&gt;0&lt;/mml:mn&gt;&lt;/mml:msub&gt;&lt;/mml:math&gt;&quot;,&quot;origin&quot;:&quot;MathType Legacy&quot;,&quot;version&quot;:&quot;v3.18.2&quot;}" title="u left parenthesis x comma y right parenthesis equals C subscript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u&lt;/mml:mi&gt;&lt;mml:mo&gt;(&lt;/mml:mo&gt;&lt;mml:mi&gt;x&lt;/mml:mi&gt;&lt;mml:mo&gt;,&lt;/mml:mo&gt;&lt;mml:mi&gt;y&lt;/mml:mi&gt;&lt;mml:mo&gt;)&lt;/mml:mo&gt;&lt;mml:mo&gt;=&lt;/mml:mo&gt;&lt;mml:msub&gt;&lt;mml:mi&gt;C&lt;/mml:mi&gt;&lt;mml:mn&gt;0&lt;/mml:mn&gt;&lt;/mml:msub&gt;&lt;/mml:math&gt;&quot;,&quot;origin&quot;:&quot;MathType Legacy&quot;,&quot;version&quot;:&quot;v3.18.2&quot;}" title="u left parenthesis x comma y right parenthesis equals C subscript 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8032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br/>
        <w:t xml:space="preserve">This is the general solution </w:t>
      </w:r>
      <m:oMath>
        <m:r>
          <w:rPr>
            <w:rFonts w:ascii="Cambria Math" w:hAnsi="Cambria Math"/>
          </w:rPr>
          <m:t>of</m:t>
        </m:r>
      </m:oMath>
      <w:r w:rsidRPr="007A13C9">
        <w:t xml:space="preserve"> the</w:t>
      </w:r>
      <w:r w:rsidRPr="007A13C9">
        <w:br/>
        <w:t>e</w:t>
      </w:r>
      <w:proofErr w:type="spellStart"/>
      <w:r w:rsidRPr="007A13C9">
        <w:t>xact</w:t>
      </w:r>
      <w:proofErr w:type="spellEnd"/>
      <w:r w:rsidRPr="007A13C9">
        <w:t xml:space="preserve"> Differential equation</w:t>
      </w:r>
    </w:p>
    <w:p w14:paraId="156999E7" w14:textId="77777777" w:rsidR="00CD76CB" w:rsidRPr="007A13C9" w:rsidRDefault="00CD76CB" w:rsidP="00CD76CB">
      <w:pPr>
        <w:spacing w:after="220"/>
      </w:pPr>
      <w:r w:rsidRPr="007A13C9">
        <w:t xml:space="preserve">Theorem: state and </w:t>
      </w:r>
      <w:proofErr w:type="spellStart"/>
      <w:r w:rsidRPr="007A13C9">
        <w:t>preve</w:t>
      </w:r>
      <w:proofErr w:type="spellEnd"/>
      <w:r w:rsidRPr="007A13C9">
        <w:t xml:space="preserve"> the necessary and sufficient condition for exactness of a differential equation:</w:t>
      </w:r>
      <w:r w:rsidRPr="007A13C9">
        <w:br/>
        <w:t>or</w:t>
      </w:r>
      <w:r w:rsidRPr="007A13C9">
        <w:br/>
        <w:t xml:space="preserve">Find the Condition </w:t>
      </w:r>
      <w:r>
        <w:rPr>
          <w:noProof/>
          <w:position w:val="-7"/>
        </w:rPr>
        <w:drawing>
          <wp:inline distT="0" distB="0" distL="0" distR="0" wp14:anchorId="4B9AFCAD" wp14:editId="13DC455A">
            <wp:extent cx="2194560" cy="217424"/>
            <wp:effectExtent l="0" t="0" r="0" b="0"/>
            <wp:docPr id="1654315126" name="Picture 1654315126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N left parenthesis x comma y right parenthesis d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N left parenthesis x comma y right parenthesis d y equals 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may be exact differential equation.</w:t>
      </w:r>
      <w:r w:rsidRPr="007A13C9">
        <w:br/>
        <w:t xml:space="preserve">Answer: </w:t>
      </w:r>
      <m:oMath>
        <m:r>
          <w:rPr>
            <w:rFonts w:ascii="Cambria Math" w:hAnsi="Cambria Math"/>
          </w:rPr>
          <m:t>ϕ</m:t>
        </m:r>
      </m:oMath>
      <w:r w:rsidRPr="007A13C9">
        <w:t xml:space="preserve"> statement</w:t>
      </w:r>
      <w:r w:rsidRPr="007A13C9">
        <w:br/>
        <w:t>The necessary and the sufficient condition for exactance of the differential equation</w:t>
      </w:r>
    </w:p>
    <w:p w14:paraId="0F41FDC6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56"/>
        </w:rPr>
        <w:drawing>
          <wp:inline distT="0" distB="0" distL="0" distR="0" wp14:anchorId="045D52A2" wp14:editId="0B37C887">
            <wp:extent cx="2700528" cy="804672"/>
            <wp:effectExtent l="0" t="0" r="0" b="0"/>
            <wp:docPr id="414730642" name="Picture 414730642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mml:mo&gt;#&lt;/mml:mo&gt;&lt;mml:mo&gt;(&lt;/mml:mo&gt;&lt;mml:mn&gt;8&lt;/mml:mn&gt;&lt;mml:mo&gt;)&lt;/mml:mo&gt;&lt;/mml:mtd&gt;&lt;/mml:mtr&gt;&lt;mml:mtr&gt;&lt;mml:mtd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#&lt;/mml:mo&gt;&lt;mml:mo&gt;(&lt;/mml:mo&gt;&lt;mml:mn&gt;8&lt;/mml:mn&gt;&lt;mml:mo&gt;)&lt;/mml:mo&gt;&lt;/mml:mtd&gt;&lt;/mml:mtr&gt;&lt;/mml:mtable&gt;&lt;/mml:math&gt;&quot;,&quot;origin&quot;:&quot;MathType Legacy&quot;,&quot;version&quot;:&quot;v3.18.2&quot;}" title="table row cell M left parenthesis x comma y right parenthesis d x plus N left parenthesis x comma y right parenthesis d y equals 0 # left parenthesis 8 right parenthesis end cell row cell fraction numerator partial differential M over denominator partial differential y end fraction equals fraction numerator partial differential N over denominator partial differential x end fraction # left parenthesis 8 right parenthesis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mml:mo&gt;#&lt;/mml:mo&gt;&lt;mml:mo&gt;(&lt;/mml:mo&gt;&lt;mml:mn&gt;8&lt;/mml:mn&gt;&lt;mml:mo&gt;)&lt;/mml:mo&gt;&lt;/mml:mtd&gt;&lt;/mml:mtr&gt;&lt;mml:mtr&gt;&lt;mml:mtd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#&lt;/mml:mo&gt;&lt;mml:mo&gt;(&lt;/mml:mo&gt;&lt;mml:mn&gt;8&lt;/mml:mn&gt;&lt;mml:mo&gt;)&lt;/mml:mo&gt;&lt;/mml:mtd&gt;&lt;/mml:mtr&gt;&lt;/mml:mtable&gt;&lt;/mml:math&gt;&quot;,&quot;origin&quot;:&quot;MathType Legacy&quot;,&quot;version&quot;:&quot;v3.18.2&quot;}" title="table row cell M left parenthesis x comma y right parenthesis d x plus N left parenthesis x comma y right parenthesis d y equals 0 # left parenthesis 8 right parenthesis end cell row cell fraction numerator partial differential M over denominator partial differential y end fraction equals fraction numerator partial differential N over denominator partial differential x end fraction # left parenthesis 8 right parenthesis end cell end tabl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528" cy="80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15A03" w14:textId="77777777" w:rsidR="00CD76CB" w:rsidRPr="007A13C9" w:rsidRDefault="00CD76CB" w:rsidP="00CD76CB">
      <w:pPr>
        <w:spacing w:after="220"/>
      </w:pPr>
      <w:r w:rsidRPr="007A13C9">
        <w:rPr>
          <w:u w:val="single"/>
        </w:rPr>
        <w:t>Pro</w:t>
      </w:r>
      <w:r>
        <w:rPr>
          <w:u w:val="single"/>
        </w:rPr>
        <w:t>of</w:t>
      </w:r>
      <w:r w:rsidRPr="007A13C9">
        <w:rPr>
          <w:u w:val="single"/>
        </w:rPr>
        <w:t>:</w:t>
      </w:r>
      <w:r w:rsidRPr="007A13C9">
        <w:t xml:space="preserve">    </w:t>
      </w:r>
      <w:r w:rsidRPr="007A13C9">
        <w:rPr>
          <w:u w:val="single"/>
        </w:rPr>
        <w:t>part-1</w:t>
      </w:r>
      <w:r w:rsidRPr="007A13C9">
        <w:t xml:space="preserve"> we assume that the </w:t>
      </w:r>
      <w:proofErr w:type="spellStart"/>
      <w:r w:rsidRPr="007A13C9">
        <w:t>defferential</w:t>
      </w:r>
      <w:proofErr w:type="spellEnd"/>
      <w:r w:rsidRPr="007A13C9">
        <w:t xml:space="preserve"> equation</w:t>
      </w:r>
    </w:p>
    <w:p w14:paraId="3BD71110" w14:textId="77777777" w:rsidR="00CD76CB" w:rsidRPr="007A13C9" w:rsidRDefault="00CD76CB" w:rsidP="00CD76CB">
      <w:pPr>
        <w:spacing w:after="220"/>
      </w:pPr>
      <w:r>
        <w:rPr>
          <w:noProof/>
          <w:position w:val="-7"/>
        </w:rPr>
        <w:drawing>
          <wp:inline distT="0" distB="0" distL="0" distR="0" wp14:anchorId="761494F1" wp14:editId="0EA2E0B5">
            <wp:extent cx="2194560" cy="217424"/>
            <wp:effectExtent l="0" t="0" r="0" b="0"/>
            <wp:docPr id="2036202625" name="Picture 2036202625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N left parenthesis x comma y right parenthesis d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N left parenthesis x comma y right parenthesis d y equals 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r>
          <m:rPr>
            <m:nor/>
          </m:rPr>
          <m:t xml:space="preserve"> is </m:t>
        </m:r>
        <w:proofErr w:type="spellStart"/>
        <m:r>
          <m:rPr>
            <m:nor/>
          </m:rPr>
          <m:t>exaet</m:t>
        </m:r>
        <w:proofErr w:type="spellEnd"/>
        <m:r>
          <m:rPr>
            <m:nor/>
          </m:rPr>
          <m:t> </m:t>
        </m:r>
      </m:oMath>
    </w:p>
    <w:p w14:paraId="44B662E9" w14:textId="77777777" w:rsidR="00CD76CB" w:rsidRPr="007A13C9" w:rsidRDefault="00CD76CB" w:rsidP="00CD76CB">
      <w:pPr>
        <w:spacing w:after="220"/>
      </w:pPr>
      <w:r w:rsidRPr="007A13C9">
        <w:t xml:space="preserve">Then there exists a func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7A13C9">
        <w:t xml:space="preserve"> s</w:t>
      </w:r>
      <w:proofErr w:type="spellStart"/>
      <w:r w:rsidRPr="007A13C9">
        <w:t>uch</w:t>
      </w:r>
      <w:proofErr w:type="spellEnd"/>
      <w:r w:rsidRPr="007A13C9">
        <w:t xml:space="preserve"> that</w:t>
      </w:r>
    </w:p>
    <w:p w14:paraId="23FD6527" w14:textId="77777777" w:rsidR="00CD76CB" w:rsidRPr="007A13C9" w:rsidRDefault="00CD76CB" w:rsidP="00CD76CB">
      <w:pPr>
        <w:spacing w:after="220"/>
      </w:pPr>
      <w:r>
        <w:rPr>
          <w:noProof/>
          <w:position w:val="-7"/>
        </w:rPr>
        <w:drawing>
          <wp:inline distT="0" distB="0" distL="0" distR="0" wp14:anchorId="19933CAC" wp14:editId="408B5FD0">
            <wp:extent cx="2743200" cy="217424"/>
            <wp:effectExtent l="0" t="0" r="0" b="0"/>
            <wp:docPr id="1013013514" name="Picture 1013013514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i mathvariant=\&quot;normal\&quot;&gt;d&lt;/mml:mi&gt;&lt;mml:mi mathvariant=\&quot;normal\&quot;&gt;u&lt;/mml:mi&gt;&lt;mml:mo&gt;(&lt;/mml:mo&gt;&lt;mml:mi&gt;x&lt;/mml:mi&gt;&lt;mml:mo&gt;,&lt;/mml:mo&gt;&lt;mml:mi&gt;y&lt;/mml:mi&gt;&lt;mml:mo&gt;)&lt;/mml:mo&gt;&lt;/mml:math&gt;&quot;,&quot;origin&quot;:&quot;MathType Legacy&quot;,&quot;version&quot;:&quot;v3.18.2&quot;}" title="M left parenthesis x comma y right parenthesis d x plus N left parenthesis x comma y right parenthesis d y equals straight d straight u left parenthesis x comma y right parenthe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i mathvariant=\&quot;normal\&quot;&gt;d&lt;/mml:mi&gt;&lt;mml:mi mathvariant=\&quot;normal\&quot;&gt;u&lt;/mml:mi&gt;&lt;mml:mo&gt;(&lt;/mml:mo&gt;&lt;mml:mi&gt;x&lt;/mml:mi&gt;&lt;mml:mo&gt;,&lt;/mml:mo&gt;&lt;mml:mi&gt;y&lt;/mml:mi&gt;&lt;mml:mo&gt;)&lt;/mml:mo&gt;&lt;/mml:math&gt;&quot;,&quot;origin&quot;:&quot;MathType Legacy&quot;,&quot;version&quot;:&quot;v3.18.2&quot;}" title="M left parenthesis x comma y right parenthesis d x plus N left parenthesis x comma y right parenthesis d y equals straight d straight u left parenthesis x comma y right parenthesis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E6135" w14:textId="77777777" w:rsidR="00CD76CB" w:rsidRPr="007A13C9" w:rsidRDefault="00CD76CB" w:rsidP="00CD76CB">
      <w:pPr>
        <w:spacing w:after="220"/>
      </w:pPr>
      <w:r>
        <w:rPr>
          <w:noProof/>
          <w:position w:val="-32"/>
        </w:rPr>
        <w:drawing>
          <wp:inline distT="0" distB="0" distL="0" distR="0" wp14:anchorId="3DE7736C" wp14:editId="7343CD4C">
            <wp:extent cx="3797402" cy="511759"/>
            <wp:effectExtent l="0" t="0" r="0" b="0"/>
            <wp:docPr id="475940442" name="Picture 475940442" descr="{&quot;mathml&quot;:&quot;&lt;mml:math style=\&quot;font-family:null;font-size:null;\&quot; xmlns:m=\&quot;http://schemas.openxmlformats.org/officeDocument/2006/math\&quot; xmlns:mml=\&quot;http://www.w3.org/1998/Math/MathML\&quot;&gt;&lt;mml:mo&gt;&amp;#x21D2;&lt;/mml:mo&gt;&lt;mml:mi&gt;M&lt;/mml:mi&gt;&lt;mml:mfenced separators=\&quot;|\&quot;&gt;&lt;mml:mrow&gt;&lt;mml:mi&gt;x&lt;/mml:mi&gt;&lt;mml:mo&gt;,&lt;/mml:mo&gt;&lt;mml:mi&gt;y&lt;/mml:mi&gt;&lt;/mml:mrow&gt;&lt;/mml:mfenced&gt;&lt;mml:mi&gt;d&lt;/mml:mi&gt;&lt;mml:mi&gt;x&lt;/mml:mi&gt;&lt;mml:mo&gt;+&lt;/mml:mo&gt;&lt;mml:mi&gt;N&lt;/mml:mi&gt;&lt;mml:mfenced separators=\&quot;|\&quot;&gt;&lt;mml:mrow&gt;&lt;mml:mi&gt;x&lt;/mml:mi&gt;&lt;mml:mo&gt;,&lt;/mml:mo&gt;&lt;mml:mi&gt;y&lt;/mml:mi&gt;&lt;/mml:mrow&gt;&lt;/mml:mfenced&gt;&lt;mml:mi&gt;d&lt;/mml:mi&gt;&lt;mml:mi&gt;y&lt;/mml:mi&gt;&lt;mml:mo&gt;=&lt;/mml:mo&gt;&lt;mml:mfrac&gt;&lt;mml:mrow&gt;&lt;mml:mo&gt;&amp;#x2202;&lt;/mml:mo&gt;&lt;mml:mi&gt;u&lt;/mml:mi&gt;&lt;/mml:mrow&gt;&lt;mml:mrow&gt;&lt;mml:mo&gt;&amp;#x2202;&lt;/mml:mo&gt;&lt;mml:mi&gt;x&lt;/mml:mi&gt;&lt;/mml:mrow&gt;&lt;/mml:mfrac&gt;&lt;mml:mi&gt;&amp;#xA0;&lt;/mml:mi&gt;&lt;mml:mi&gt;d&lt;/mml:mi&gt;&lt;mml:mi&gt;x&lt;/mml:mi&gt;&lt;mml:mo&gt;=&lt;/mml:mo&gt;&lt;mml:mfrac&gt;&lt;mml:mrow&gt;&lt;mml:mo&gt;&amp;#x2202;&lt;/mml:mo&gt;&lt;mml:mi&gt;u&lt;/mml:mi&gt;&lt;/mml:mrow&gt;&lt;mml:mrow&gt;&lt;mml:mo&gt;&amp;#x2202;&lt;/mml:mo&gt;&lt;mml:mi&gt;y&lt;/mml:mi&gt;&lt;/mml:mrow&gt;&lt;/mml:mfrac&gt;&lt;mml:mi&gt;d&lt;/mml:mi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1D2;&lt;/mml:mo&gt;&lt;mml:mi&gt;M&lt;/mml:mi&gt;&lt;mml:mfenced separators=\&quot;|\&quot;&gt;&lt;mml:mrow&gt;&lt;mml:mi&gt;x&lt;/mml:mi&gt;&lt;mml:mo&gt;,&lt;/mml:mo&gt;&lt;mml:mi&gt;y&lt;/mml:mi&gt;&lt;/mml:mrow&gt;&lt;/mml:mfenced&gt;&lt;mml:mi&gt;d&lt;/mml:mi&gt;&lt;mml:mi&gt;x&lt;/mml:mi&gt;&lt;mml:mo&gt;+&lt;/mml:mo&gt;&lt;mml:mi&gt;N&lt;/mml:mi&gt;&lt;mml:mfenced separators=\&quot;|\&quot;&gt;&lt;mml:mrow&gt;&lt;mml:mi&gt;x&lt;/mml:mi&gt;&lt;mml:mo&gt;,&lt;/mml:mo&gt;&lt;mml:mi&gt;y&lt;/mml:mi&gt;&lt;/mml:mrow&gt;&lt;/mml:mfenced&gt;&lt;mml:mi&gt;d&lt;/mml:mi&gt;&lt;mml:mi&gt;y&lt;/mml:mi&gt;&lt;mml:mo&gt;=&lt;/mml:mo&gt;&lt;mml:mfrac&gt;&lt;mml:mrow&gt;&lt;mml:mo&gt;&amp;#x2202;&lt;/mml:mo&gt;&lt;mml:mi&gt;u&lt;/mml:mi&gt;&lt;/mml:mrow&gt;&lt;mml:mrow&gt;&lt;mml:mo&gt;&amp;#x2202;&lt;/mml:mo&gt;&lt;mml:mi&gt;x&lt;/mml:mi&gt;&lt;/mml:mrow&gt;&lt;/mml:mfrac&gt;&lt;mml:mi&gt;&amp;#xA0;&lt;/mml:mi&gt;&lt;mml:mi&gt;d&lt;/mml:mi&gt;&lt;mml:mi&gt;x&lt;/mml:mi&gt;&lt;mml:mo&gt;=&lt;/mml:mo&gt;&lt;mml:mfrac&gt;&lt;mml:mrow&gt;&lt;mml:mo&gt;&amp;#x2202;&lt;/mml:mo&gt;&lt;mml:mi&gt;u&lt;/mml:mi&gt;&lt;/mml:mrow&gt;&lt;mml:mrow&gt;&lt;mml:mo&gt;&amp;#x2202;&lt;/mml:mo&gt;&lt;mml:mi&gt;y&lt;/mml:mi&gt;&lt;/mml:mrow&gt;&lt;/mml:mfrac&gt;&lt;mml:mi&gt;d&lt;/mml:mi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402" cy="511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</w:t>
      </w:r>
      <w:proofErr w:type="spellStart"/>
      <w:r w:rsidRPr="007A13C9">
        <w:t>ccomparing</w:t>
      </w:r>
      <w:proofErr w:type="spellEnd"/>
      <w:r w:rsidRPr="007A13C9">
        <w:t xml:space="preserve"> on both sides </w:t>
      </w:r>
      <m:oMath>
        <m:r>
          <w:rPr>
            <w:rFonts w:ascii="Cambria Math" w:hAnsi="Cambria Math"/>
          </w:rPr>
          <m:t>are</m:t>
        </m:r>
      </m:oMath>
      <w:r w:rsidRPr="007A13C9">
        <w:t xml:space="preserve"> get,</w:t>
      </w:r>
    </w:p>
    <w:p w14:paraId="67841880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64"/>
        </w:rPr>
        <w:lastRenderedPageBreak/>
        <w:drawing>
          <wp:inline distT="0" distB="0" distL="0" distR="0" wp14:anchorId="0B27DF5D" wp14:editId="13B0A4EA">
            <wp:extent cx="1747520" cy="934720"/>
            <wp:effectExtent l="0" t="0" r="0" b="0"/>
            <wp:docPr id="679486523" name="Picture 679486523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&gt;&lt;mml:mi&gt;M&lt;/mml:mi&gt;&lt;mml:mo&gt;(&lt;/mml:mo&gt;&lt;mml:mi&gt;x&lt;/mml:mi&gt;&lt;mml:mo&gt;,&lt;/mml:mo&gt;&lt;mml:mi&gt;y&lt;/mml:mi&gt;&lt;mml:mo&gt;)&lt;/mml:mo&gt;&lt;mml:mo&gt;=&lt;/mml:mo&gt;&lt;mml:mfrac&gt;&lt;mml:mrow&gt;&lt;mml:mi mathvariant=\&quot;normal\&quot;&gt;d&lt;/mml:mi&gt;&lt;mml:mi&gt;u&lt;/mml:mi&gt;&lt;/mml:mrow&gt;&lt;mml:mrow&gt;&lt;mml:mi&gt;d&lt;/mml:mi&gt;&lt;mml:mi&gt;x&lt;/mml:mi&gt;&lt;/mml:mrow&gt;&lt;/mml:mfrac&gt;&lt;mml:mo&gt;#&lt;/mml:mo&gt;&lt;mml:mo&gt;(&lt;/mml:mo&gt;&lt;mml:mn&gt;1&lt;/mml:mn&gt;&lt;mml:mo&gt;)&lt;/mml:mo&gt;&lt;/mml:mtd&gt;&lt;/mml:mtr&gt;&lt;mml:mtr&gt;&lt;mml:mtd&gt;&lt;mml:mi&gt;N&lt;/mml:mi&gt;&lt;mml:mo&gt;(&lt;/mml:mo&gt;&lt;mml:mi&gt;x&lt;/mml:mi&gt;&lt;mml:mo&gt;,&lt;/mml:mo&gt;&lt;mml:mi&gt;y&lt;/mml:mi&gt;&lt;mml:mo&gt;)&lt;/mml:mo&gt;&lt;mml:mo&gt;=&lt;/mml:mo&gt;&lt;mml:mfrac&gt;&lt;mml:mrow&gt;&lt;mml:mi mathvariant=\&quot;normal\&quot;&gt;d&lt;/mml:mi&gt;&lt;mml:mi&gt;u&lt;/mml:mi&gt;&lt;/mml:mrow&gt;&lt;mml:mrow&gt;&lt;mml:mi&gt;d&lt;/mml:mi&gt;&lt;mml:mi&gt;y&lt;/mml:mi&gt;&lt;/mml:mrow&gt;&lt;/mml:mfrac&gt;&lt;mml:mo&gt;#&lt;/mml:mo&gt;&lt;mml:mo&gt;(&lt;/mml:mo&gt;&lt;mml:mn&gt;11&lt;/mml:mn&gt;&lt;mml:mo&gt;)&lt;/mml:mo&gt;&lt;/mml:mtd&gt;&lt;/mml:mtr&gt;&lt;/mml:mtable&gt;&lt;/mml:math&gt;&quot;,&quot;origin&quot;:&quot;MathType Legacy&quot;,&quot;version&quot;:&quot;v3.18.2&quot;}" title="table row cell M left parenthesis x comma y right parenthesis equals fraction numerator straight d u over denominator d x end fraction # left parenthesis 1 right parenthesis end cell row cell N left parenthesis x comma y right parenthesis equals fraction numerator straight d u over denominator d y end fraction # left parenthesis 11 right parenthesis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&gt;&lt;mml:mi&gt;M&lt;/mml:mi&gt;&lt;mml:mo&gt;(&lt;/mml:mo&gt;&lt;mml:mi&gt;x&lt;/mml:mi&gt;&lt;mml:mo&gt;,&lt;/mml:mo&gt;&lt;mml:mi&gt;y&lt;/mml:mi&gt;&lt;mml:mo&gt;)&lt;/mml:mo&gt;&lt;mml:mo&gt;=&lt;/mml:mo&gt;&lt;mml:mfrac&gt;&lt;mml:mrow&gt;&lt;mml:mi mathvariant=\&quot;normal\&quot;&gt;d&lt;/mml:mi&gt;&lt;mml:mi&gt;u&lt;/mml:mi&gt;&lt;/mml:mrow&gt;&lt;mml:mrow&gt;&lt;mml:mi&gt;d&lt;/mml:mi&gt;&lt;mml:mi&gt;x&lt;/mml:mi&gt;&lt;/mml:mrow&gt;&lt;/mml:mfrac&gt;&lt;mml:mo&gt;#&lt;/mml:mo&gt;&lt;mml:mo&gt;(&lt;/mml:mo&gt;&lt;mml:mn&gt;1&lt;/mml:mn&gt;&lt;mml:mo&gt;)&lt;/mml:mo&gt;&lt;/mml:mtd&gt;&lt;/mml:mtr&gt;&lt;mml:mtr&gt;&lt;mml:mtd&gt;&lt;mml:mi&gt;N&lt;/mml:mi&gt;&lt;mml:mo&gt;(&lt;/mml:mo&gt;&lt;mml:mi&gt;x&lt;/mml:mi&gt;&lt;mml:mo&gt;,&lt;/mml:mo&gt;&lt;mml:mi&gt;y&lt;/mml:mi&gt;&lt;mml:mo&gt;)&lt;/mml:mo&gt;&lt;mml:mo&gt;=&lt;/mml:mo&gt;&lt;mml:mfrac&gt;&lt;mml:mrow&gt;&lt;mml:mi mathvariant=\&quot;normal\&quot;&gt;d&lt;/mml:mi&gt;&lt;mml:mi&gt;u&lt;/mml:mi&gt;&lt;/mml:mrow&gt;&lt;mml:mrow&gt;&lt;mml:mi&gt;d&lt;/mml:mi&gt;&lt;mml:mi&gt;y&lt;/mml:mi&gt;&lt;/mml:mrow&gt;&lt;/mml:mfrac&gt;&lt;mml:mo&gt;#&lt;/mml:mo&gt;&lt;mml:mo&gt;(&lt;/mml:mo&gt;&lt;mml:mn&gt;11&lt;/mml:mn&gt;&lt;mml:mo&gt;)&lt;/mml:mo&gt;&lt;/mml:mtd&gt;&lt;/mml:mtr&gt;&lt;/mml:mtable&gt;&lt;/mml:math&gt;&quot;,&quot;origin&quot;:&quot;MathType Legacy&quot;,&quot;version&quot;:&quot;v3.18.2&quot;}" title="table row cell M left parenthesis x comma y right parenthesis equals fraction numerator straight d u over denominator d x end fraction # left parenthesis 1 right parenthesis end cell row cell N left parenthesis x comma y right parenthesis equals fraction numerator straight d u over denominator d y end fraction # left parenthesis 11 right parenthesis end cell end tabl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52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CD611" w14:textId="77777777" w:rsidR="00CD76CB" w:rsidRPr="007A13C9" w:rsidRDefault="00CD76CB" w:rsidP="00CD76CB">
      <w:pPr>
        <w:spacing w:after="220"/>
      </w:pPr>
      <w:r w:rsidRPr="007A13C9">
        <w:t>From (</w:t>
      </w:r>
      <w:proofErr w:type="spellStart"/>
      <w:r w:rsidRPr="007A13C9">
        <w:t>i</w:t>
      </w:r>
      <w:proofErr w:type="spellEnd"/>
      <w:r w:rsidRPr="007A13C9">
        <w:t>)</w:t>
      </w:r>
    </w:p>
    <w:p w14:paraId="6E9D35C5" w14:textId="77777777" w:rsidR="00CD76CB" w:rsidRPr="007A13C9" w:rsidRDefault="00CD76CB" w:rsidP="00CD76CB">
      <w:pPr>
        <w:spacing w:after="220"/>
        <w:jc w:val="center"/>
        <w:rPr>
          <w:rFonts w:eastAsiaTheme="minorEastAsia"/>
        </w:rPr>
      </w:pPr>
      <w:r>
        <w:rPr>
          <w:noProof/>
          <w:position w:val="-25"/>
        </w:rPr>
        <w:drawing>
          <wp:inline distT="0" distB="0" distL="0" distR="0" wp14:anchorId="7AB36C56" wp14:editId="50501C72">
            <wp:extent cx="1198880" cy="467360"/>
            <wp:effectExtent l="0" t="0" r="0" b="0"/>
            <wp:docPr id="1762006782" name="Picture 1762006782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o&gt;=&lt;/mml:mo&gt;&lt;mml:mfrac&gt;&lt;mml:mrow&gt;&lt;mml:mo&gt;&amp;#x2202;&lt;/mml:mo&gt;&lt;mml:mi&gt;y&lt;/mml:mi&gt;&lt;/mml:mrow&gt;&lt;mml:mrow&gt;&lt;mml:mo&gt;&amp;#x2202;&lt;/mml:mo&gt;&lt;mml:mi&gt;x&lt;/mml:mi&gt;&lt;/mml:mrow&gt;&lt;/mml:mfrac&gt;&lt;/mml:math&gt;&quot;,&quot;origin&quot;:&quot;MathType Legacy&quot;,&quot;version&quot;:&quot;v3.18.2&quot;}" title="M left parenthesis x comma y right parenthesis equals fraction numerator partial differential y over denominator partial differential x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o&gt;=&lt;/mml:mo&gt;&lt;mml:mfrac&gt;&lt;mml:mrow&gt;&lt;mml:mo&gt;&amp;#x2202;&lt;/mml:mo&gt;&lt;mml:mi&gt;y&lt;/mml:mi&gt;&lt;/mml:mrow&gt;&lt;mml:mrow&gt;&lt;mml:mo&gt;&amp;#x2202;&lt;/mml:mo&gt;&lt;mml:mi&gt;x&lt;/mml:mi&gt;&lt;/mml:mrow&gt;&lt;/mml:mfrac&gt;&lt;/mml:math&gt;&quot;,&quot;origin&quot;:&quot;MathType Legacy&quot;,&quot;version&quot;:&quot;v3.18.2&quot;}" title="M left parenthesis x comma y right parenthesis equals fraction numerator partial differential y over denominator partial differential x end fraction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4C07A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32"/>
        </w:rPr>
        <w:drawing>
          <wp:inline distT="0" distB="0" distL="0" distR="0" wp14:anchorId="2C602F56" wp14:editId="0104BBA1">
            <wp:extent cx="1306576" cy="512064"/>
            <wp:effectExtent l="0" t="0" r="0" b="0"/>
            <wp:docPr id="602297827" name="Picture 602297827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w&lt;/mml:mi&gt;&lt;/mml:mrow&gt;&lt;mml:mrow&gt;&lt;mml:mo&gt;&amp;#x2202;&lt;/mml:mo&gt;&lt;mml:mi&gt;x&lt;/mml:mi&gt;&lt;mml:mo&gt;&amp;#x2202;&lt;/mml:mo&gt;&lt;mml:mi&gt;y&lt;/mml:mi&gt;&lt;/mml:mrow&gt;&lt;/mml:mfrac&gt;&lt;/mml:math&gt;&quot;,&quot;origin&quot;:&quot;MathType Legacy&quot;,&quot;version&quot;:&quot;v3.18.2&quot;}" title="fraction numerator partial differential M over denominator partial differential y end fraction equals fraction numerator partial differential w over denominator partial differential x partial differential y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w&lt;/mml:mi&gt;&lt;/mml:mrow&gt;&lt;mml:mrow&gt;&lt;mml:mo&gt;&amp;#x2202;&lt;/mml:mo&gt;&lt;mml:mi&gt;x&lt;/mml:mi&gt;&lt;mml:mo&gt;&amp;#x2202;&lt;/mml:mo&gt;&lt;mml:mi&gt;y&lt;/mml:mi&gt;&lt;/mml:mrow&gt;&lt;/mml:mfrac&gt;&lt;/mml:math&gt;&quot;,&quot;origin&quot;:&quot;MathType Legacy&quot;,&quot;version&quot;:&quot;v3.18.2&quot;}" title="fraction numerator partial differential M over denominator partial differential y end fraction equals fraction numerator partial differential w over denominator partial differential x partial differential y end fraction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576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D02D" w14:textId="77777777" w:rsidR="00CD76CB" w:rsidRPr="007A13C9" w:rsidRDefault="00CD76CB" w:rsidP="00CD76CB">
      <w:pPr>
        <w:spacing w:after="220"/>
      </w:pPr>
      <w:r w:rsidRPr="007A13C9">
        <w:t>Frem (2)</w:t>
      </w:r>
      <w:r>
        <w:rPr>
          <w:noProof/>
          <w:position w:val="-75"/>
        </w:rPr>
        <w:drawing>
          <wp:inline distT="0" distB="0" distL="0" distR="0" wp14:anchorId="2D9ECA9C" wp14:editId="3FCF8236">
            <wp:extent cx="3146315" cy="510269"/>
            <wp:effectExtent l="0" t="0" r="0" b="0"/>
            <wp:docPr id="243327219" name="Picture 243327219" descr="{&quot;mathml&quot;:&quot;&lt;mml:math style=\&quot;font-family:null;font-size:null;\&quot; xmlns:m=\&quot;http://schemas.openxmlformats.org/officeDocument/2006/math\&quot; xmlns:mml=\&quot;http://www.w3.org/1998/Math/MathML\&quot;&gt;&lt;mml:mi&gt;&amp;#xA0;&lt;/mml:mi&gt;&lt;mml:mi&gt;&amp;#xA0;&lt;/mml:mi&gt;&lt;mml:mi&gt;&amp;#xA0;&lt;/mml:mi&gt;&lt;mml:mtable columnalign=\&quot;right\&quot;&gt;&lt;mml:mtr&gt;&lt;mml:mtd/&gt;&lt;mml:mtd/&gt;&lt;/mml:mtr&gt;&lt;mml:mtr&gt;&lt;mml:mtd&gt;&lt;mml:mi&gt;&amp;#xA0;&lt;/mml:mi&gt;&lt;/mml:mtd&gt;&lt;mml:mtd/&gt;&lt;/mml:mtr&gt;&lt;mml:mtr&gt;&lt;mml:mtd/&gt;&lt;mml:mtd&gt;&lt;mml:mi&gt;N&lt;/mml:mi&gt;&lt;mml:mo&gt;(&lt;/mml:mo&gt;&lt;mml:mi&gt;x&lt;/mml:mi&gt;&lt;mml:mo&gt;,&lt;/mml:mo&gt;&lt;mml:mi&gt;y&lt;/mml:mi&gt;&lt;mml:mo&gt;)&lt;/mml:mo&gt;&lt;mml:mo&gt;=&lt;/mml:mo&gt;&lt;mml:mfrac&gt;&lt;mml:mrow&gt;&lt;mml:mo&gt;&amp;#x2202;&lt;/mml:mo&gt;&lt;mml:mi&gt;u&lt;/mml:mi&gt;&lt;/mml:mrow&gt;&lt;mml:mrow&gt;&lt;mml:mo&gt;&amp;#x2202;&lt;/mml:mo&gt;&lt;mml:mi&gt;y&lt;/mml:mi&gt;&lt;/mml:mrow&gt;&lt;/mml:mfrac&gt;&lt;mml:mo&gt;&amp;#x21D2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frac&gt;&lt;mml:mrow&gt;&lt;mml:mo&gt;&amp;#x2202;&lt;/mml:mo&gt;&lt;mml:mi&gt;w&lt;/mml:mi&gt;&lt;/mml:mrow&gt;&lt;mml:mrow&gt;&lt;mml:mo&gt;&amp;#x2202;&lt;/mml:mo&gt;&lt;mml:mi&gt;x&lt;/mml:mi&gt;&lt;mml:mo&gt;&amp;#x2202;&lt;/mml:mo&gt;&lt;mml:mi&gt;y&lt;/mml:mi&gt;&lt;/mml:mrow&gt;&lt;/mml:mfrac&gt;&lt;/mml:mtd&gt;&lt;/mml:mtr&gt;&lt;/mml:mtable&gt;&lt;/mml:math&gt;&quot;,&quot;origin&quot;:&quot;MathType Legacy&quot;,&quot;version&quot;:&quot;v3.18.2&quot;}" title="blank table row blank blank row blank blank row blank cell N left parenthesis x comma y right parenthesis equals fraction numerator partial differential u over denominator partial differential y end fraction rightwards double arrow fraction numerator partial differential N over denominator partial differential x end fraction equals fraction numerator partial differential w over denominator partial differential x partial differential y end fraction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A0;&lt;/mml:mi&gt;&lt;mml:mi&gt;&amp;#xA0;&lt;/mml:mi&gt;&lt;mml:mi&gt;&amp;#xA0;&lt;/mml:mi&gt;&lt;mml:mtable columnalign=\&quot;right\&quot;&gt;&lt;mml:mtr&gt;&lt;mml:mtd/&gt;&lt;mml:mtd/&gt;&lt;/mml:mtr&gt;&lt;mml:mtr&gt;&lt;mml:mtd&gt;&lt;mml:mi&gt;&amp;#xA0;&lt;/mml:mi&gt;&lt;/mml:mtd&gt;&lt;mml:mtd/&gt;&lt;/mml:mtr&gt;&lt;mml:mtr&gt;&lt;mml:mtd/&gt;&lt;mml:mtd&gt;&lt;mml:mi&gt;N&lt;/mml:mi&gt;&lt;mml:mo&gt;(&lt;/mml:mo&gt;&lt;mml:mi&gt;x&lt;/mml:mi&gt;&lt;mml:mo&gt;,&lt;/mml:mo&gt;&lt;mml:mi&gt;y&lt;/mml:mi&gt;&lt;mml:mo&gt;)&lt;/mml:mo&gt;&lt;mml:mo&gt;=&lt;/mml:mo&gt;&lt;mml:mfrac&gt;&lt;mml:mrow&gt;&lt;mml:mo&gt;&amp;#x2202;&lt;/mml:mo&gt;&lt;mml:mi&gt;u&lt;/mml:mi&gt;&lt;/mml:mrow&gt;&lt;mml:mrow&gt;&lt;mml:mo&gt;&amp;#x2202;&lt;/mml:mo&gt;&lt;mml:mi&gt;y&lt;/mml:mi&gt;&lt;/mml:mrow&gt;&lt;/mml:mfrac&gt;&lt;mml:mo&gt;&amp;#x21D2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frac&gt;&lt;mml:mrow&gt;&lt;mml:mo&gt;&amp;#x2202;&lt;/mml:mo&gt;&lt;mml:mi&gt;w&lt;/mml:mi&gt;&lt;/mml:mrow&gt;&lt;mml:mrow&gt;&lt;mml:mo&gt;&amp;#x2202;&lt;/mml:mo&gt;&lt;mml:mi&gt;x&lt;/mml:mi&gt;&lt;mml:mo&gt;&amp;#x2202;&lt;/mml:mo&gt;&lt;mml:mi&gt;y&lt;/mml:mi&gt;&lt;/mml:mrow&gt;&lt;/mml:mfrac&gt;&lt;/mml:mtd&gt;&lt;/mml:mtr&gt;&lt;/mml:mtable&gt;&lt;/mml:math&gt;&quot;,&quot;origin&quot;:&quot;MathType Legacy&quot;,&quot;version&quot;:&quot;v3.18.2&quot;}" title="blank table row blank blank row blank blank row blank cell N left parenthesis x comma y right parenthesis equals fraction numerator partial differential u over denominator partial differential y end fraction rightwards double arrow fraction numerator partial differential N over denominator partial differential x end fraction equals fraction numerator partial differential w over denominator partial differential x partial differential y end fraction end cell end tabl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315" cy="51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72F9B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82"/>
        </w:rPr>
        <w:drawing>
          <wp:inline distT="0" distB="0" distL="0" distR="0" wp14:anchorId="16C33829" wp14:editId="5A4E334B">
            <wp:extent cx="1973072" cy="1131824"/>
            <wp:effectExtent l="0" t="0" r="0" b="0"/>
            <wp:docPr id="1349804400" name="Picture 1349804400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2234;&lt;/mml:mo&gt;&lt;mml:mfrac&gt;&lt;mml:mrow&gt;&lt;mml:msup&gt;&lt;mml:mo&gt;&amp;#x2202;&lt;/mml:mo&gt;&lt;mml:mn&gt;2&lt;/mml:mn&gt;&lt;/mml:msup&gt;&lt;mml:mi&gt;u&lt;/mml:mi&gt;&lt;/mml:mrow&gt;&lt;mml:mrow&gt;&lt;mml:mo&gt;&amp;#x2202;&lt;/mml:mo&gt;&lt;mml:mi&gt;x&lt;/mml:mi&gt;&lt;mml:mo&gt;&amp;#x2202;&lt;/mml:mo&gt;&lt;mml:mi&gt;y&lt;/mml:mi&gt;&lt;/mml:mrow&gt;&lt;/mml:mfrac&gt;&lt;/mml:mtd&gt;&lt;mml:mtd&gt;&lt;mml:mi&gt;&amp;#xA0;&lt;/mml:mi&gt;&lt;mml:mo&gt;=&lt;/mml:mo&gt;&lt;mml:mfrac&gt;&lt;mml:mrow&gt;&lt;mml:msup&gt;&lt;mml:mo&gt;&amp;#x2202;&lt;/mml:mo&gt;&lt;mml:mi&gt;&amp;#xA0;&lt;/mml:mi&gt;&lt;/mml:msup&gt;&lt;mml:mi&gt;w&lt;/mml:mi&gt;&lt;/mml:mrow&gt;&lt;mml:mrow&gt;&lt;mml:mo&gt;&amp;#x2202;&lt;/mml:mo&gt;&lt;mml:mi&gt;x&lt;/mml:mi&gt;&lt;mml:mo&gt;&amp;#x2202;&lt;/mml:mo&gt;&lt;mml:mi&gt;y&lt;/mml:mi&gt;&lt;/mml:mrow&gt;&lt;/mml:mfrac&gt;&lt;/mml:mtd&gt;&lt;/mml:mtr&gt;&lt;mml:mtr&gt;&lt;mml:mtd&gt;&lt;mml:mfrac&gt;&lt;mml:mrow&gt;&lt;mml:mo&gt;&amp;#x2202;&lt;/mml:mo&gt;&lt;mml:mi&gt;M&lt;/mml:mi&gt;&lt;/mml:mrow&gt;&lt;mml:mrow&gt;&lt;mml:mo&gt;&amp;#x2202;&lt;/mml:mo&gt;&lt;mml:mi&gt;y&lt;/mml:mi&gt;&lt;/mml:mrow&gt;&lt;/mml:mfrac&gt;&lt;/mml:mtd&gt;&lt;mml:mtd&gt;&lt;mml:mi&gt;&amp;#xA0;&lt;/mml:mi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/mml:mtd&gt;&lt;/mml:mtr&gt;&lt;/mml:mtable&gt;&lt;/mml:math&gt;&quot;,&quot;origin&quot;:&quot;MathType Legacy&quot;,&quot;version&quot;:&quot;v3.18.2&quot;}" title="table row cell therefore fraction numerator partial differential squared u over denominator partial differential x partial differential y end fraction end cell cell blank equals fraction numerator partial differential to the power of blank w over denominator partial differential x partial differential y end fraction end cell row cell fraction numerator partial differential M over denominator partial differential y end fraction end cell cell blank equals fraction numerator partial differential N over denominator partial differential x end fraction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2234;&lt;/mml:mo&gt;&lt;mml:mfrac&gt;&lt;mml:mrow&gt;&lt;mml:msup&gt;&lt;mml:mo&gt;&amp;#x2202;&lt;/mml:mo&gt;&lt;mml:mn&gt;2&lt;/mml:mn&gt;&lt;/mml:msup&gt;&lt;mml:mi&gt;u&lt;/mml:mi&gt;&lt;/mml:mrow&gt;&lt;mml:mrow&gt;&lt;mml:mo&gt;&amp;#x2202;&lt;/mml:mo&gt;&lt;mml:mi&gt;x&lt;/mml:mi&gt;&lt;mml:mo&gt;&amp;#x2202;&lt;/mml:mo&gt;&lt;mml:mi&gt;y&lt;/mml:mi&gt;&lt;/mml:mrow&gt;&lt;/mml:mfrac&gt;&lt;/mml:mtd&gt;&lt;mml:mtd&gt;&lt;mml:mi&gt;&amp;#xA0;&lt;/mml:mi&gt;&lt;mml:mo&gt;=&lt;/mml:mo&gt;&lt;mml:mfrac&gt;&lt;mml:mrow&gt;&lt;mml:msup&gt;&lt;mml:mo&gt;&amp;#x2202;&lt;/mml:mo&gt;&lt;mml:mi&gt;&amp;#xA0;&lt;/mml:mi&gt;&lt;/mml:msup&gt;&lt;mml:mi&gt;w&lt;/mml:mi&gt;&lt;/mml:mrow&gt;&lt;mml:mrow&gt;&lt;mml:mo&gt;&amp;#x2202;&lt;/mml:mo&gt;&lt;mml:mi&gt;x&lt;/mml:mi&gt;&lt;mml:mo&gt;&amp;#x2202;&lt;/mml:mo&gt;&lt;mml:mi&gt;y&lt;/mml:mi&gt;&lt;/mml:mrow&gt;&lt;/mml:mfrac&gt;&lt;/mml:mtd&gt;&lt;/mml:mtr&gt;&lt;mml:mtr&gt;&lt;mml:mtd&gt;&lt;mml:mfrac&gt;&lt;mml:mrow&gt;&lt;mml:mo&gt;&amp;#x2202;&lt;/mml:mo&gt;&lt;mml:mi&gt;M&lt;/mml:mi&gt;&lt;/mml:mrow&gt;&lt;mml:mrow&gt;&lt;mml:mo&gt;&amp;#x2202;&lt;/mml:mo&gt;&lt;mml:mi&gt;y&lt;/mml:mi&gt;&lt;/mml:mrow&gt;&lt;/mml:mfrac&gt;&lt;/mml:mtd&gt;&lt;mml:mtd&gt;&lt;mml:mi&gt;&amp;#xA0;&lt;/mml:mi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/mml:mtd&gt;&lt;/mml:mtr&gt;&lt;/mml:mtable&gt;&lt;/mml:math&gt;&quot;,&quot;origin&quot;:&quot;MathType Legacy&quot;,&quot;version&quot;:&quot;v3.18.2&quot;}" title="table row cell therefore fraction numerator partial differential squared u over denominator partial differential x partial differential y end fraction end cell cell blank equals fraction numerator partial differential to the power of blank w over denominator partial differential x partial differential y end fraction end cell row cell fraction numerator partial differential M over denominator partial differential y end fraction end cell cell blank equals fraction numerator partial differential N over denominator partial differential x end fraction end cell end tabl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072" cy="113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A1E4F" w14:textId="77777777" w:rsidR="00CD76CB" w:rsidRPr="007A13C9" w:rsidRDefault="00CD76CB" w:rsidP="00CD76CB">
      <w:pPr>
        <w:spacing w:after="220"/>
      </w:pPr>
      <w:r w:rsidRPr="007A13C9">
        <w:t xml:space="preserve">which is the necessary Condition. </w:t>
      </w:r>
    </w:p>
    <w:p w14:paraId="33F97DBD" w14:textId="77777777" w:rsidR="00CD76CB" w:rsidRPr="007A13C9" w:rsidRDefault="00CD76CB" w:rsidP="00CD76CB">
      <w:pPr>
        <w:spacing w:after="220"/>
      </w:pPr>
      <w:r w:rsidRPr="007A13C9">
        <w:t xml:space="preserve">(part-II) </w:t>
      </w:r>
      <w:proofErr w:type="gramStart"/>
      <w:r w:rsidRPr="007A13C9">
        <w:t>the Sufficient</w:t>
      </w:r>
      <w:proofErr w:type="gramEnd"/>
      <w:r w:rsidRPr="007A13C9">
        <w:t xml:space="preserve"> Condition:</w:t>
      </w:r>
    </w:p>
    <w:p w14:paraId="0559889E" w14:textId="77777777" w:rsidR="00CD76CB" w:rsidRPr="007A13C9" w:rsidRDefault="00CD76CB" w:rsidP="00CD76CB">
      <w:pPr>
        <w:spacing w:after="220"/>
      </w:pPr>
      <w:r w:rsidRPr="007A13C9">
        <w:t xml:space="preserve">Given </w:t>
      </w:r>
      <w:r>
        <w:rPr>
          <w:noProof/>
          <w:position w:val="-32"/>
        </w:rPr>
        <w:drawing>
          <wp:inline distT="0" distB="0" distL="0" distR="0" wp14:anchorId="05129925" wp14:editId="3589CC33">
            <wp:extent cx="1064768" cy="512064"/>
            <wp:effectExtent l="0" t="0" r="0" b="0"/>
            <wp:docPr id="1594683677" name="Picture 1594683677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768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,    we </w:t>
      </w:r>
      <w:proofErr w:type="gramStart"/>
      <w:r w:rsidRPr="007A13C9">
        <w:t>have to</w:t>
      </w:r>
      <w:proofErr w:type="gramEnd"/>
      <w:r w:rsidRPr="007A13C9">
        <w:t xml:space="preserve"> show that</w:t>
      </w:r>
      <w:r w:rsidRPr="007A13C9">
        <w:br/>
      </w:r>
      <w:r>
        <w:rPr>
          <w:noProof/>
          <w:position w:val="-7"/>
        </w:rPr>
        <w:drawing>
          <wp:inline distT="0" distB="0" distL="0" distR="0" wp14:anchorId="026B9D5E" wp14:editId="7580D4A5">
            <wp:extent cx="2239264" cy="217424"/>
            <wp:effectExtent l="0" t="0" r="0" b="0"/>
            <wp:docPr id="2102220663" name="Picture 2102220663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W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W left parenthesis x comma y right parenthesis d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W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left parenthesis x comma y right parenthesis d x plus W left parenthesis x comma y right parenthesis d y equals 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264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is an exact </w:t>
      </w:r>
      <w:proofErr w:type="spellStart"/>
      <w:r w:rsidRPr="007A13C9">
        <w:t>defferential</w:t>
      </w:r>
      <w:proofErr w:type="spellEnd"/>
      <w:r w:rsidRPr="007A13C9">
        <w:t xml:space="preserve"> equation</w:t>
      </w:r>
    </w:p>
    <w:p w14:paraId="56DAB76A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32"/>
        </w:rPr>
        <w:drawing>
          <wp:inline distT="0" distB="0" distL="0" distR="0" wp14:anchorId="6A6AB24E" wp14:editId="1A474E8D">
            <wp:extent cx="1235456" cy="512064"/>
            <wp:effectExtent l="0" t="0" r="0" b="0"/>
            <wp:docPr id="934004978" name="Picture 934004978" descr="{&quot;mathml&quot;:&quot;&lt;mml:math style=\&quot;font-family:null;font-size:null;\&quot; xmlns:m=\&quot;http://schemas.openxmlformats.org/officeDocument/2006/math\&quot; xmlns:mml=\&quot;http://www.w3.org/1998/Math/MathML\&quot;&gt;&lt;mml:mtext&gt;&amp;#xA0;&amp;#xA0;&lt;/mml:mtext&gt;&lt;mml:mi mathvariant=\&quot;normal\&quot;&gt;&amp;#xA0;&lt;/mml:mi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/mml:math&gt;&quot;,&quot;origin&quot;:&quot;MathType Legacy&quot;,&quot;version&quot;:&quot;v3.18.2&quot;}" title="text end text blank fraction numerator partial differential M over denominator partial differential y end fraction equals fraction numerator partial differential N over denominator partial differential x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ext&gt;&amp;#xA0;&amp;#xA0;&lt;/mml:mtext&gt;&lt;mml:mi mathvariant=\&quot;normal\&quot;&gt;&amp;#xA0;&lt;/mml:mi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/mml:math&gt;&quot;,&quot;origin&quot;:&quot;MathType Legacy&quot;,&quot;version&quot;:&quot;v3.18.2&quot;}" title="text end text blank fraction numerator partial differential M over denominator partial differential y end fraction equals fraction numerator partial differential N over denominator partial differential x end fraction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456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B492F" w14:textId="77777777" w:rsidR="00CD76CB" w:rsidRPr="007A13C9" w:rsidRDefault="00CD76CB" w:rsidP="00CD76CB">
      <w:pPr>
        <w:spacing w:after="220"/>
      </w:pPr>
      <w:r w:rsidRPr="007A13C9">
        <w:t xml:space="preserve">We assume that there exists a Function </w:t>
      </w:r>
      <w:r>
        <w:rPr>
          <w:noProof/>
          <w:position w:val="-7"/>
        </w:rPr>
        <w:drawing>
          <wp:inline distT="0" distB="0" distL="0" distR="0" wp14:anchorId="3C9D467F" wp14:editId="78A656B7">
            <wp:extent cx="558800" cy="217424"/>
            <wp:effectExtent l="0" t="0" r="0" b="0"/>
            <wp:docPr id="1965363703" name="Picture 1965363703" descr="{&quot;mathml&quot;:&quot;&lt;mml:math style=\&quot;font-family:null;font-size:null;\&quot; xmlns:m=\&quot;http://schemas.openxmlformats.org/officeDocument/2006/math\&quot; xmlns:mml=\&quot;http://www.w3.org/1998/Math/MathML\&quot;&gt;&lt;mml:mi&gt;u&lt;/mml:mi&gt;&lt;mml:mo&gt;(&lt;/mml:mo&gt;&lt;mml:mi&gt;x&lt;/mml:mi&gt;&lt;mml:mo&gt;,&lt;/mml:mo&gt;&lt;mml:mi&gt;y&lt;/mml:mi&gt;&lt;mml:mo&gt;)&lt;/mml:mo&gt;&lt;/mml:math&gt;&quot;,&quot;origin&quot;:&quot;MathType Legacy&quot;,&quot;version&quot;:&quot;v3.18.2&quot;}" title="u left parenthesis x comma y right parenthe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u&lt;/mml:mi&gt;&lt;mml:mo&gt;(&lt;/mml:mo&gt;&lt;mml:mi&gt;x&lt;/mml:mi&gt;&lt;mml:mo&gt;,&lt;/mml:mo&gt;&lt;mml:mi&gt;y&lt;/mml:mi&gt;&lt;mml:mo&gt;)&lt;/mml:mo&gt;&lt;/mml:math&gt;&quot;,&quot;origin&quot;:&quot;MathType Legacy&quot;,&quot;version&quot;:&quot;v3.18.2&quot;}" title="u left parenthesis x comma y right parenthesis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such that</w:t>
      </w:r>
    </w:p>
    <w:p w14:paraId="6EF34439" w14:textId="77777777" w:rsidR="00CD76CB" w:rsidRPr="007A13C9" w:rsidRDefault="00CD76CB" w:rsidP="00CD76CB">
      <w:pPr>
        <w:spacing w:after="220"/>
      </w:pPr>
      <w:r>
        <w:rPr>
          <w:noProof/>
          <w:position w:val="-25"/>
        </w:rPr>
        <w:drawing>
          <wp:inline distT="0" distB="0" distL="0" distR="0" wp14:anchorId="2059AFDB" wp14:editId="2BBC2453">
            <wp:extent cx="1717040" cy="467360"/>
            <wp:effectExtent l="0" t="0" r="0" b="0"/>
            <wp:docPr id="1907161947" name="Picture 1907161947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&gt;&lt;mml:mfrac&gt;&lt;mml:mrow&gt;&lt;mml:mo&gt;&amp;#x2202;&lt;/mml:mo&gt;&lt;mml:mi&gt;u&lt;/mml:mi&gt;&lt;/mml:mrow&gt;&lt;mml:mrow&gt;&lt;mml:mo&gt;&amp;#x2202;&lt;/mml:mo&gt;&lt;mml:mi&gt;x&lt;/mml:mi&gt;&lt;/mml:mrow&gt;&lt;/mml:mfrac&gt;&lt;mml:mo&gt;=&lt;/mml:mo&gt;&lt;mml:mi&gt;M&lt;/mml:mi&gt;&lt;mml:mo&gt;(&lt;/mml:mo&gt;&lt;mml:mi&gt;x&lt;/mml:mi&gt;&lt;mml:mo&gt;,&lt;/mml:mo&gt;&lt;mml:mi&gt;y&lt;/mml:mi&gt;&lt;mml:mo&gt;)&lt;/mml:mo&gt;&lt;mml:mo&gt;#&lt;/mml:mo&gt;&lt;mml:mo&gt;(&lt;/mml:mo&gt;&lt;mml:mn&gt;2&lt;/mml:mn&gt;&lt;mml:mo&gt;)&lt;/mml:mo&gt;&lt;/mml:mtd&gt;&lt;/mml:mtr&gt;&lt;/mml:mtable&gt;&lt;/mml:math&gt;&quot;,&quot;origin&quot;:&quot;MathType Legacy&quot;,&quot;version&quot;:&quot;v3.18.2&quot;}" title="table row cell fraction numerator partial differential u over denominator partial differential x end fraction equals M left parenthesis x comma y right parenthesis # left parenthesis 2 right parenthesis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&gt;&lt;mml:mfrac&gt;&lt;mml:mrow&gt;&lt;mml:mo&gt;&amp;#x2202;&lt;/mml:mo&gt;&lt;mml:mi&gt;u&lt;/mml:mi&gt;&lt;/mml:mrow&gt;&lt;mml:mrow&gt;&lt;mml:mo&gt;&amp;#x2202;&lt;/mml:mo&gt;&lt;mml:mi&gt;x&lt;/mml:mi&gt;&lt;/mml:mrow&gt;&lt;/mml:mfrac&gt;&lt;mml:mo&gt;=&lt;/mml:mo&gt;&lt;mml:mi&gt;M&lt;/mml:mi&gt;&lt;mml:mo&gt;(&lt;/mml:mo&gt;&lt;mml:mi&gt;x&lt;/mml:mi&gt;&lt;mml:mo&gt;,&lt;/mml:mo&gt;&lt;mml:mi&gt;y&lt;/mml:mi&gt;&lt;mml:mo&gt;)&lt;/mml:mo&gt;&lt;mml:mo&gt;#&lt;/mml:mo&gt;&lt;mml:mo&gt;(&lt;/mml:mo&gt;&lt;mml:mn&gt;2&lt;/mml:mn&gt;&lt;mml:mo&gt;)&lt;/mml:mo&gt;&lt;/mml:mtd&gt;&lt;/mml:mtr&gt;&lt;/mml:mtable&gt;&lt;/mml:math&gt;&quot;,&quot;origin&quot;:&quot;MathType Legacy&quot;,&quot;version&quot;:&quot;v3.18.2&quot;}" title="table row cell fraction numerator partial differential u over denominator partial differential x end fraction equals M left parenthesis x comma y right parenthesis # left parenthesis 2 right parenthesis end cell end tabl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28BC" w14:textId="77777777" w:rsidR="00CD76CB" w:rsidRPr="007A13C9" w:rsidRDefault="00CD76CB" w:rsidP="00CD76CB">
      <w:pPr>
        <w:spacing w:after="220"/>
      </w:pPr>
      <w:r w:rsidRPr="007A13C9">
        <w:lastRenderedPageBreak/>
        <w:t xml:space="preserve">Integrating (2) by </w:t>
      </w:r>
      <w:proofErr w:type="spellStart"/>
      <w:r w:rsidRPr="007A13C9">
        <w:t>paratially</w:t>
      </w:r>
      <w:proofErr w:type="spellEnd"/>
      <w:r w:rsidRPr="007A13C9">
        <w:t xml:space="preserve"> w, n to </w:t>
      </w:r>
      <m:oMath>
        <m:r>
          <w:rPr>
            <w:rFonts w:ascii="Cambria Math" w:hAnsi="Cambria Math"/>
          </w:rPr>
          <m:t>x</m:t>
        </m:r>
      </m:oMath>
      <w:r w:rsidRPr="007A13C9">
        <w:t>, we get</w:t>
      </w:r>
    </w:p>
    <w:p w14:paraId="136068AD" w14:textId="77777777" w:rsidR="00CD76CB" w:rsidRPr="007A13C9" w:rsidRDefault="00CD76CB" w:rsidP="00CD76CB">
      <w:pPr>
        <w:spacing w:after="220"/>
        <w:jc w:val="center"/>
      </w:pPr>
      <w:r>
        <w:rPr>
          <w:noProof/>
          <w:position w:val="-352"/>
        </w:rPr>
        <w:drawing>
          <wp:inline distT="0" distB="0" distL="0" distR="0" wp14:anchorId="6BCA4DBB" wp14:editId="4B14E702">
            <wp:extent cx="2777947" cy="4592574"/>
            <wp:effectExtent l="0" t="0" r="0" b="0"/>
            <wp:docPr id="792005532" name="Picture 792005532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mml:mo&gt;&amp;#x222B;&lt;/mml:mo&gt;&lt;mml:mi&gt;&amp;#xA0;&lt;/mml:mi&gt;&lt;mml:mfrac&gt;&lt;mml:mrow&gt;&lt;mml:mo&gt;&amp;#x2202;&lt;/mml:mo&gt;&lt;mml:mi&gt;u&lt;/mml:mi&gt;&lt;/mml:mrow&gt;&lt;mml:mrow&gt;&lt;mml:mo&gt;&amp;#x2202;&lt;/mml:mo&gt;&lt;mml:mi&gt;x&lt;/mml:mi&gt;&lt;/mml:mrow&gt;&lt;/mml:mfrac&gt;&lt;mml:mo&gt;=&lt;/mml:mo&gt;&lt;mml:mo&gt;&amp;#x222B;&lt;/mml:mo&gt;&lt;mml:mi&gt;&amp;#xA0;&lt;/mml:mi&gt;&lt;mml:mi&gt;M&lt;/mml:mi&gt;&lt;mml:mo&gt;(&lt;/mml:mo&gt;&lt;mml:mi&gt;x&lt;/mml:mi&gt;&lt;mml:mo&gt;,&lt;/mml:mo&gt;&lt;mml:mi&gt;y&lt;/mml:mi&gt;&lt;mml:mo&gt;)&lt;/mml:mo&gt;&lt;/mml:mtd&gt;&lt;/mml:mtr&gt;&lt;mml:mtr&gt;&lt;mml:mtd/&gt;&lt;mml:mtd&gt;&lt;mml:mi&gt;u&lt;/mml:mi&gt;&lt;mml:mo&gt;=&lt;/mml:mo&gt;&lt;mml:mo&gt;&amp;#x222B;&lt;/mml:mo&gt;&lt;mml:mi&gt;&amp;#xA0;&lt;/mml:mi&gt;&lt;mml:mi&gt;M&lt;/mml:mi&gt;&lt;mml:mo&gt;&amp;#x2202;&lt;/mml:mo&gt;&lt;mml:mi&gt;x&lt;/mml:mi&gt;&lt;mml:mo&gt;+&lt;/mml:mo&gt;&lt;mml:mi&gt;&amp;#x3D5;&lt;/mml:mi&gt;&lt;mml:mo&gt;(&lt;/mml:mo&gt;&lt;mml:mi&gt;y&lt;/mml:mi&gt;&lt;mml:mo&gt;)&lt;/mml:mo&gt;&lt;/mml:mtd&gt;&lt;/mml:mtr&gt;&lt;mml:mtr&gt;&lt;mml:mtd/&gt;&lt;mml:mtd&gt;&lt;mml:mtable columnalign=\&quot;right\&quot;&gt;&lt;mml:mtr&gt;&lt;mml:mtd&gt;&lt;mml:mfrac&gt;&lt;mml:mrow&gt;&lt;mml:mo&gt;&amp;#x2202;&lt;/mml:mo&gt;&lt;mml:mi&gt;u&lt;/mml:mi&gt;&lt;/mml:mrow&gt;&lt;mml:mrow&gt;&lt;mml:mo&gt;&amp;#x2202;&lt;/mml:mo&gt;&lt;mml:mi&gt;y&lt;/mml:mi&gt;&lt;/mml:mrow&gt;&lt;/mml:mfrac&gt;&lt;/mml:mtd&gt;&lt;mml:mtd&gt;&lt;mml:mi&gt;&amp;#xA0;&lt;/mml:mi&gt;&lt;mml:mo&gt;=&lt;/mml:mo&gt;&lt;mml:mfrac&gt;&lt;mml:mo&gt;&amp;#x2202;&lt;/mml:mo&gt;&lt;mml:mrow&gt;&lt;mml:mo&gt;&amp;#x2202;&lt;/mml:mo&gt;&lt;mml:mi&gt;y&lt;/mml:mi&gt;&lt;/mml:mrow&gt;&lt;/mml:mfrac&gt;&lt;mml:mo&gt;&amp;#x222B;&lt;/mml:mo&gt;&lt;mml:mi&gt;&amp;#xA0;&lt;/mml:mi&gt;&lt;mml:mi&gt;M&lt;/mml:mi&gt;&lt;mml:mo&gt;&amp;#x2202;&lt;/mml:mo&gt;&lt;mml:mi&gt;x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&amp;#xA0;&lt;/mml:mi&gt;&lt;mml:mo&gt;=&lt;/mml:mo&gt;&lt;mml:mo&gt;&amp;#x222B;&lt;/mml:mo&gt;&lt;mml:mi&gt;&amp;#xA0;&lt;/mml:mi&gt;&lt;mml:mfrac&gt;&lt;mml:mrow&gt;&lt;mml:mo&gt;&amp;#x2202;&lt;/mml:mo&gt;&lt;mml:mi&gt;M&lt;/mml:mi&gt;&lt;/mml:mrow&gt;&lt;mml:mrow&gt;&lt;mml:mo&gt;&amp;#x2202;&lt;/mml:mo&gt;&lt;mml:mi&gt;y&lt;/mml:mi&gt;&lt;/mml:mrow&gt;&lt;/mml:mfrac&gt;&lt;mml:mo&gt;&amp;#x2202;&lt;/mml:mo&gt;&lt;mml:mi&gt;x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&amp;#xA0;&lt;/mml:mi&gt;&lt;mml:mo&gt;=&lt;/mml:mo&gt;&lt;mml:mo&gt;&amp;#x222B;&lt;/mml:mo&gt;&lt;mml:mi&gt;&amp;#xA0;&lt;/mml:mi&gt;&lt;mml:mfrac&gt;&lt;mml:mrow&gt;&lt;mml:mo&gt;&amp;#x2202;&lt;/mml:mo&gt;&lt;mml:mi&gt;N&lt;/mml:mi&gt;&lt;/mml:mrow&gt;&lt;mml:mrow&gt;&lt;mml:mo&gt;&amp;#x2202;&lt;/mml:mo&gt;&lt;mml:mi&gt;x&lt;/mml:mi&gt;&lt;/mml:mrow&gt;&lt;/mml:mfrac&gt;&lt;mml:mo&gt;&amp;#x2202;&lt;/mml:mo&gt;&lt;mml:mi&gt;x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&amp;#xA0;&lt;/mml:mi&gt;&lt;mml:mo&gt;=&lt;/mml:mo&gt;&lt;mml:mi&gt;N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/mml:mtable&gt;&lt;/mml:mtd&gt;&lt;/mml:mtr&gt;&lt;mml:mtr&gt;&lt;mml:mtd/&gt;&lt;mml:mtd&gt;&lt;mml:mi&gt;N&lt;/mml:mi&gt;&lt;mml:mo&gt;=&lt;/mml:mo&gt;&lt;mml:mfrac&gt;&lt;mml:mrow&gt;&lt;mml:mo&gt;&amp;#x2202;&lt;/mml:mo&gt;&lt;mml:mi&gt;u&lt;/mml:mi&gt;&lt;/mml:mrow&gt;&lt;mml:mrow&gt;&lt;mml:mo&gt;&amp;#x2202;&lt;/mml:mo&gt;&lt;mml:mi&gt;y&lt;/mml:mi&gt;&lt;/mml:mrow&gt;&lt;/mml:mfrac&gt;&lt;mml:mo&gt;-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M&lt;/mml:mi&gt;&lt;mml:mo&gt;=&lt;/mml:mo&gt;&lt;mml:mfrac&gt;&lt;mml:mrow&gt;&lt;mml:mo&gt;&amp;#x2202;&lt;/mml:mo&gt;&lt;mml:mi&gt;u&lt;/mml:mi&gt;&lt;/mml:mrow&gt;&lt;mml:mrow&gt;&lt;mml:mo&gt;&amp;#x2202;&lt;/mml:mo&gt;&lt;mml:mi&gt;x&lt;/mml:mi&gt;&lt;/mml:mrow&gt;&lt;/mml:mfrac&gt;&lt;/mml:mtd&gt;&lt;/mml:mtr&gt;&lt;/mml:mtable&gt;&lt;/mml:math&gt;&quot;,&quot;origin&quot;:&quot;MathType Legacy&quot;,&quot;version&quot;:&quot;v3.18.2&quot;}" title="table row blank cell blank integral blank fraction numerator partial differential u over denominator partial differential x end fraction equals integral blank M left parenthesis x comma y right parenthesis end cell row blank cell u equals integral blank M partial differential x plus ϕ left parenthesis y right parenthesis end cell row blank cell table row cell fraction numerator partial differential u over denominator partial differential y end fraction end cell cell blank equals fraction numerator partial differential over denominator partial differential y end fraction integral blank M partial differential x plus fraction numerator partial differential ϕ over denominator partial differential y end fraction end cell row blank cell blank equals integral blank fraction numerator partial differential M over denominator partial differential y end fraction partial differential x plus fraction numerator partial differential ϕ over denominator partial differential y end fraction end cell row blank cell blank equals integral blank fraction numerator partial differential N over denominator partial differential x end fraction partial differential x plus fraction numerator partial differential ϕ over denominator partial differential y end fraction end cell row blank cell blank equals N plus fraction numerator partial differential ϕ over denominator partial differential y end fraction end cell end table end cell row blank cell N equals fraction numerator partial differential u over denominator partial differential y end fraction minus fraction numerator partial differential ϕ over denominator partial differential y end fraction end cell row blank cell M equals fraction numerator partial differential u over denominator partial differential x end fraction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mml:mo&gt;&amp;#x222B;&lt;/mml:mo&gt;&lt;mml:mi&gt;&amp;#xA0;&lt;/mml:mi&gt;&lt;mml:mfrac&gt;&lt;mml:mrow&gt;&lt;mml:mo&gt;&amp;#x2202;&lt;/mml:mo&gt;&lt;mml:mi&gt;u&lt;/mml:mi&gt;&lt;/mml:mrow&gt;&lt;mml:mrow&gt;&lt;mml:mo&gt;&amp;#x2202;&lt;/mml:mo&gt;&lt;mml:mi&gt;x&lt;/mml:mi&gt;&lt;/mml:mrow&gt;&lt;/mml:mfrac&gt;&lt;mml:mo&gt;=&lt;/mml:mo&gt;&lt;mml:mo&gt;&amp;#x222B;&lt;/mml:mo&gt;&lt;mml:mi&gt;&amp;#xA0;&lt;/mml:mi&gt;&lt;mml:mi&gt;M&lt;/mml:mi&gt;&lt;mml:mo&gt;(&lt;/mml:mo&gt;&lt;mml:mi&gt;x&lt;/mml:mi&gt;&lt;mml:mo&gt;,&lt;/mml:mo&gt;&lt;mml:mi&gt;y&lt;/mml:mi&gt;&lt;mml:mo&gt;)&lt;/mml:mo&gt;&lt;/mml:mtd&gt;&lt;/mml:mtr&gt;&lt;mml:mtr&gt;&lt;mml:mtd/&gt;&lt;mml:mtd&gt;&lt;mml:mi&gt;u&lt;/mml:mi&gt;&lt;mml:mo&gt;=&lt;/mml:mo&gt;&lt;mml:mo&gt;&amp;#x222B;&lt;/mml:mo&gt;&lt;mml:mi&gt;&amp;#xA0;&lt;/mml:mi&gt;&lt;mml:mi&gt;M&lt;/mml:mi&gt;&lt;mml:mo&gt;&amp;#x2202;&lt;/mml:mo&gt;&lt;mml:mi&gt;x&lt;/mml:mi&gt;&lt;mml:mo&gt;+&lt;/mml:mo&gt;&lt;mml:mi&gt;&amp;#x3D5;&lt;/mml:mi&gt;&lt;mml:mo&gt;(&lt;/mml:mo&gt;&lt;mml:mi&gt;y&lt;/mml:mi&gt;&lt;mml:mo&gt;)&lt;/mml:mo&gt;&lt;/mml:mtd&gt;&lt;/mml:mtr&gt;&lt;mml:mtr&gt;&lt;mml:mtd/&gt;&lt;mml:mtd&gt;&lt;mml:mtable columnalign=\&quot;right\&quot;&gt;&lt;mml:mtr&gt;&lt;mml:mtd&gt;&lt;mml:mfrac&gt;&lt;mml:mrow&gt;&lt;mml:mo&gt;&amp;#x2202;&lt;/mml:mo&gt;&lt;mml:mi&gt;u&lt;/mml:mi&gt;&lt;/mml:mrow&gt;&lt;mml:mrow&gt;&lt;mml:mo&gt;&amp;#x2202;&lt;/mml:mo&gt;&lt;mml:mi&gt;y&lt;/mml:mi&gt;&lt;/mml:mrow&gt;&lt;/mml:mfrac&gt;&lt;/mml:mtd&gt;&lt;mml:mtd&gt;&lt;mml:mi&gt;&amp;#xA0;&lt;/mml:mi&gt;&lt;mml:mo&gt;=&lt;/mml:mo&gt;&lt;mml:mfrac&gt;&lt;mml:mo&gt;&amp;#x2202;&lt;/mml:mo&gt;&lt;mml:mrow&gt;&lt;mml:mo&gt;&amp;#x2202;&lt;/mml:mo&gt;&lt;mml:mi&gt;y&lt;/mml:mi&gt;&lt;/mml:mrow&gt;&lt;/mml:mfrac&gt;&lt;mml:mo&gt;&amp;#x222B;&lt;/mml:mo&gt;&lt;mml:mi&gt;&amp;#xA0;&lt;/mml:mi&gt;&lt;mml:mi&gt;M&lt;/mml:mi&gt;&lt;mml:mo&gt;&amp;#x2202;&lt;/mml:mo&gt;&lt;mml:mi&gt;x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&amp;#xA0;&lt;/mml:mi&gt;&lt;mml:mo&gt;=&lt;/mml:mo&gt;&lt;mml:mo&gt;&amp;#x222B;&lt;/mml:mo&gt;&lt;mml:mi&gt;&amp;#xA0;&lt;/mml:mi&gt;&lt;mml:mfrac&gt;&lt;mml:mrow&gt;&lt;mml:mo&gt;&amp;#x2202;&lt;/mml:mo&gt;&lt;mml:mi&gt;M&lt;/mml:mi&gt;&lt;/mml:mrow&gt;&lt;mml:mrow&gt;&lt;mml:mo&gt;&amp;#x2202;&lt;/mml:mo&gt;&lt;mml:mi&gt;y&lt;/mml:mi&gt;&lt;/mml:mrow&gt;&lt;/mml:mfrac&gt;&lt;mml:mo&gt;&amp;#x2202;&lt;/mml:mo&gt;&lt;mml:mi&gt;x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&amp;#xA0;&lt;/mml:mi&gt;&lt;mml:mo&gt;=&lt;/mml:mo&gt;&lt;mml:mo&gt;&amp;#x222B;&lt;/mml:mo&gt;&lt;mml:mi&gt;&amp;#xA0;&lt;/mml:mi&gt;&lt;mml:mfrac&gt;&lt;mml:mrow&gt;&lt;mml:mo&gt;&amp;#x2202;&lt;/mml:mo&gt;&lt;mml:mi&gt;N&lt;/mml:mi&gt;&lt;/mml:mrow&gt;&lt;mml:mrow&gt;&lt;mml:mo&gt;&amp;#x2202;&lt;/mml:mo&gt;&lt;mml:mi&gt;x&lt;/mml:mi&gt;&lt;/mml:mrow&gt;&lt;/mml:mfrac&gt;&lt;mml:mo&gt;&amp;#x2202;&lt;/mml:mo&gt;&lt;mml:mi&gt;x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&amp;#xA0;&lt;/mml:mi&gt;&lt;mml:mo&gt;=&lt;/mml:mo&gt;&lt;mml:mi&gt;N&lt;/mml:mi&gt;&lt;mml:mo&gt;+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/mml:mtable&gt;&lt;/mml:mtd&gt;&lt;/mml:mtr&gt;&lt;mml:mtr&gt;&lt;mml:mtd/&gt;&lt;mml:mtd&gt;&lt;mml:mi&gt;N&lt;/mml:mi&gt;&lt;mml:mo&gt;=&lt;/mml:mo&gt;&lt;mml:mfrac&gt;&lt;mml:mrow&gt;&lt;mml:mo&gt;&amp;#x2202;&lt;/mml:mo&gt;&lt;mml:mi&gt;u&lt;/mml:mi&gt;&lt;/mml:mrow&gt;&lt;mml:mrow&gt;&lt;mml:mo&gt;&amp;#x2202;&lt;/mml:mo&gt;&lt;mml:mi&gt;y&lt;/mml:mi&gt;&lt;/mml:mrow&gt;&lt;/mml:mfrac&gt;&lt;mml:mo&gt;-&lt;/mml:mo&gt;&lt;mml:mfrac&gt;&lt;mml:mrow&gt;&lt;mml:mo&gt;&amp;#x2202;&lt;/mml:mo&gt;&lt;mml:mi&gt;&amp;#x3D5;&lt;/mml:mi&gt;&lt;/mml:mrow&gt;&lt;mml:mrow&gt;&lt;mml:mo&gt;&amp;#x2202;&lt;/mml:mo&gt;&lt;mml:mi&gt;y&lt;/mml:mi&gt;&lt;/mml:mrow&gt;&lt;/mml:mfrac&gt;&lt;/mml:mtd&gt;&lt;/mml:mtr&gt;&lt;mml:mtr&gt;&lt;mml:mtd/&gt;&lt;mml:mtd&gt;&lt;mml:mi&gt;M&lt;/mml:mi&gt;&lt;mml:mo&gt;=&lt;/mml:mo&gt;&lt;mml:mfrac&gt;&lt;mml:mrow&gt;&lt;mml:mo&gt;&amp;#x2202;&lt;/mml:mo&gt;&lt;mml:mi&gt;u&lt;/mml:mi&gt;&lt;/mml:mrow&gt;&lt;mml:mrow&gt;&lt;mml:mo&gt;&amp;#x2202;&lt;/mml:mo&gt;&lt;mml:mi&gt;x&lt;/mml:mi&gt;&lt;/mml:mrow&gt;&lt;/mml:mfrac&gt;&lt;/mml:mtd&gt;&lt;/mml:mtr&gt;&lt;/mml:mtable&gt;&lt;/mml:math&gt;&quot;,&quot;origin&quot;:&quot;MathType Legacy&quot;,&quot;version&quot;:&quot;v3.18.2&quot;}" title="table row blank cell blank integral blank fraction numerator partial differential u over denominator partial differential x end fraction equals integral blank M left parenthesis x comma y right parenthesis end cell row blank cell u equals integral blank M partial differential x plus ϕ left parenthesis y right parenthesis end cell row blank cell table row cell fraction numerator partial differential u over denominator partial differential y end fraction end cell cell blank equals fraction numerator partial differential over denominator partial differential y end fraction integral blank M partial differential x plus fraction numerator partial differential ϕ over denominator partial differential y end fraction end cell row blank cell blank equals integral blank fraction numerator partial differential M over denominator partial differential y end fraction partial differential x plus fraction numerator partial differential ϕ over denominator partial differential y end fraction end cell row blank cell blank equals integral blank fraction numerator partial differential N over denominator partial differential x end fraction partial differential x plus fraction numerator partial differential ϕ over denominator partial differential y end fraction end cell row blank cell blank equals N plus fraction numerator partial differential ϕ over denominator partial differential y end fraction end cell end table end cell row blank cell N equals fraction numerator partial differential u over denominator partial differential y end fraction minus fraction numerator partial differential ϕ over denominator partial differential y end fraction end cell row blank cell M equals fraction numerator partial differential u over denominator partial differential x end fraction end cell end tabl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947" cy="459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670C" w14:textId="77777777" w:rsidR="00CD76CB" w:rsidRPr="007A13C9" w:rsidRDefault="00CD76CB" w:rsidP="00CD76CB">
      <w:pPr>
        <w:spacing w:after="220"/>
      </w:pPr>
      <w:r w:rsidRPr="007A13C9">
        <w:t>Now,</w:t>
      </w:r>
    </w:p>
    <w:p w14:paraId="2F2A2C06" w14:textId="77777777" w:rsidR="00CD76CB" w:rsidRPr="007A13C9" w:rsidRDefault="00CD76CB" w:rsidP="00CD76CB">
      <w:pPr>
        <w:spacing w:after="220"/>
      </w:pPr>
      <w:r>
        <w:rPr>
          <w:noProof/>
          <w:position w:val="-196"/>
        </w:rPr>
        <w:drawing>
          <wp:inline distT="0" distB="0" distL="0" distR="0" wp14:anchorId="7BEF1D1A" wp14:editId="1F3C656F">
            <wp:extent cx="2812288" cy="2586736"/>
            <wp:effectExtent l="0" t="0" r="0" b="0"/>
            <wp:docPr id="362433549" name="Picture 362433549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/mml:mtd&gt;&lt;/mml:mtr&gt;&lt;mml:mtr&gt;&lt;mml:mtd&gt;&lt;mml:mo&gt;=&lt;/mml:mo&gt;&lt;/mml:mtd&gt;&lt;mml:mtd&gt;&lt;mml:mfrac&gt;&lt;mml:mrow&gt;&lt;mml:mo&gt;&amp;#x2202;&lt;/mml:mo&gt;&lt;mml:mi&gt;u&lt;/mml:mi&gt;&lt;/mml:mrow&gt;&lt;mml:mrow&gt;&lt;mml:mo&gt;&amp;#x2202;&lt;/mml:mo&gt;&lt;mml:mi&gt;x&lt;/mml:mi&gt;&lt;/mml:mrow&gt;&lt;/mml:mfrac&gt;&lt;mml:mi&gt;d&lt;/mml:mi&gt;&lt;mml:mi&gt;x&lt;/mml:mi&gt;&lt;mml:mo&gt;+&lt;/mml:mo&gt;&lt;mml:mfenced open=\&quot;{\&quot; close=\&quot;}\&quot; separators=\&quot;|\&quot;&gt;&lt;mml:mrow&gt;&lt;mml:mfrac&gt;&lt;mml:mrow&gt;&lt;mml:mo&gt;&amp;#x2202;&lt;/mml:mo&gt;&lt;mml:mi&gt;u&lt;/mml:mi&gt;&lt;/mml:mrow&gt;&lt;mml:mrow&gt;&lt;mml:mo&gt;&amp;#x2202;&lt;/mml:mo&gt;&lt;mml:mi&gt;y&lt;/mml:mi&gt;&lt;/mml:mrow&gt;&lt;/mml:mfrac&gt;&lt;mml:mo&gt;-&lt;/mml:mo&gt;&lt;mml:mfrac&gt;&lt;mml:mrow&gt;&lt;mml:mo&gt;&amp;#x2202;&lt;/mml:mo&gt;&lt;mml:mi&gt;&amp;#x3D5;&lt;/mml:mi&gt;&lt;/mml:mrow&gt;&lt;mml:mrow&gt;&lt;mml:mo&gt;&amp;#x2202;&lt;/mml:mo&gt;&lt;mml:mi&gt;y&lt;/mml:mi&gt;&lt;/mml:mrow&gt;&lt;/mml:mfrac&gt;&lt;/mml:mrow&gt;&lt;/mml:mfenced&gt;&lt;mml:mi&gt;d&lt;/mml:mi&gt;&lt;mml:mi&gt;y&lt;/mml:mi&gt;&lt;/mml:mtd&gt;&lt;/mml:mtr&gt;&lt;mml:mtr&gt;&lt;mml:mtd&gt;&lt;mml:mo&gt;=&lt;/mml:mo&gt;&lt;/mml:mtd&gt;&lt;mml:mtd&gt;&lt;mml:mfrac&gt;&lt;mml:mrow&gt;&lt;mml:mo&gt;&amp;#x2202;&lt;/mml:mo&gt;&lt;mml:mi&gt;u&lt;/mml:mi&gt;&lt;/mml:mrow&gt;&lt;mml:mrow&gt;&lt;mml:mo&gt;&amp;#x2202;&lt;/mml:mo&gt;&lt;mml:mi&gt;x&lt;/mml:mi&gt;&lt;/mml:mrow&gt;&lt;/mml:mfrac&gt;&lt;mml:mi&gt;d&lt;/mml:mi&gt;&lt;mml:mi&gt;x&lt;/mml:mi&gt;&lt;mml:mo&gt;+&lt;/mml:mo&gt;&lt;mml:mfrac&gt;&lt;mml:mrow&gt;&lt;mml:mo&gt;&amp;#x2202;&lt;/mml:mo&gt;&lt;mml:mi&gt;u&lt;/mml:mi&gt;&lt;/mml:mrow&gt;&lt;mml:mrow&gt;&lt;mml:mo&gt;&amp;#x2202;&lt;/mml:mo&gt;&lt;mml:mi&gt;y&lt;/mml:mi&gt;&lt;/mml:mrow&gt;&lt;/mml:mfrac&gt;&lt;mml:mi&gt;d&lt;/mml:mi&gt;&lt;mml:mi&gt;y&lt;/mml:mi&gt;&lt;mml:mo&gt;-&lt;/mml:mo&gt;&lt;mml:mfrac&gt;&lt;mml:mrow&gt;&lt;mml:mo&gt;&amp;#x2202;&lt;/mml:mo&gt;&lt;mml:mi&gt;&amp;#x3D5;&lt;/mml:mi&gt;&lt;/mml:mrow&gt;&lt;mml:mrow&gt;&lt;mml:mo&gt;&amp;#x2202;&lt;/mml:mo&gt;&lt;mml:mi&gt;y&lt;/mml:mi&gt;&lt;/mml:mrow&gt;&lt;/mml:mfrac&gt;&lt;mml:mi&gt;d&lt;/mml:mi&gt;&lt;mml:mi&gt;y&lt;/mml:mi&gt;&lt;/mml:mtd&gt;&lt;/mml:mtr&gt;&lt;mml:mtr&gt;&lt;mml:mtd&gt;&lt;mml:mo&gt;=&lt;/mml:mo&gt;&lt;/mml:mtd&gt;&lt;mml:mtd&gt;&lt;mml:mo&gt;&amp;#x2202;&lt;/mml:mo&gt;&lt;mml:mi&gt;u&lt;/mml:mi&gt;&lt;mml:mo&gt;-&lt;/mml:mo&gt;&lt;mml:mo&gt;&amp;#x2202;&lt;/mml:mo&gt;&lt;mml:mi&gt;&amp;#x3D5;&lt;/mml:mi&gt;&lt;/mml:mtd&gt;&lt;/mml:mtr&gt;&lt;mml:mtr&gt;&lt;mml:mtd&gt;&lt;mml:mo&gt;=&lt;/mml:mo&gt;&lt;/mml:mtd&gt;&lt;mml:mtd&gt;&lt;mml:mo&gt;&amp;#x2202;&lt;/mml:mo&gt;&lt;mml:mo&gt;(&lt;/mml:mo&gt;&lt;mml:mi&gt;u&lt;/mml:mi&gt;&lt;mml:mo&gt;-&lt;/mml:mo&gt;&lt;mml:mi&gt;&amp;#x3D5;&lt;/mml:mi&gt;&lt;mml:mo&gt;)&lt;/mml:mo&gt;&lt;/mml:mtd&gt;&lt;/mml:mtr&gt;&lt;mml:mtr&gt;&lt;mml:mtd&gt;&lt;mml:mo&gt;=&lt;/mml:mo&gt;&lt;/mml:mtd&gt;&lt;mml:mtd&gt;&lt;mml:mo&gt;&amp;#x2202;&lt;/mml:mo&gt;&lt;mml:mi&gt;G&lt;/mml:mi&gt;&lt;mml:mtext&gt;&amp;#xA0;where&amp;#xA0;&lt;/mml:mtext&gt;&lt;mml:mi&gt;G&lt;/mml:mi&gt;&lt;mml:mo&gt;=&lt;/mml:mo&gt;&lt;mml:mi&gt;u&lt;/mml:mi&gt;&lt;mml:mo&gt;-&lt;/mml:mo&gt;&lt;mml:mi&gt;&amp;#x3D5;&lt;/mml:mi&gt;&lt;/mml:mtd&gt;&lt;/mml:mtr&gt;&lt;mml:mtr&gt;&lt;mml:mtd&gt;&lt;mml:mo&gt;&amp;#x2234;&lt;/mml:mo&gt;&lt;/mml:mtd&gt;&lt;mml:mtd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i&gt;d&lt;/mml:mi&gt;&lt;mml:mi&gt;G&lt;/mml:mi&gt;&lt;mml:mo&gt;.&lt;/mml:mo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/mml:mtd&gt;&lt;/mml:mtr&gt;&lt;mml:mtr&gt;&lt;mml:mtd&gt;&lt;mml:mo&gt;=&lt;/mml:mo&gt;&lt;/mml:mtd&gt;&lt;mml:mtd&gt;&lt;mml:mfrac&gt;&lt;mml:mrow&gt;&lt;mml:mo&gt;&amp;#x2202;&lt;/mml:mo&gt;&lt;mml:mi&gt;u&lt;/mml:mi&gt;&lt;/mml:mrow&gt;&lt;mml:mrow&gt;&lt;mml:mo&gt;&amp;#x2202;&lt;/mml:mo&gt;&lt;mml:mi&gt;x&lt;/mml:mi&gt;&lt;/mml:mrow&gt;&lt;/mml:mfrac&gt;&lt;mml:mi&gt;d&lt;/mml:mi&gt;&lt;mml:mi&gt;x&lt;/mml:mi&gt;&lt;mml:mo&gt;+&lt;/mml:mo&gt;&lt;mml:mfenced open=\&quot;{\&quot; close=\&quot;}\&quot; separators=\&quot;|\&quot;&gt;&lt;mml:mrow&gt;&lt;mml:mfrac&gt;&lt;mml:mrow&gt;&lt;mml:mo&gt;&amp;#x2202;&lt;/mml:mo&gt;&lt;mml:mi&gt;u&lt;/mml:mi&gt;&lt;/mml:mrow&gt;&lt;mml:mrow&gt;&lt;mml:mo&gt;&amp;#x2202;&lt;/mml:mo&gt;&lt;mml:mi&gt;y&lt;/mml:mi&gt;&lt;/mml:mrow&gt;&lt;/mml:mfrac&gt;&lt;mml:mo&gt;-&lt;/mml:mo&gt;&lt;mml:mfrac&gt;&lt;mml:mrow&gt;&lt;mml:mo&gt;&amp;#x2202;&lt;/mml:mo&gt;&lt;mml:mi&gt;&amp;#x3D5;&lt;/mml:mi&gt;&lt;/mml:mrow&gt;&lt;mml:mrow&gt;&lt;mml:mo&gt;&amp;#x2202;&lt;/mml:mo&gt;&lt;mml:mi&gt;y&lt;/mml:mi&gt;&lt;/mml:mrow&gt;&lt;/mml:mfrac&gt;&lt;/mml:mrow&gt;&lt;/mml:mfenced&gt;&lt;mml:mi&gt;d&lt;/mml:mi&gt;&lt;mml:mi&gt;y&lt;/mml:mi&gt;&lt;/mml:mtd&gt;&lt;/mml:mtr&gt;&lt;mml:mtr&gt;&lt;mml:mtd&gt;&lt;mml:mo&gt;=&lt;/mml:mo&gt;&lt;/mml:mtd&gt;&lt;mml:mtd&gt;&lt;mml:mfrac&gt;&lt;mml:mrow&gt;&lt;mml:mo&gt;&amp;#x2202;&lt;/mml:mo&gt;&lt;mml:mi&gt;u&lt;/mml:mi&gt;&lt;/mml:mrow&gt;&lt;mml:mrow&gt;&lt;mml:mo&gt;&amp;#x2202;&lt;/mml:mo&gt;&lt;mml:mi&gt;x&lt;/mml:mi&gt;&lt;/mml:mrow&gt;&lt;/mml:mfrac&gt;&lt;mml:mi&gt;d&lt;/mml:mi&gt;&lt;mml:mi&gt;x&lt;/mml:mi&gt;&lt;mml:mo&gt;+&lt;/mml:mo&gt;&lt;mml:mfrac&gt;&lt;mml:mrow&gt;&lt;mml:mo&gt;&amp;#x2202;&lt;/mml:mo&gt;&lt;mml:mi&gt;u&lt;/mml:mi&gt;&lt;/mml:mrow&gt;&lt;mml:mrow&gt;&lt;mml:mo&gt;&amp;#x2202;&lt;/mml:mo&gt;&lt;mml:mi&gt;y&lt;/mml:mi&gt;&lt;/mml:mrow&gt;&lt;/mml:mfrac&gt;&lt;mml:mi&gt;d&lt;/mml:mi&gt;&lt;mml:mi&gt;y&lt;/mml:mi&gt;&lt;mml:mo&gt;-&lt;/mml:mo&gt;&lt;mml:mfrac&gt;&lt;mml:mrow&gt;&lt;mml:mo&gt;&amp;#x2202;&lt;/mml:mo&gt;&lt;mml:mi&gt;&amp;#x3D5;&lt;/mml:mi&gt;&lt;/mml:mrow&gt;&lt;mml:mrow&gt;&lt;mml:mo&gt;&amp;#x2202;&lt;/mml:mo&gt;&lt;mml:mi&gt;y&lt;/mml:mi&gt;&lt;/mml:mrow&gt;&lt;/mml:mfrac&gt;&lt;mml:mi&gt;d&lt;/mml:mi&gt;&lt;mml:mi&gt;y&lt;/mml:mi&gt;&lt;/mml:mtd&gt;&lt;/mml:mtr&gt;&lt;mml:mtr&gt;&lt;mml:mtd&gt;&lt;mml:mo&gt;=&lt;/mml:mo&gt;&lt;/mml:mtd&gt;&lt;mml:mtd&gt;&lt;mml:mo&gt;&amp;#x2202;&lt;/mml:mo&gt;&lt;mml:mi&gt;u&lt;/mml:mi&gt;&lt;mml:mo&gt;-&lt;/mml:mo&gt;&lt;mml:mo&gt;&amp;#x2202;&lt;/mml:mo&gt;&lt;mml:mi&gt;&amp;#x3D5;&lt;/mml:mi&gt;&lt;/mml:mtd&gt;&lt;/mml:mtr&gt;&lt;mml:mtr&gt;&lt;mml:mtd&gt;&lt;mml:mo&gt;=&lt;/mml:mo&gt;&lt;/mml:mtd&gt;&lt;mml:mtd&gt;&lt;mml:mo&gt;&amp;#x2202;&lt;/mml:mo&gt;&lt;mml:mo&gt;(&lt;/mml:mo&gt;&lt;mml:mi&gt;u&lt;/mml:mi&gt;&lt;mml:mo&gt;-&lt;/mml:mo&gt;&lt;mml:mi&gt;&amp;#x3D5;&lt;/mml:mi&gt;&lt;mml:mo&gt;)&lt;/mml:mo&gt;&lt;/mml:mtd&gt;&lt;/mml:mtr&gt;&lt;mml:mtr&gt;&lt;mml:mtd&gt;&lt;mml:mo&gt;=&lt;/mml:mo&gt;&lt;/mml:mtd&gt;&lt;mml:mtd&gt;&lt;mml:mo&gt;&amp;#x2202;&lt;/mml:mo&gt;&lt;mml:mi&gt;G&lt;/mml:mi&gt;&lt;mml:mtext&gt;&amp;#xA0;where&amp;#xA0;&lt;/mml:mtext&gt;&lt;mml:mi&gt;G&lt;/mml:mi&gt;&lt;mml:mo&gt;=&lt;/mml:mo&gt;&lt;mml:mi&gt;u&lt;/mml:mi&gt;&lt;mml:mo&gt;-&lt;/mml:mo&gt;&lt;mml:mi&gt;&amp;#x3D5;&lt;/mml:mi&gt;&lt;/mml:mtd&gt;&lt;/mml:mtr&gt;&lt;mml:mtr&gt;&lt;mml:mtd&gt;&lt;mml:mo&gt;&amp;#x2234;&lt;/mml:mo&gt;&lt;/mml:mtd&gt;&lt;mml:mtd&gt;&lt;mml:mi&gt;M&lt;/mml:mi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i&gt;d&lt;/mml:mi&gt;&lt;mml:mi&gt;G&lt;/mml:mi&gt;&lt;mml:mo&gt;.&lt;/mml:mo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288" cy="2586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7B4F9" w14:textId="77777777" w:rsidR="00CD76CB" w:rsidRDefault="00CD76CB" w:rsidP="00CD76CB">
      <w:pPr>
        <w:spacing w:after="220"/>
      </w:pPr>
      <w:r w:rsidRPr="007A13C9">
        <w:lastRenderedPageBreak/>
        <w:t xml:space="preserve">So that </w:t>
      </w:r>
      <w:r>
        <w:rPr>
          <w:noProof/>
          <w:position w:val="-7"/>
        </w:rPr>
        <w:drawing>
          <wp:inline distT="0" distB="0" distL="0" distR="0" wp14:anchorId="6B0C17E2" wp14:editId="49FD1AA8">
            <wp:extent cx="2237232" cy="217424"/>
            <wp:effectExtent l="0" t="0" r="0" b="0"/>
            <wp:docPr id="1174441396" name="Picture 1174441396" descr="{&quot;mathml&quot;:&quot;&lt;mml:math style=\&quot;font-family:null;font-size:null;\&quot; xmlns:m=\&quot;http://schemas.openxmlformats.org/officeDocument/2006/math\&quot; xmlns:mml=\&quot;http://www.w3.org/1998/Math/MathML\&quot;&gt;&lt;mml:msub&gt;&lt;mml:mi&gt;M&lt;/mml:mi&gt;&lt;mml:mi mathvariant=\&quot;normal\&quot;&gt;&amp;#xA0;&lt;/mml:mi&gt;&lt;/mml:msub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subscript blank left parenthesis x comma y right parenthesis d x plus N left parenthesis x comma y right parenthesis d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M&lt;/mml:mi&gt;&lt;mml:mi mathvariant=\&quot;normal\&quot;&gt;&amp;#xA0;&lt;/mml:mi&gt;&lt;/mml:msub&gt;&lt;mml:mo&gt;(&lt;/mml:mo&gt;&lt;mml:mi&gt;x&lt;/mml:mi&gt;&lt;mml:mo&gt;,&lt;/mml:mo&gt;&lt;mml:mi&gt;y&lt;/mml:mi&gt;&lt;mml:mo&gt;)&lt;/mml:mo&gt;&lt;mml:mi&gt;d&lt;/mml:mi&gt;&lt;mml:mi&gt;x&lt;/mml:mi&gt;&lt;mml:mo&gt;+&lt;/mml:mo&gt;&lt;mml:mi&gt;N&lt;/mml:mi&gt;&lt;mml:mo&gt;(&lt;/mml:mo&gt;&lt;mml:mi&gt;x&lt;/mml:mi&gt;&lt;mml:mo&gt;,&lt;/mml:mo&gt;&lt;mml:mi&gt;y&lt;/mml:mi&gt;&lt;mml:mo&gt;)&lt;/mml:mo&gt;&lt;mml:mi&gt;d&lt;/mml:mi&gt;&lt;mml:mi&gt;y&lt;/mml:mi&gt;&lt;mml:mo&gt;=&lt;/mml:mo&gt;&lt;mml:mn&gt;0&lt;/mml:mn&gt;&lt;/mml:math&gt;&quot;,&quot;origin&quot;:&quot;MathType Legacy&quot;,&quot;version&quot;:&quot;v3.18.2&quot;}" title="M subscript blank left parenthesis x comma y right parenthesis d x plus N left parenthesis x comma y right parenthesis d y equals 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232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13C9">
        <w:t xml:space="preserve"> y is an exact D. E.</w:t>
      </w:r>
    </w:p>
    <w:p w14:paraId="7716A9A4" w14:textId="77777777" w:rsidR="00CD76CB" w:rsidRPr="000C6AA6" w:rsidRDefault="00CD76CB" w:rsidP="00CD76CB">
      <w:pPr>
        <w:pStyle w:val="Title"/>
        <w:rPr>
          <w:sz w:val="28"/>
          <w:szCs w:val="28"/>
          <w:u w:val="single"/>
        </w:rPr>
      </w:pPr>
      <w:r w:rsidRPr="000C6AA6">
        <w:rPr>
          <w:sz w:val="28"/>
          <w:szCs w:val="28"/>
          <w:u w:val="single"/>
        </w:rPr>
        <w:t>Exact Differential Equations Exercise</w:t>
      </w:r>
    </w:p>
    <w:p w14:paraId="3B76FC14" w14:textId="77777777" w:rsidR="00CD76CB" w:rsidRPr="000C6AA6" w:rsidRDefault="00CD76CB" w:rsidP="00CD76CB">
      <w:pPr>
        <w:pStyle w:val="Heading1"/>
        <w:rPr>
          <w:color w:val="auto"/>
          <w:sz w:val="24"/>
          <w:szCs w:val="24"/>
        </w:rPr>
      </w:pPr>
      <w:bookmarkStart w:id="1" w:name="exercise-1-3x-2y-dx-2x-y-dy-0"/>
      <w:r w:rsidRPr="000C6AA6">
        <w:rPr>
          <w:color w:val="auto"/>
          <w:sz w:val="28"/>
          <w:szCs w:val="28"/>
          <w:u w:val="single"/>
        </w:rPr>
        <w:t>Exercise 1:</w:t>
      </w:r>
      <w:r w:rsidRPr="000C6AA6">
        <w:rPr>
          <w:color w:val="auto"/>
          <w:sz w:val="24"/>
          <w:szCs w:val="24"/>
        </w:rPr>
        <w:t xml:space="preserve"> </w:t>
      </w:r>
      <w:r w:rsidRPr="000C6AA6">
        <w:rPr>
          <w:noProof/>
          <w:position w:val="-7"/>
          <w:sz w:val="24"/>
          <w:szCs w:val="24"/>
        </w:rPr>
        <w:drawing>
          <wp:inline distT="0" distB="0" distL="0" distR="0" wp14:anchorId="0DF48C0E" wp14:editId="79ADB393">
            <wp:extent cx="2493264" cy="217424"/>
            <wp:effectExtent l="0" t="0" r="0" b="0"/>
            <wp:docPr id="1935355153" name="Picture 1935355153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3&lt;/mml:mn&gt;&lt;mml:mi&gt;x&lt;/mml:mi&gt;&lt;mml:mo&gt;+&lt;/mml:mo&gt;&lt;mml:mn&gt;2&lt;/mml:mn&gt;&lt;mml:mi&gt;y&lt;/mml:mi&gt;&lt;/mml:mrow&gt;&lt;/mml:mfenced&gt;&lt;mml:mi&gt;d&lt;/mml:mi&gt;&lt;mml:mi&gt;x&lt;/mml:mi&gt;&lt;mml:mo&gt;+&lt;/mml:mo&gt;&lt;mml:mfenced separators=\&quot;|\&quot;&gt;&lt;mml:mrow&gt;&lt;mml:mn&gt;2&lt;/mml:mn&gt;&lt;mml:mi&gt;x&lt;/mml:mi&gt;&lt;mml:mo&gt;+&lt;/mml:mo&gt;&lt;mml:mi&gt;y&lt;/mml:mi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3&lt;/mml:mn&gt;&lt;mml:mi&gt;x&lt;/mml:mi&gt;&lt;mml:mo&gt;+&lt;/mml:mo&gt;&lt;mml:mn&gt;2&lt;/mml:mn&gt;&lt;mml:mi&gt;y&lt;/mml:mi&gt;&lt;/mml:mrow&gt;&lt;/mml:mfenced&gt;&lt;mml:mi&gt;d&lt;/mml:mi&gt;&lt;mml:mi&gt;x&lt;/mml:mi&gt;&lt;mml:mo&gt;+&lt;/mml:mo&gt;&lt;mml:mfenced separators=\&quot;|\&quot;&gt;&lt;mml:mrow&gt;&lt;mml:mn&gt;2&lt;/mml:mn&gt;&lt;mml:mi&gt;x&lt;/mml:mi&gt;&lt;mml:mo&gt;+&lt;/mml:mo&gt;&lt;mml:mi&gt;y&lt;/mml:mi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3264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15CB6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>Step 1: Verify exactness</w:t>
      </w:r>
      <w:r w:rsidRPr="000C6AA6">
        <w:br/>
        <w:t>Given:</w:t>
      </w:r>
    </w:p>
    <w:p w14:paraId="553E9CF7" w14:textId="77777777" w:rsidR="00CD76CB" w:rsidRPr="000C6AA6" w:rsidRDefault="00CD76CB" w:rsidP="00CD76CB">
      <w:pPr>
        <w:pStyle w:val="BodyText"/>
      </w:pPr>
      <w:r w:rsidRPr="000C6AA6">
        <w:rPr>
          <w:noProof/>
          <w:position w:val="-7"/>
        </w:rPr>
        <w:drawing>
          <wp:inline distT="0" distB="0" distL="0" distR="0" wp14:anchorId="17CEFAFA" wp14:editId="7A7F03EF">
            <wp:extent cx="2294128" cy="193040"/>
            <wp:effectExtent l="0" t="0" r="0" b="0"/>
            <wp:docPr id="1020643062" name="Picture 1020643062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3&lt;/mml:mn&gt;&lt;mml:mi&gt;x&lt;/mml:mi&gt;&lt;mml:mo&gt;+&lt;/mml:mo&gt;&lt;mml:mn&gt;2&lt;/mml:mn&gt;&lt;mml:mi&gt;y&lt;/mml:mi&gt;&lt;mml:mo&gt;,&lt;/mml:mo&gt;&lt;mml:mo&gt;&amp;#x2001;&lt;/mml:mo&gt;&lt;mml:mi&gt;N&lt;/mml:mi&gt;&lt;mml:mo&gt;=&lt;/mml:mo&gt;&lt;mml:mn&gt;2&lt;/mml:mn&gt;&lt;mml:mi&gt;x&lt;/mml:mi&gt;&lt;mml:mo&gt;+&lt;/mml:mo&gt;&lt;mml:mi&gt;y&lt;/mml:mi&gt;&lt;/mml:math&gt;&quot;,&quot;origin&quot;:&quot;MathType Legacy&quot;,&quot;version&quot;:&quot;v3.18.2&quot;}" title="M equals 3 x plus 2 y comma   N equals 2 x plus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3&lt;/mml:mn&gt;&lt;mml:mi&gt;x&lt;/mml:mi&gt;&lt;mml:mo&gt;+&lt;/mml:mo&gt;&lt;mml:mn&gt;2&lt;/mml:mn&gt;&lt;mml:mi&gt;y&lt;/mml:mi&gt;&lt;mml:mo&gt;,&lt;/mml:mo&gt;&lt;mml:mo&gt;&amp;#x2001;&lt;/mml:mo&gt;&lt;mml:mi&gt;N&lt;/mml:mi&gt;&lt;mml:mo&gt;=&lt;/mml:mo&gt;&lt;mml:mn&gt;2&lt;/mml:mn&gt;&lt;mml:mi&gt;x&lt;/mml:mi&gt;&lt;mml:mo&gt;+&lt;/mml:mo&gt;&lt;mml:mi&gt;y&lt;/mml:mi&gt;&lt;/mml:math&gt;&quot;,&quot;origin&quot;:&quot;MathType Legacy&quot;,&quot;version&quot;:&quot;v3.18.2&quot;}" title="M equals 3 x plus 2 y comma   N equals 2 x plus y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128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88A51" w14:textId="77777777" w:rsidR="00CD76CB" w:rsidRPr="000C6AA6" w:rsidRDefault="00CD76CB" w:rsidP="00CD76CB">
      <w:pPr>
        <w:pStyle w:val="FirstParagraph"/>
      </w:pPr>
      <w:r w:rsidRPr="000C6AA6">
        <w:t>Compute partial derivatives:</w:t>
      </w:r>
    </w:p>
    <w:p w14:paraId="6E7F366A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75C6F416" wp14:editId="241209D6">
            <wp:extent cx="4442841" cy="508254"/>
            <wp:effectExtent l="0" t="0" r="0" b="0"/>
            <wp:docPr id="235408749" name="Picture 235408749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o&gt;&amp;#x2202;&lt;/mml:mo&gt;&lt;mml:mrow&gt;&lt;mml:mo&gt;&amp;#x2202;&lt;/mml:mo&gt;&lt;mml:mi&gt;y&lt;/mml:mi&gt;&lt;/mml:mrow&gt;&lt;/mml:mfrac&gt;&lt;mml:mfenced separators=\&quot;|\&quot;&gt;&lt;mml:mrow&gt;&lt;mml:mn&gt;3&lt;/mml:mn&gt;&lt;mml:mi&gt;x&lt;/mml:mi&gt;&lt;mml:mo&gt;+&lt;/mml:mo&gt;&lt;mml:mn&gt;2&lt;/mml:mn&gt;&lt;mml:mi&gt;y&lt;/mml:mi&gt;&lt;/mml:mrow&gt;&lt;/mml:mfenced&gt;&lt;mml:mo&gt;=&lt;/mml:mo&gt;&lt;mml:mn&gt;2&lt;/mml:mn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frac&gt;&lt;mml:mo&gt;&amp;#x2202;&lt;/mml:mo&gt;&lt;mml:mrow&gt;&lt;mml:mo&gt;&amp;#x2202;&lt;/mml:mo&gt;&lt;mml:mi&gt;x&lt;/mml:mi&gt;&lt;/mml:mrow&gt;&lt;/mml:mfrac&gt;&lt;mml:mfenced separators=\&quot;|\&quot;&gt;&lt;mml:mrow&gt;&lt;mml:mn&gt;2&lt;/mml:mn&gt;&lt;mml:mi&gt;x&lt;/mml:mi&gt;&lt;mml:mo&gt;+&lt;/mml:mo&gt;&lt;mml:mi&gt;y&lt;/mml:mi&gt;&lt;/mml:mrow&gt;&lt;/mml:mfenced&gt;&lt;mml:mo&gt;=&lt;/mml:mo&gt;&lt;mml:mn&gt;2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o&gt;&amp;#x2202;&lt;/mml:mo&gt;&lt;mml:mrow&gt;&lt;mml:mo&gt;&amp;#x2202;&lt;/mml:mo&gt;&lt;mml:mi&gt;y&lt;/mml:mi&gt;&lt;/mml:mrow&gt;&lt;/mml:mfrac&gt;&lt;mml:mfenced separators=\&quot;|\&quot;&gt;&lt;mml:mrow&gt;&lt;mml:mn&gt;3&lt;/mml:mn&gt;&lt;mml:mi&gt;x&lt;/mml:mi&gt;&lt;mml:mo&gt;+&lt;/mml:mo&gt;&lt;mml:mn&gt;2&lt;/mml:mn&gt;&lt;mml:mi&gt;y&lt;/mml:mi&gt;&lt;/mml:mrow&gt;&lt;/mml:mfenced&gt;&lt;mml:mo&gt;=&lt;/mml:mo&gt;&lt;mml:mn&gt;2&lt;/mml:mn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frac&gt;&lt;mml:mo&gt;&amp;#x2202;&lt;/mml:mo&gt;&lt;mml:mrow&gt;&lt;mml:mo&gt;&amp;#x2202;&lt;/mml:mo&gt;&lt;mml:mi&gt;x&lt;/mml:mi&gt;&lt;/mml:mrow&gt;&lt;/mml:mfrac&gt;&lt;mml:mfenced separators=\&quot;|\&quot;&gt;&lt;mml:mrow&gt;&lt;mml:mn&gt;2&lt;/mml:mn&gt;&lt;mml:mi&gt;x&lt;/mml:mi&gt;&lt;mml:mo&gt;+&lt;/mml:mo&gt;&lt;mml:mi&gt;y&lt;/mml:mi&gt;&lt;/mml:mrow&gt;&lt;/mml:mfenced&gt;&lt;mml:mo&gt;=&lt;/mml:mo&gt;&lt;mml:mn&gt;2&lt;/mml:mn&gt;&lt;/mml:math&gt;&quot;,&quot;origin&quot;:&quot;MathType Legacy&quot;,&quot;version&quot;:&quot;v3.18.2&quot;}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1" cy="50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77D6A" w14:textId="77777777" w:rsidR="00CD76CB" w:rsidRPr="000C6AA6" w:rsidRDefault="00CD76CB" w:rsidP="00CD76CB">
      <w:pPr>
        <w:pStyle w:val="FirstParagraph"/>
      </w:pPr>
      <w:r w:rsidRPr="000C6AA6">
        <w:t xml:space="preserve">Since </w:t>
      </w:r>
      <w:r w:rsidRPr="000C6AA6">
        <w:rPr>
          <w:noProof/>
          <w:position w:val="-32"/>
        </w:rPr>
        <w:drawing>
          <wp:inline distT="0" distB="0" distL="0" distR="0" wp14:anchorId="42CF7DD7" wp14:editId="2D1B8C54">
            <wp:extent cx="1395984" cy="512064"/>
            <wp:effectExtent l="0" t="0" r="0" b="0"/>
            <wp:docPr id="1418891682" name="Picture 1418891682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2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984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>, the equation is exact.</w:t>
      </w:r>
    </w:p>
    <w:p w14:paraId="34731D8E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2: Find potential function </w:t>
      </w:r>
      <m:oMath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 w:rsidRPr="000C6AA6">
        <w:br/>
        <w:t xml:space="preserve">Integrate </w:t>
      </w:r>
      <m:oMath>
        <m:r>
          <w:rPr>
            <w:rFonts w:ascii="Cambria Math" w:hAnsi="Cambria Math"/>
          </w:rPr>
          <m:t>M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Pr="000C6AA6">
        <w:t>:</w:t>
      </w:r>
    </w:p>
    <w:p w14:paraId="3F41A674" w14:textId="77777777" w:rsidR="00CD76CB" w:rsidRPr="000C6AA6" w:rsidRDefault="00CD76CB" w:rsidP="00CD76CB">
      <w:pPr>
        <w:pStyle w:val="BodyText"/>
      </w:pPr>
      <w:r w:rsidRPr="000C6AA6">
        <w:rPr>
          <w:noProof/>
          <w:position w:val="-18"/>
        </w:rPr>
        <w:drawing>
          <wp:inline distT="0" distB="0" distL="0" distR="0" wp14:anchorId="14E34996" wp14:editId="6E8AB583">
            <wp:extent cx="3818433" cy="405740"/>
            <wp:effectExtent l="0" t="0" r="0" b="0"/>
            <wp:docPr id="971525932" name="Picture 971525932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n&gt;3&lt;/mml:mn&gt;&lt;mml:mi&gt;x&lt;/mml:mi&gt;&lt;mml:mo&gt;+&lt;/mml:mo&gt;&lt;mml:mn&gt;2&lt;/mml:mn&gt;&lt;mml:mi&gt;y&lt;/mml:mi&gt;&lt;/mml:mrow&gt;&lt;/mml:mfenced&gt;&lt;mml:mi&gt;d&lt;/mml:mi&gt;&lt;mml:mi&gt;x&lt;/mml:mi&gt;&lt;mml:mo&gt;=&lt;/mml:mo&gt;&lt;mml:mfrac&gt;&lt;mml:mn&gt;3&lt;/mml:mn&gt;&lt;mml:mn&gt;2&lt;/mml:mn&gt;&lt;/mml:mfrac&gt;&lt;mml:msup&gt;&lt;mml:mi&gt;x&lt;/mml:mi&gt;&lt;mml:mn&gt;2&lt;/mml:mn&gt;&lt;/mml:msup&gt;&lt;mml:mo&gt;+&lt;/mml:mo&gt;&lt;mml:mn&gt;2&lt;/mml:mn&gt;&lt;mml:mi&gt;x&lt;/mml:mi&gt;&lt;mml:mi&gt;y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n&gt;3&lt;/mml:mn&gt;&lt;mml:mi&gt;x&lt;/mml:mi&gt;&lt;mml:mo&gt;+&lt;/mml:mo&gt;&lt;mml:mn&gt;2&lt;/mml:mn&gt;&lt;mml:mi&gt;y&lt;/mml:mi&gt;&lt;/mml:mrow&gt;&lt;/mml:mfenced&gt;&lt;mml:mi&gt;d&lt;/mml:mi&gt;&lt;mml:mi&gt;x&lt;/mml:mi&gt;&lt;mml:mo&gt;=&lt;/mml:mo&gt;&lt;mml:mfrac&gt;&lt;mml:mn&gt;3&lt;/mml:mn&gt;&lt;mml:mn&gt;2&lt;/mml:mn&gt;&lt;/mml:mfrac&gt;&lt;mml:msup&gt;&lt;mml:mi&gt;x&lt;/mml:mi&gt;&lt;mml:mn&gt;2&lt;/mml:mn&gt;&lt;/mml:msup&gt;&lt;mml:mo&gt;+&lt;/mml:mo&gt;&lt;mml:mn&gt;2&lt;/mml:mn&gt;&lt;mml:mi&gt;x&lt;/mml:mi&gt;&lt;mml:mi&gt;y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8433" cy="4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901F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3: Determine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Pr="000C6AA6">
        <w:br/>
        <w:t xml:space="preserve">Differentiate </w:t>
      </w:r>
      <m:oMath>
        <m:r>
          <w:rPr>
            <w:rFonts w:ascii="Cambria Math" w:hAnsi="Cambria Math"/>
          </w:rPr>
          <m:t>ψ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y</m:t>
        </m:r>
      </m:oMath>
      <w:r w:rsidRPr="000C6AA6">
        <w:t xml:space="preserve"> and equate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6EF4E940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5A62615E" wp14:editId="0B3E39E1">
            <wp:extent cx="2334768" cy="512064"/>
            <wp:effectExtent l="0" t="0" r="0" b="0"/>
            <wp:docPr id="970953744" name="Picture 970953744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n&gt;2&lt;/mml:mn&gt;&lt;mml:mi&gt;x&lt;/mml:mi&gt;&lt;mml:mo&gt;+&lt;/mml:mo&gt;&lt;mml:mi&gt;h&lt;/mml:mi&gt;&lt;mml:mi mathvariant=\&quot;normal\&quot;&gt;'&lt;/mml:mi&gt;&lt;mml:mfenced separators=\&quot;|\&quot;&gt;&lt;mml:mi&gt;y&lt;/mml:mi&gt;&lt;/mml:mfenced&gt;&lt;mml:mo&gt;=&lt;/mml:mo&gt;&lt;mml:mn&gt;2&lt;/mml:mn&gt;&lt;mml:mi&gt;x&lt;/mml:mi&gt;&lt;mml:mo&gt;+&lt;/mml:mo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n&gt;2&lt;/mml:mn&gt;&lt;mml:mi&gt;x&lt;/mml:mi&gt;&lt;mml:mo&gt;+&lt;/mml:mo&gt;&lt;mml:mi&gt;h&lt;/mml:mi&gt;&lt;mml:mi mathvariant=\&quot;normal\&quot;&gt;'&lt;/mml:mi&gt;&lt;mml:mfenced separators=\&quot;|\&quot;&gt;&lt;mml:mi&gt;y&lt;/mml:mi&gt;&lt;/mml:mfenced&gt;&lt;mml:mo&gt;=&lt;/mml:mo&gt;&lt;mml:mn&gt;2&lt;/mml:mn&gt;&lt;mml:mi&gt;x&lt;/mml:mi&gt;&lt;mml:mo&gt;+&lt;/mml:mo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68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51CFC" w14:textId="77777777" w:rsidR="00CD76CB" w:rsidRPr="000C6AA6" w:rsidRDefault="00CD76CB" w:rsidP="00CD76CB">
      <w:pPr>
        <w:pStyle w:val="FirstParagraph"/>
      </w:pPr>
      <w:r w:rsidRPr="000C6AA6">
        <w:rPr>
          <w:noProof/>
          <w:position w:val="-7"/>
        </w:rPr>
        <w:drawing>
          <wp:inline distT="0" distB="0" distL="0" distR="0" wp14:anchorId="6D3F2156" wp14:editId="29EECDB7">
            <wp:extent cx="782320" cy="217424"/>
            <wp:effectExtent l="0" t="0" r="0" b="0"/>
            <wp:docPr id="117598409" name="Picture 117598409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32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5B635" w14:textId="77777777" w:rsidR="00CD76CB" w:rsidRPr="000C6AA6" w:rsidRDefault="00CD76CB" w:rsidP="00CD76CB">
      <w:pPr>
        <w:pStyle w:val="FirstParagraph"/>
      </w:pPr>
      <w:r w:rsidRPr="000C6AA6">
        <w:t xml:space="preserve">Integrate with respect to </w:t>
      </w:r>
      <m:oMath>
        <m:r>
          <w:rPr>
            <w:rFonts w:ascii="Cambria Math" w:hAnsi="Cambria Math"/>
          </w:rPr>
          <m:t>y</m:t>
        </m:r>
      </m:oMath>
      <w:r w:rsidRPr="000C6AA6">
        <w:t>:</w:t>
      </w:r>
    </w:p>
    <w:p w14:paraId="2C3BCDBF" w14:textId="77777777" w:rsidR="00CD76CB" w:rsidRPr="000C6AA6" w:rsidRDefault="00CD76CB" w:rsidP="00CD76CB">
      <w:pPr>
        <w:pStyle w:val="BodyText"/>
      </w:pPr>
      <w:r w:rsidRPr="000C6AA6">
        <w:rPr>
          <w:noProof/>
          <w:position w:val="-18"/>
        </w:rPr>
        <w:drawing>
          <wp:inline distT="0" distB="0" distL="0" distR="0" wp14:anchorId="4956A77E" wp14:editId="1C646797">
            <wp:extent cx="2186432" cy="404368"/>
            <wp:effectExtent l="0" t="0" r="0" b="0"/>
            <wp:docPr id="1764992035" name="Picture 1764992035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o&gt;&amp;#x222B;&lt;/mml:mo&gt;&lt;mml:mi&gt;y&lt;/mml:mi&gt;&lt;mml:mi&gt;d&lt;/mml:mi&gt;&lt;mml:mi&gt;y&lt;/mml:mi&gt;&lt;mml:mo&gt;=&lt;/mml:mo&gt;&lt;mml:mfrac&gt;&lt;mml:mn&gt;1&lt;/mml:mn&gt;&lt;mml:mn&gt;2&lt;/mml:mn&gt;&lt;/mml:mfrac&gt;&lt;mml:msup&gt;&lt;mml:mi&gt;y&lt;/mml:mi&gt;&lt;mml:mn&gt;2&lt;/mml:mn&gt;&lt;/mml:msup&gt;&lt;mml:mo&gt;+&lt;/mml:mo&gt;&lt;mml:msub&gt;&lt;mml:mi&gt;C&lt;/mml:mi&gt;&lt;mml:mn&gt;1&lt;/mml:mn&gt;&lt;/mml:msub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o&gt;&amp;#x222B;&lt;/mml:mo&gt;&lt;mml:mi&gt;y&lt;/mml:mi&gt;&lt;mml:mi&gt;d&lt;/mml:mi&gt;&lt;mml:mi&gt;y&lt;/mml:mi&gt;&lt;mml:mo&gt;=&lt;/mml:mo&gt;&lt;mml:mfrac&gt;&lt;mml:mn&gt;1&lt;/mml:mn&gt;&lt;mml:mn&gt;2&lt;/mml:mn&gt;&lt;/mml:mfrac&gt;&lt;mml:msup&gt;&lt;mml:mi&gt;y&lt;/mml:mi&gt;&lt;mml:mn&gt;2&lt;/mml:mn&gt;&lt;/mml:msup&gt;&lt;mml:mo&gt;+&lt;/mml:mo&gt;&lt;mml:msub&gt;&lt;mml:mi&gt;C&lt;/mml:mi&gt;&lt;mml:mn&gt;1&lt;/mml:mn&gt;&lt;/mml:msub&gt;&lt;/mml:math&gt;&quot;,&quot;origin&quot;:&quot;MathType Legacy&quot;,&quot;version&quot;:&quot;v3.18.2&quot;}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432" cy="40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DE99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4: Write </w:t>
      </w:r>
      <w:proofErr w:type="gramStart"/>
      <w:r w:rsidRPr="000C6AA6">
        <w:rPr>
          <w:b/>
          <w:bCs/>
        </w:rPr>
        <w:t>general</w:t>
      </w:r>
      <w:proofErr w:type="gramEnd"/>
      <w:r w:rsidRPr="000C6AA6">
        <w:rPr>
          <w:b/>
          <w:bCs/>
        </w:rPr>
        <w:t xml:space="preserve"> solution</w:t>
      </w:r>
    </w:p>
    <w:p w14:paraId="72784E9F" w14:textId="77777777" w:rsidR="00CD76CB" w:rsidRPr="000C6AA6" w:rsidRDefault="00CD76CB" w:rsidP="00CD76CB">
      <w:pPr>
        <w:pStyle w:val="BodyText"/>
      </w:pPr>
      <w:r w:rsidRPr="000C6AA6">
        <w:rPr>
          <w:noProof/>
          <w:position w:val="-18"/>
        </w:rPr>
        <w:drawing>
          <wp:inline distT="0" distB="0" distL="0" distR="0" wp14:anchorId="52E6C506" wp14:editId="7A2167B8">
            <wp:extent cx="2763520" cy="384048"/>
            <wp:effectExtent l="0" t="0" r="0" b="0"/>
            <wp:docPr id="474205775" name="Picture 474205775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frac&gt;&lt;mml:mn&gt;3&lt;/mml:mn&gt;&lt;mml:mn&gt;2&lt;/mml:mn&gt;&lt;/mml:mfrac&gt;&lt;mml:msup&gt;&lt;mml:mi&gt;x&lt;/mml:mi&gt;&lt;mml:mn&gt;2&lt;/mml:mn&gt;&lt;/mml:msup&gt;&lt;mml:mo&gt;+&lt;/mml:mo&gt;&lt;mml:mn&gt;2&lt;/mml:mn&gt;&lt;mml:mi&gt;x&lt;/mml:mi&gt;&lt;mml:mi&gt;y&lt;/mml:mi&gt;&lt;mml:mo&gt;+&lt;/mml:mo&gt;&lt;mml:mfrac&gt;&lt;mml:mn&gt;1&lt;/mml:mn&gt;&lt;mml:mn&gt;2&lt;/mml:mn&gt;&lt;/mml:mfrac&gt;&lt;mml:msup&gt;&lt;mml:mi&gt;y&lt;/mml:mi&gt;&lt;mml:mn&gt;2&lt;/mml:mn&gt;&lt;/mml:msup&gt;&lt;mml:mo&gt;=&lt;/mml:mo&gt;&lt;mml:mi&gt;C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frac&gt;&lt;mml:mn&gt;3&lt;/mml:mn&gt;&lt;mml:mn&gt;2&lt;/mml:mn&gt;&lt;/mml:mfrac&gt;&lt;mml:msup&gt;&lt;mml:mi&gt;x&lt;/mml:mi&gt;&lt;mml:mn&gt;2&lt;/mml:mn&gt;&lt;/mml:msup&gt;&lt;mml:mo&gt;+&lt;/mml:mo&gt;&lt;mml:mn&gt;2&lt;/mml:mn&gt;&lt;mml:mi&gt;x&lt;/mml:mi&gt;&lt;mml:mi&gt;y&lt;/mml:mi&gt;&lt;mml:mo&gt;+&lt;/mml:mo&gt;&lt;mml:mfrac&gt;&lt;mml:mn&gt;1&lt;/mml:mn&gt;&lt;mml:mn&gt;2&lt;/mml:mn&gt;&lt;/mml:mfrac&gt;&lt;mml:msup&gt;&lt;mml:mi&gt;y&lt;/mml:mi&gt;&lt;mml:mn&gt;2&lt;/mml:mn&gt;&lt;/mml:msup&gt;&lt;mml:mo&gt;=&lt;/mml:mo&gt;&lt;mml:mi&gt;C&lt;/mml:mi&gt;&lt;/mml:math&gt;&quot;,&quot;origin&quot;:&quot;MathType Legacy&quot;,&quot;version&quot;:&quot;v3.18.2&quot;}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520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D2F10" w14:textId="77777777" w:rsidR="00CD76CB" w:rsidRPr="000C6AA6" w:rsidRDefault="00CD76CB" w:rsidP="00CD76CB">
      <w:pPr>
        <w:pStyle w:val="FirstParagraph"/>
      </w:pPr>
      <w:r w:rsidRPr="000C6AA6">
        <w:t>Multiply by 2 to simplify:</w:t>
      </w:r>
    </w:p>
    <w:p w14:paraId="53B331AF" w14:textId="77777777" w:rsidR="00CD76CB" w:rsidRPr="000C6AA6" w:rsidRDefault="00CD76CB" w:rsidP="00CD76CB">
      <w:pPr>
        <w:pStyle w:val="BodyText"/>
      </w:pPr>
      <w:r w:rsidRPr="000C6AA6">
        <w:rPr>
          <w:noProof/>
          <w:position w:val="-10"/>
        </w:rPr>
        <w:drawing>
          <wp:inline distT="0" distB="0" distL="0" distR="0" wp14:anchorId="6E94F74D" wp14:editId="63E02FBE">
            <wp:extent cx="1664208" cy="276352"/>
            <wp:effectExtent l="0" t="0" r="0" b="0"/>
            <wp:docPr id="1261548389" name="Picture 1261548389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n&gt;3&lt;/mml:mn&gt;&lt;mml:msup&gt;&lt;mml:mi&gt;x&lt;/mml:mi&gt;&lt;mml:mn&gt;2&lt;/mml:mn&gt;&lt;/mml:msup&gt;&lt;mml:mo&gt;+&lt;/mml:mo&gt;&lt;mml:mn&gt;4&lt;/mml:mn&gt;&lt;mml:mi&gt;x&lt;/mml:mi&gt;&lt;mml:mi&gt;y&lt;/mml:mi&gt;&lt;mml:mo&gt;+&lt;/mml:mo&gt;&lt;mml:msup&gt;&lt;mml:mi&gt;y&lt;/mml:mi&gt;&lt;mml:mn&gt;2&lt;/mml:mn&gt;&lt;/mml:msup&gt;&lt;mml:mo&gt;=&lt;/mml:mo&gt;&lt;mml:mi&gt;C&lt;/mml:mi&gt;&lt;/mml:menclose&gt;&lt;/mml:math&gt;&quot;,&quot;origin&quot;:&quot;MathType Legacy&quot;,&quot;version&quot;:&quot;v3.18.2&quot;}" title="box enclose 3 x squared plus 4 x y plus y squared equals C end en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n&gt;3&lt;/mml:mn&gt;&lt;mml:msup&gt;&lt;mml:mi&gt;x&lt;/mml:mi&gt;&lt;mml:mn&gt;2&lt;/mml:mn&gt;&lt;/mml:msup&gt;&lt;mml:mo&gt;+&lt;/mml:mo&gt;&lt;mml:mn&gt;4&lt;/mml:mn&gt;&lt;mml:mi&gt;x&lt;/mml:mi&gt;&lt;mml:mi&gt;y&lt;/mml:mi&gt;&lt;mml:mo&gt;+&lt;/mml:mo&gt;&lt;mml:msup&gt;&lt;mml:mi&gt;y&lt;/mml:mi&gt;&lt;mml:mn&gt;2&lt;/mml:mn&gt;&lt;/mml:msup&gt;&lt;mml:mo&gt;=&lt;/mml:mo&gt;&lt;mml:mi&gt;C&lt;/mml:mi&gt;&lt;/mml:menclose&gt;&lt;/mml:math&gt;&quot;,&quot;origin&quot;:&quot;MathType Legacy&quot;,&quot;version&quot;:&quot;v3.18.2&quot;}" title="box enclose 3 x squared plus 4 x y plus y squared equals C end enclose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208" cy="2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5DB3F" w14:textId="77777777" w:rsidR="00CD76CB" w:rsidRPr="000C6AA6" w:rsidRDefault="00CD76CB" w:rsidP="00CD76CB">
      <w:pPr>
        <w:pStyle w:val="Heading1"/>
        <w:rPr>
          <w:color w:val="auto"/>
          <w:sz w:val="24"/>
          <w:szCs w:val="24"/>
        </w:rPr>
      </w:pPr>
      <w:bookmarkStart w:id="2" w:name="exercise-2-y2-3-dx-2xy---4-dy-0"/>
      <w:bookmarkEnd w:id="1"/>
      <w:r w:rsidRPr="000C6AA6">
        <w:rPr>
          <w:color w:val="auto"/>
          <w:sz w:val="28"/>
          <w:szCs w:val="28"/>
          <w:u w:val="single"/>
        </w:rPr>
        <w:lastRenderedPageBreak/>
        <w:t>Exercise 2:</w:t>
      </w:r>
      <w:r w:rsidRPr="000C6AA6">
        <w:rPr>
          <w:color w:val="auto"/>
          <w:sz w:val="24"/>
          <w:szCs w:val="24"/>
        </w:rPr>
        <w:t xml:space="preserve"> </w:t>
      </w:r>
      <w:r w:rsidRPr="000C6AA6">
        <w:rPr>
          <w:noProof/>
          <w:position w:val="-7"/>
          <w:sz w:val="24"/>
          <w:szCs w:val="24"/>
        </w:rPr>
        <w:drawing>
          <wp:inline distT="0" distB="0" distL="0" distR="0" wp14:anchorId="2A948615" wp14:editId="1EE8A959">
            <wp:extent cx="2456688" cy="235712"/>
            <wp:effectExtent l="0" t="0" r="0" b="0"/>
            <wp:docPr id="379208676" name="Picture 379208676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sup&gt;&lt;mml:mi&gt;y&lt;/mml:mi&gt;&lt;mml:mn&gt;2&lt;/mml:mn&gt;&lt;/mml:msup&gt;&lt;mml:mo&gt;+&lt;/mml:mo&gt;&lt;mml:mn&gt;3&lt;/mml:mn&gt;&lt;/mml:mrow&gt;&lt;/mml:mfenced&gt;&lt;mml:mi&gt;d&lt;/mml:mi&gt;&lt;mml:mi&gt;x&lt;/mml:mi&gt;&lt;mml:mo&gt;+&lt;/mml:mo&gt;&lt;mml:mfenced separators=\&quot;|\&quot;&gt;&lt;mml:mrow&gt;&lt;mml:mn&gt;2&lt;/mml:mn&gt;&lt;mml:mi&gt;x&lt;/mml:mi&gt;&lt;mml:mi&gt;y&lt;/mml:mi&gt;&lt;mml:mo&gt;-&lt;/mml:mo&gt;&lt;mml:mn&gt;4&lt;/mml:mn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sup&gt;&lt;mml:mi&gt;y&lt;/mml:mi&gt;&lt;mml:mn&gt;2&lt;/mml:mn&gt;&lt;/mml:msup&gt;&lt;mml:mo&gt;+&lt;/mml:mo&gt;&lt;mml:mn&gt;3&lt;/mml:mn&gt;&lt;/mml:mrow&gt;&lt;/mml:mfenced&gt;&lt;mml:mi&gt;d&lt;/mml:mi&gt;&lt;mml:mi&gt;x&lt;/mml:mi&gt;&lt;mml:mo&gt;+&lt;/mml:mo&gt;&lt;mml:mfenced separators=\&quot;|\&quot;&gt;&lt;mml:mrow&gt;&lt;mml:mn&gt;2&lt;/mml:mn&gt;&lt;mml:mi&gt;x&lt;/mml:mi&gt;&lt;mml:mi&gt;y&lt;/mml:mi&gt;&lt;mml:mo&gt;-&lt;/mml:mo&gt;&lt;mml:mn&gt;4&lt;/mml:mn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6688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BD1A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>Step 1: Verify exactness</w:t>
      </w:r>
      <w:r w:rsidRPr="000C6AA6">
        <w:br/>
        <w:t>Given:</w:t>
      </w:r>
    </w:p>
    <w:p w14:paraId="59BB77A5" w14:textId="77777777" w:rsidR="00CD76CB" w:rsidRPr="000C6AA6" w:rsidRDefault="00CD76CB" w:rsidP="00CD76CB">
      <w:pPr>
        <w:pStyle w:val="BodyText"/>
      </w:pPr>
      <w:r w:rsidRPr="000C6AA6">
        <w:rPr>
          <w:noProof/>
          <w:position w:val="-7"/>
        </w:rPr>
        <w:drawing>
          <wp:inline distT="0" distB="0" distL="0" distR="0" wp14:anchorId="5EB58D61" wp14:editId="75FD981A">
            <wp:extent cx="2249424" cy="235712"/>
            <wp:effectExtent l="0" t="0" r="0" b="0"/>
            <wp:docPr id="142336721" name="Picture 14233672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sup&gt;&lt;mml:mi&gt;y&lt;/mml:mi&gt;&lt;mml:mn&gt;2&lt;/mml:mn&gt;&lt;/mml:msup&gt;&lt;mml:mo&gt;+&lt;/mml:mo&gt;&lt;mml:mn&gt;3&lt;/mml:mn&gt;&lt;mml:mo&gt;,&lt;/mml:mo&gt;&lt;mml:mo&gt;&amp;#x2001;&lt;/mml:mo&gt;&lt;mml:mi&gt;N&lt;/mml:mi&gt;&lt;mml:mo&gt;=&lt;/mml:mo&gt;&lt;mml:mn&gt;2&lt;/mml:mn&gt;&lt;mml:mi&gt;x&lt;/mml:mi&gt;&lt;mml:mi&gt;y&lt;/mml:mi&gt;&lt;mml:mo&gt;-&lt;/mml:mo&gt;&lt;mml:mn&gt;4&lt;/mml:mn&gt;&lt;/mml:math&gt;&quot;,&quot;origin&quot;:&quot;MathType Legacy&quot;,&quot;version&quot;:&quot;v3.18.2&quot;}" title="M equals y squared plus 3 comma   N equals 2 x y minus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sup&gt;&lt;mml:mi&gt;y&lt;/mml:mi&gt;&lt;mml:mn&gt;2&lt;/mml:mn&gt;&lt;/mml:msup&gt;&lt;mml:mo&gt;+&lt;/mml:mo&gt;&lt;mml:mn&gt;3&lt;/mml:mn&gt;&lt;mml:mo&gt;,&lt;/mml:mo&gt;&lt;mml:mo&gt;&amp;#x2001;&lt;/mml:mo&gt;&lt;mml:mi&gt;N&lt;/mml:mi&gt;&lt;mml:mo&gt;=&lt;/mml:mo&gt;&lt;mml:mn&gt;2&lt;/mml:mn&gt;&lt;mml:mi&gt;x&lt;/mml:mi&gt;&lt;mml:mi&gt;y&lt;/mml:mi&gt;&lt;mml:mo&gt;-&lt;/mml:mo&gt;&lt;mml:mn&gt;4&lt;/mml:mn&gt;&lt;/mml:math&gt;&quot;,&quot;origin&quot;:&quot;MathType Legacy&quot;,&quot;version&quot;:&quot;v3.18.2&quot;}" title="M equals y squared plus 3 comma   N equals 2 x y minus 4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9424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CFAF" w14:textId="77777777" w:rsidR="00CD76CB" w:rsidRPr="000C6AA6" w:rsidRDefault="00CD76CB" w:rsidP="00CD76CB">
      <w:pPr>
        <w:pStyle w:val="FirstParagraph"/>
      </w:pPr>
      <w:r w:rsidRPr="000C6AA6">
        <w:t>Compute partial derivatives:</w:t>
      </w:r>
    </w:p>
    <w:p w14:paraId="2FD11EC7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1CC123CB" wp14:editId="3886F073">
            <wp:extent cx="2054352" cy="512064"/>
            <wp:effectExtent l="0" t="0" r="0" b="0"/>
            <wp:docPr id="1285694160" name="Picture 128569416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n&gt;2&lt;/mml:mn&gt;&lt;mml:mi&gt;y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y&lt;/mml:mi&gt;&lt;/mml:math&gt;&quot;,&quot;origin&quot;:&quot;MathType Legacy&quot;,&quot;version&quot;:&quot;v3.18.2&quot;}" title="fraction numerator partial differential M over denominator partial differential y end fraction equals 2 y comma   fraction numerator partial differential N over denominator partial differential x end fraction equals 2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n&gt;2&lt;/mml:mn&gt;&lt;mml:mi&gt;y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y&lt;/mml:mi&gt;&lt;/mml:math&gt;&quot;,&quot;origin&quot;:&quot;MathType Legacy&quot;,&quot;version&quot;:&quot;v3.18.2&quot;}" title="fraction numerator partial differential M over denominator partial differential y end fraction equals 2 y comma   fraction numerator partial differential N over denominator partial differential x end fraction equals 2 y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35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68699" w14:textId="77777777" w:rsidR="00CD76CB" w:rsidRPr="000C6AA6" w:rsidRDefault="00CD76CB" w:rsidP="00CD76CB">
      <w:pPr>
        <w:pStyle w:val="FirstParagraph"/>
      </w:pPr>
      <w:r w:rsidRPr="000C6AA6">
        <w:t xml:space="preserve">Since </w:t>
      </w:r>
      <w:r w:rsidRPr="000C6AA6">
        <w:rPr>
          <w:noProof/>
          <w:position w:val="-32"/>
        </w:rPr>
        <w:drawing>
          <wp:inline distT="0" distB="0" distL="0" distR="0" wp14:anchorId="2BC32D1E" wp14:editId="79A69A5B">
            <wp:extent cx="1515872" cy="512064"/>
            <wp:effectExtent l="0" t="0" r="0" b="0"/>
            <wp:docPr id="1995363022" name="Picture 1995363022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y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2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y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2 y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87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>, the equation is exact.</w:t>
      </w:r>
    </w:p>
    <w:p w14:paraId="1DB647F1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2: Find potential function </w:t>
      </w:r>
      <w:r w:rsidRPr="000C6AA6">
        <w:rPr>
          <w:noProof/>
          <w:position w:val="-7"/>
        </w:rPr>
        <w:drawing>
          <wp:inline distT="0" distB="0" distL="0" distR="0" wp14:anchorId="077C99AF" wp14:editId="52209588">
            <wp:extent cx="648208" cy="217424"/>
            <wp:effectExtent l="0" t="0" r="0" b="0"/>
            <wp:docPr id="1385004949" name="Picture 1385004949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08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br/>
        <w:t xml:space="preserve">Integrate </w:t>
      </w:r>
      <m:oMath>
        <m:r>
          <w:rPr>
            <w:rFonts w:ascii="Cambria Math" w:hAnsi="Cambria Math"/>
          </w:rPr>
          <m:t>M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Pr="000C6AA6">
        <w:t>:</w:t>
      </w:r>
    </w:p>
    <w:p w14:paraId="74F2B067" w14:textId="77777777" w:rsidR="00CD76CB" w:rsidRPr="000C6AA6" w:rsidRDefault="00CD76CB" w:rsidP="00CD76CB">
      <w:pPr>
        <w:pStyle w:val="BodyText"/>
      </w:pPr>
      <w:r w:rsidRPr="000C6AA6">
        <w:rPr>
          <w:noProof/>
          <w:position w:val="-16"/>
        </w:rPr>
        <w:drawing>
          <wp:inline distT="0" distB="0" distL="0" distR="0" wp14:anchorId="47155CC5" wp14:editId="1994CDA8">
            <wp:extent cx="3439905" cy="390279"/>
            <wp:effectExtent l="0" t="0" r="0" b="0"/>
            <wp:docPr id="5435446" name="Picture 5435446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sup&gt;&lt;mml:mi&gt;y&lt;/mml:mi&gt;&lt;mml:mn&gt;2&lt;/mml:mn&gt;&lt;/mml:msup&gt;&lt;mml:mo&gt;+&lt;/mml:mo&gt;&lt;mml:mn&gt;3&lt;/mml:mn&gt;&lt;/mml:mrow&gt;&lt;/mml:mfenced&gt;&lt;mml:mi&gt;d&lt;/mml:mi&gt;&lt;mml:mi&gt;x&lt;/mml:mi&gt;&lt;mml:mo&gt;=&lt;/mml:mo&gt;&lt;mml:mi&gt;x&lt;/mml:mi&gt;&lt;mml:msup&gt;&lt;mml:mi&gt;y&lt;/mml:mi&gt;&lt;mml:mn&gt;2&lt;/mml:mn&gt;&lt;/mml:msup&gt;&lt;mml:mo&gt;+&lt;/mml:mo&gt;&lt;mml:mn&gt;3&lt;/mml:mn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sup&gt;&lt;mml:mi&gt;y&lt;/mml:mi&gt;&lt;mml:mn&gt;2&lt;/mml:mn&gt;&lt;/mml:msup&gt;&lt;mml:mo&gt;+&lt;/mml:mo&gt;&lt;mml:mn&gt;3&lt;/mml:mn&gt;&lt;/mml:mrow&gt;&lt;/mml:mfenced&gt;&lt;mml:mi&gt;d&lt;/mml:mi&gt;&lt;mml:mi&gt;x&lt;/mml:mi&gt;&lt;mml:mo&gt;=&lt;/mml:mo&gt;&lt;mml:mi&gt;x&lt;/mml:mi&gt;&lt;mml:msup&gt;&lt;mml:mi&gt;y&lt;/mml:mi&gt;&lt;mml:mn&gt;2&lt;/mml:mn&gt;&lt;/mml:msup&gt;&lt;mml:mo&gt;+&lt;/mml:mo&gt;&lt;mml:mn&gt;3&lt;/mml:mn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9905" cy="39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6670A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3: Determine </w:t>
      </w:r>
      <w:r w:rsidRPr="000C6AA6">
        <w:rPr>
          <w:noProof/>
          <w:position w:val="-7"/>
        </w:rPr>
        <w:drawing>
          <wp:inline distT="0" distB="0" distL="0" distR="0" wp14:anchorId="7CA26292" wp14:editId="7CAC723F">
            <wp:extent cx="386080" cy="217424"/>
            <wp:effectExtent l="0" t="0" r="0" b="0"/>
            <wp:docPr id="914503279" name="Picture 914503279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08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br/>
        <w:t xml:space="preserve">Differentiate </w:t>
      </w:r>
      <m:oMath>
        <m:r>
          <w:rPr>
            <w:rFonts w:ascii="Cambria Math" w:hAnsi="Cambria Math"/>
          </w:rPr>
          <m:t>ψ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y</m:t>
        </m:r>
      </m:oMath>
      <w:r w:rsidRPr="000C6AA6">
        <w:t xml:space="preserve"> and equate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7C8BBBC7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7EA7DAC9" wp14:editId="088153A0">
            <wp:extent cx="2533904" cy="512064"/>
            <wp:effectExtent l="0" t="0" r="0" b="0"/>
            <wp:docPr id="2143650165" name="Picture 2143650165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n&gt;2&lt;/mml:mn&gt;&lt;mml:mi&gt;x&lt;/mml:mi&gt;&lt;mml:mi&gt;y&lt;/mml:mi&gt;&lt;mml:mo&gt;+&lt;/mml:mo&gt;&lt;mml:mi&gt;h&lt;/mml:mi&gt;&lt;mml:mi mathvariant=\&quot;normal\&quot;&gt;'&lt;/mml:mi&gt;&lt;mml:mfenced separators=\&quot;|\&quot;&gt;&lt;mml:mi&gt;y&lt;/mml:mi&gt;&lt;/mml:mfenced&gt;&lt;mml:mo&gt;=&lt;/mml:mo&gt;&lt;mml:mn&gt;2&lt;/mml:mn&gt;&lt;mml:mi&gt;x&lt;/mml:mi&gt;&lt;mml:mi&gt;y&lt;/mml:mi&gt;&lt;mml:mo&gt;-&lt;/mml:mo&gt;&lt;mml:mn&gt;4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n&gt;2&lt;/mml:mn&gt;&lt;mml:mi&gt;x&lt;/mml:mi&gt;&lt;mml:mi&gt;y&lt;/mml:mi&gt;&lt;mml:mo&gt;+&lt;/mml:mo&gt;&lt;mml:mi&gt;h&lt;/mml:mi&gt;&lt;mml:mi mathvariant=\&quot;normal\&quot;&gt;'&lt;/mml:mi&gt;&lt;mml:mfenced separators=\&quot;|\&quot;&gt;&lt;mml:mi&gt;y&lt;/mml:mi&gt;&lt;/mml:mfenced&gt;&lt;mml:mo&gt;=&lt;/mml:mo&gt;&lt;mml:mn&gt;2&lt;/mml:mn&gt;&lt;mml:mi&gt;x&lt;/mml:mi&gt;&lt;mml:mi&gt;y&lt;/mml:mi&gt;&lt;mml:mo&gt;-&lt;/mml:mo&gt;&lt;mml:mn&gt;4&lt;/mml:mn&gt;&lt;/mml:math&gt;&quot;,&quot;origin&quot;:&quot;MathType Legacy&quot;,&quot;version&quot;:&quot;v3.18.2&quot;}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904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FB6A2" w14:textId="77777777" w:rsidR="00CD76CB" w:rsidRPr="000C6AA6" w:rsidRDefault="00CD76CB" w:rsidP="00CD76CB">
      <w:pPr>
        <w:pStyle w:val="FirstParagraph"/>
      </w:pPr>
      <w:r w:rsidRPr="000C6AA6">
        <w:rPr>
          <w:noProof/>
          <w:position w:val="-7"/>
        </w:rPr>
        <w:drawing>
          <wp:inline distT="0" distB="0" distL="0" distR="0" wp14:anchorId="6471C550" wp14:editId="7BAB83FF">
            <wp:extent cx="985520" cy="217424"/>
            <wp:effectExtent l="0" t="0" r="0" b="0"/>
            <wp:docPr id="1861198362" name="Picture 1861198362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o&gt;-&lt;/mml:mo&gt;&lt;mml:mn&gt;4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o&gt;-&lt;/mml:mo&gt;&lt;mml:mn&gt;4&lt;/mml:mn&gt;&lt;/mml:math&gt;&quot;,&quot;origin&quot;:&quot;MathType Legacy&quot;,&quot;version&quot;:&quot;v3.18.2&quot;}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520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29B6" w14:textId="77777777" w:rsidR="00CD76CB" w:rsidRPr="000C6AA6" w:rsidRDefault="00CD76CB" w:rsidP="00CD76CB">
      <w:pPr>
        <w:pStyle w:val="FirstParagraph"/>
      </w:pPr>
      <w:r w:rsidRPr="000C6AA6">
        <w:t>Integrate:</w:t>
      </w:r>
    </w:p>
    <w:p w14:paraId="13930230" w14:textId="77777777" w:rsidR="00CD76CB" w:rsidRPr="000C6AA6" w:rsidRDefault="00CD76CB" w:rsidP="00CD76CB">
      <w:pPr>
        <w:pStyle w:val="BodyText"/>
      </w:pPr>
      <w:r w:rsidRPr="000C6AA6">
        <w:rPr>
          <w:noProof/>
          <w:position w:val="-8"/>
        </w:rPr>
        <w:drawing>
          <wp:inline distT="0" distB="0" distL="0" distR="0" wp14:anchorId="7DF3CA17" wp14:editId="0C9CC952">
            <wp:extent cx="1487424" cy="225552"/>
            <wp:effectExtent l="0" t="0" r="0" b="0"/>
            <wp:docPr id="1723487551" name="Picture 172348755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o&gt;-&lt;/mml:mo&gt;&lt;mml:mn&gt;4&lt;/mml:mn&gt;&lt;mml:mi&gt;y&lt;/mml:mi&gt;&lt;mml:mo&gt;+&lt;/mml:mo&gt;&lt;mml:msub&gt;&lt;mml:mi&gt;C&lt;/mml:mi&gt;&lt;mml:mn&gt;1&lt;/mml:mn&gt;&lt;/mml:msub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o&gt;-&lt;/mml:mo&gt;&lt;mml:mn&gt;4&lt;/mml:mn&gt;&lt;mml:mi&gt;y&lt;/mml:mi&gt;&lt;mml:mo&gt;+&lt;/mml:mo&gt;&lt;mml:msub&gt;&lt;mml:mi&gt;C&lt;/mml:mi&gt;&lt;mml:mn&gt;1&lt;/mml:mn&gt;&lt;/mml:msub&gt;&lt;/mml:math&gt;&quot;,&quot;origin&quot;:&quot;MathType Legacy&quot;,&quot;version&quot;:&quot;v3.18.2&quot;}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424" cy="22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7A177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4: Write </w:t>
      </w:r>
      <w:proofErr w:type="gramStart"/>
      <w:r w:rsidRPr="000C6AA6">
        <w:rPr>
          <w:b/>
          <w:bCs/>
        </w:rPr>
        <w:t>general</w:t>
      </w:r>
      <w:proofErr w:type="gramEnd"/>
      <w:r w:rsidRPr="000C6AA6">
        <w:rPr>
          <w:b/>
          <w:bCs/>
        </w:rPr>
        <w:t xml:space="preserve"> solution</w:t>
      </w:r>
    </w:p>
    <w:p w14:paraId="4A8A0448" w14:textId="77777777" w:rsidR="00CD76CB" w:rsidRPr="000C6AA6" w:rsidRDefault="00CD76CB" w:rsidP="00CD76CB">
      <w:pPr>
        <w:pStyle w:val="BodyText"/>
      </w:pPr>
      <w:r w:rsidRPr="000C6AA6">
        <w:rPr>
          <w:noProof/>
          <w:position w:val="-10"/>
        </w:rPr>
        <w:drawing>
          <wp:inline distT="0" distB="0" distL="0" distR="0" wp14:anchorId="75E41718" wp14:editId="4A56D86C">
            <wp:extent cx="1582928" cy="276352"/>
            <wp:effectExtent l="0" t="0" r="0" b="0"/>
            <wp:docPr id="1164311373" name="Picture 1164311373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i&gt;x&lt;/mml:mi&gt;&lt;mml:msup&gt;&lt;mml:mi&gt;y&lt;/mml:mi&gt;&lt;mml:mn&gt;2&lt;/mml:mn&gt;&lt;/mml:msup&gt;&lt;mml:mo&gt;+&lt;/mml:mo&gt;&lt;mml:mn&gt;3&lt;/mml:mn&gt;&lt;mml:mi&gt;x&lt;/mml:mi&gt;&lt;mml:mo&gt;-&lt;/mml:mo&gt;&lt;mml:mn&gt;4&lt;/mml:mn&gt;&lt;mml:mi&gt;y&lt;/mml:mi&gt;&lt;mml:mo&gt;=&lt;/mml:mo&gt;&lt;mml:mi&gt;C&lt;/mml:mi&gt;&lt;/mml:menclose&gt;&lt;/mml:math&gt;&quot;,&quot;origin&quot;:&quot;MathType Legacy&quot;,&quot;version&quot;:&quot;v3.18.2&quot;}" title="box enclose x y squared plus 3 x minus 4 y equals C end en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i&gt;x&lt;/mml:mi&gt;&lt;mml:msup&gt;&lt;mml:mi&gt;y&lt;/mml:mi&gt;&lt;mml:mn&gt;2&lt;/mml:mn&gt;&lt;/mml:msup&gt;&lt;mml:mo&gt;+&lt;/mml:mo&gt;&lt;mml:mn&gt;3&lt;/mml:mn&gt;&lt;mml:mi&gt;x&lt;/mml:mi&gt;&lt;mml:mo&gt;-&lt;/mml:mo&gt;&lt;mml:mn&gt;4&lt;/mml:mn&gt;&lt;mml:mi&gt;y&lt;/mml:mi&gt;&lt;mml:mo&gt;=&lt;/mml:mo&gt;&lt;mml:mi&gt;C&lt;/mml:mi&gt;&lt;/mml:menclose&gt;&lt;/mml:math&gt;&quot;,&quot;origin&quot;:&quot;MathType Legacy&quot;,&quot;version&quot;:&quot;v3.18.2&quot;}" title="box enclose x y squared plus 3 x minus 4 y equals C end enclose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928" cy="2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24E2" w14:textId="77777777" w:rsidR="00CD76CB" w:rsidRDefault="00CD76CB" w:rsidP="00CD76CB">
      <w:pPr>
        <w:pStyle w:val="Heading1"/>
        <w:rPr>
          <w:color w:val="auto"/>
          <w:sz w:val="28"/>
          <w:szCs w:val="28"/>
          <w:u w:val="single"/>
        </w:rPr>
      </w:pPr>
      <w:bookmarkStart w:id="3" w:name="exercise-3-2xy-1-dx-x2-4y-dy-0"/>
      <w:bookmarkEnd w:id="2"/>
    </w:p>
    <w:p w14:paraId="5E3ACD10" w14:textId="77777777" w:rsidR="00CD76CB" w:rsidRDefault="00CD76CB" w:rsidP="00CD76CB">
      <w:pPr>
        <w:pStyle w:val="Heading1"/>
        <w:rPr>
          <w:color w:val="auto"/>
          <w:sz w:val="28"/>
          <w:szCs w:val="28"/>
          <w:u w:val="single"/>
        </w:rPr>
      </w:pPr>
    </w:p>
    <w:p w14:paraId="10D9CC49" w14:textId="77777777" w:rsidR="00CD76CB" w:rsidRPr="000C6AA6" w:rsidRDefault="00CD76CB" w:rsidP="00CD76CB">
      <w:pPr>
        <w:pStyle w:val="Heading1"/>
        <w:rPr>
          <w:color w:val="auto"/>
          <w:sz w:val="24"/>
          <w:szCs w:val="24"/>
        </w:rPr>
      </w:pPr>
      <w:r w:rsidRPr="000C6AA6">
        <w:rPr>
          <w:color w:val="auto"/>
          <w:sz w:val="28"/>
          <w:szCs w:val="28"/>
          <w:u w:val="single"/>
        </w:rPr>
        <w:t>Exercise 3:</w:t>
      </w:r>
      <w:r w:rsidRPr="000C6AA6">
        <w:rPr>
          <w:color w:val="auto"/>
          <w:sz w:val="24"/>
          <w:szCs w:val="24"/>
        </w:rPr>
        <w:t xml:space="preserve"> </w:t>
      </w:r>
      <w:r w:rsidRPr="000C6AA6">
        <w:rPr>
          <w:noProof/>
          <w:position w:val="-7"/>
          <w:sz w:val="24"/>
          <w:szCs w:val="24"/>
        </w:rPr>
        <w:drawing>
          <wp:inline distT="0" distB="0" distL="0" distR="0" wp14:anchorId="00B985DF" wp14:editId="68517F4C">
            <wp:extent cx="2566416" cy="235712"/>
            <wp:effectExtent l="0" t="0" r="0" b="0"/>
            <wp:docPr id="626363612" name="Picture 626363612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2&lt;/mml:mn&gt;&lt;mml:mi&gt;x&lt;/mml:mi&gt;&lt;mml:mi&gt;y&lt;/mml:mi&gt;&lt;mml:mo&gt;+&lt;/mml:mo&gt;&lt;mml:mn&gt;1&lt;/mml:mn&gt;&lt;/mml:mrow&gt;&lt;/mml:mfenced&gt;&lt;mml:mi&gt;d&lt;/mml:mi&gt;&lt;mml:mi&gt;x&lt;/mml:mi&gt;&lt;mml:mo&gt;+&lt;/mml:mo&gt;&lt;mml:mfenced separators=\&quot;|\&quot;&gt;&lt;mml:mrow&gt;&lt;mml:msup&gt;&lt;mml:mi&gt;x&lt;/mml:mi&gt;&lt;mml:mn&gt;2&lt;/mml:mn&gt;&lt;/mml:msup&gt;&lt;mml:mo&gt;+&lt;/mml:mo&gt;&lt;mml:mn&gt;4&lt;/mml:mn&gt;&lt;mml:mi&gt;y&lt;/mml:mi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2&lt;/mml:mn&gt;&lt;mml:mi&gt;x&lt;/mml:mi&gt;&lt;mml:mi&gt;y&lt;/mml:mi&gt;&lt;mml:mo&gt;+&lt;/mml:mo&gt;&lt;mml:mn&gt;1&lt;/mml:mn&gt;&lt;/mml:mrow&gt;&lt;/mml:mfenced&gt;&lt;mml:mi&gt;d&lt;/mml:mi&gt;&lt;mml:mi&gt;x&lt;/mml:mi&gt;&lt;mml:mo&gt;+&lt;/mml:mo&gt;&lt;mml:mfenced separators=\&quot;|\&quot;&gt;&lt;mml:mrow&gt;&lt;mml:msup&gt;&lt;mml:mi&gt;x&lt;/mml:mi&gt;&lt;mml:mn&gt;2&lt;/mml:mn&gt;&lt;/mml:msup&gt;&lt;mml:mo&gt;+&lt;/mml:mo&gt;&lt;mml:mn&gt;4&lt;/mml:mn&gt;&lt;mml:mi&gt;y&lt;/mml:mi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6416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ECE76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>Step 1: Verify exactness</w:t>
      </w:r>
      <w:r w:rsidRPr="000C6AA6">
        <w:br/>
        <w:t>Given:</w:t>
      </w:r>
    </w:p>
    <w:p w14:paraId="31C3325A" w14:textId="77777777" w:rsidR="00CD76CB" w:rsidRPr="000C6AA6" w:rsidRDefault="00CD76CB" w:rsidP="00CD76CB">
      <w:pPr>
        <w:pStyle w:val="BodyText"/>
      </w:pPr>
      <w:r w:rsidRPr="000C6AA6">
        <w:rPr>
          <w:noProof/>
          <w:position w:val="-7"/>
        </w:rPr>
        <w:drawing>
          <wp:inline distT="0" distB="0" distL="0" distR="0" wp14:anchorId="198D64CC" wp14:editId="6060B169">
            <wp:extent cx="2367280" cy="235712"/>
            <wp:effectExtent l="0" t="0" r="0" b="0"/>
            <wp:docPr id="1295325796" name="Picture 1295325796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2&lt;/mml:mn&gt;&lt;mml:mi&gt;x&lt;/mml:mi&gt;&lt;mml:mi&gt;y&lt;/mml:mi&gt;&lt;mml:mo&gt;+&lt;/mml:mo&gt;&lt;mml:mn&gt;1&lt;/mml:mn&gt;&lt;mml:mo&gt;,&lt;/mml:mo&gt;&lt;mml:mo&gt;&amp;#x2001;&lt;/mml:mo&gt;&lt;mml:mi&gt;N&lt;/mml:mi&gt;&lt;mml:mo&gt;=&lt;/mml:mo&gt;&lt;mml:msup&gt;&lt;mml:mi&gt;x&lt;/mml:mi&gt;&lt;mml:mn&gt;2&lt;/mml:mn&gt;&lt;/mml:msup&gt;&lt;mml:mo&gt;+&lt;/mml:mo&gt;&lt;mml:mn&gt;4&lt;/mml:mn&gt;&lt;mml:mi&gt;y&lt;/mml:mi&gt;&lt;/mml:math&gt;&quot;,&quot;origin&quot;:&quot;MathType Legacy&quot;,&quot;version&quot;:&quot;v3.18.2&quot;}" title="M equals 2 x y plus 1 comma   N equals x squared plus 4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2&lt;/mml:mn&gt;&lt;mml:mi&gt;x&lt;/mml:mi&gt;&lt;mml:mi&gt;y&lt;/mml:mi&gt;&lt;mml:mo&gt;+&lt;/mml:mo&gt;&lt;mml:mn&gt;1&lt;/mml:mn&gt;&lt;mml:mo&gt;,&lt;/mml:mo&gt;&lt;mml:mo&gt;&amp;#x2001;&lt;/mml:mo&gt;&lt;mml:mi&gt;N&lt;/mml:mi&gt;&lt;mml:mo&gt;=&lt;/mml:mo&gt;&lt;mml:msup&gt;&lt;mml:mi&gt;x&lt;/mml:mi&gt;&lt;mml:mn&gt;2&lt;/mml:mn&gt;&lt;/mml:msup&gt;&lt;mml:mo&gt;+&lt;/mml:mo&gt;&lt;mml:mn&gt;4&lt;/mml:mn&gt;&lt;mml:mi&gt;y&lt;/mml:mi&gt;&lt;/mml:math&gt;&quot;,&quot;origin&quot;:&quot;MathType Legacy&quot;,&quot;version&quot;:&quot;v3.18.2&quot;}" title="M equals 2 x y plus 1 comma   N equals x squared plus 4 y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7280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F63FD" w14:textId="77777777" w:rsidR="00CD76CB" w:rsidRPr="000C6AA6" w:rsidRDefault="00CD76CB" w:rsidP="00CD76CB">
      <w:pPr>
        <w:pStyle w:val="FirstParagraph"/>
      </w:pPr>
      <w:r w:rsidRPr="000C6AA6">
        <w:t>Compute partial derivatives:</w:t>
      </w:r>
    </w:p>
    <w:p w14:paraId="545BAAB7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7882F809" wp14:editId="53726AE1">
            <wp:extent cx="2054352" cy="512064"/>
            <wp:effectExtent l="0" t="0" r="0" b="0"/>
            <wp:docPr id="1850733836" name="Picture 1850733836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n&gt;2&lt;/mml:mn&gt;&lt;mml:mi&gt;x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x&lt;/mml:mi&gt;&lt;/mml:math&gt;&quot;,&quot;origin&quot;:&quot;MathType Legacy&quot;,&quot;version&quot;:&quot;v3.18.2&quot;}" title="fraction numerator partial differential M over denominator partial differential y end fraction equals 2 x comma   fraction numerator partial differential N over denominator partial differential x end fraction equals 2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n&gt;2&lt;/mml:mn&gt;&lt;mml:mi&gt;x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x&lt;/mml:mi&gt;&lt;/mml:math&gt;&quot;,&quot;origin&quot;:&quot;MathType Legacy&quot;,&quot;version&quot;:&quot;v3.18.2&quot;}" title="fraction numerator partial differential M over denominator partial differential y end fraction equals 2 x comma   fraction numerator partial differential N over denominator partial differential x end fraction equals 2 x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35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0519" w14:textId="77777777" w:rsidR="00CD76CB" w:rsidRPr="000C6AA6" w:rsidRDefault="00CD76CB" w:rsidP="00CD76CB">
      <w:pPr>
        <w:pStyle w:val="FirstParagraph"/>
      </w:pPr>
      <w:r w:rsidRPr="000C6AA6">
        <w:t xml:space="preserve">Since </w:t>
      </w:r>
      <w:r w:rsidRPr="000C6AA6">
        <w:rPr>
          <w:noProof/>
          <w:position w:val="-32"/>
        </w:rPr>
        <w:drawing>
          <wp:inline distT="0" distB="0" distL="0" distR="0" wp14:anchorId="677B0C15" wp14:editId="768B735E">
            <wp:extent cx="1515872" cy="512064"/>
            <wp:effectExtent l="0" t="0" r="0" b="0"/>
            <wp:docPr id="207262220" name="Picture 20726222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x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2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2&lt;/mml:mn&gt;&lt;mml:mi&gt;x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2 x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87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>, the equation is exact.</w:t>
      </w:r>
    </w:p>
    <w:p w14:paraId="311D6906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2: Find potential function </w:t>
      </w:r>
      <w:r w:rsidRPr="000C6AA6">
        <w:rPr>
          <w:noProof/>
          <w:position w:val="-7"/>
        </w:rPr>
        <w:drawing>
          <wp:inline distT="0" distB="0" distL="0" distR="0" wp14:anchorId="5ED5D302" wp14:editId="4C0CE94A">
            <wp:extent cx="648208" cy="217424"/>
            <wp:effectExtent l="0" t="0" r="0" b="0"/>
            <wp:docPr id="482848162" name="Picture 482848162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08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br/>
        <w:t xml:space="preserve">Integrate </w:t>
      </w:r>
      <m:oMath>
        <m:r>
          <w:rPr>
            <w:rFonts w:ascii="Cambria Math" w:hAnsi="Cambria Math"/>
          </w:rPr>
          <m:t>M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Pr="000C6AA6">
        <w:t>:</w:t>
      </w:r>
    </w:p>
    <w:p w14:paraId="5052D5F5" w14:textId="77777777" w:rsidR="00CD76CB" w:rsidRPr="000C6AA6" w:rsidRDefault="00CD76CB" w:rsidP="00CD76CB">
      <w:pPr>
        <w:pStyle w:val="BodyText"/>
      </w:pPr>
      <w:r w:rsidRPr="000C6AA6">
        <w:rPr>
          <w:noProof/>
          <w:position w:val="-16"/>
        </w:rPr>
        <w:drawing>
          <wp:inline distT="0" distB="0" distL="0" distR="0" wp14:anchorId="265E9580" wp14:editId="159A0C45">
            <wp:extent cx="3482348" cy="389458"/>
            <wp:effectExtent l="0" t="0" r="0" b="0"/>
            <wp:docPr id="1152000440" name="Picture 1152000440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n&gt;2&lt;/mml:mn&gt;&lt;mml:mi&gt;x&lt;/mml:mi&gt;&lt;mml:mi&gt;y&lt;/mml:mi&gt;&lt;mml:mo&gt;+&lt;/mml:mo&gt;&lt;mml:mn&gt;1&lt;/mml:mn&gt;&lt;/mml:mrow&gt;&lt;/mml:mfenced&gt;&lt;mml:mi&gt;d&lt;/mml:mi&gt;&lt;mml:mi&gt;x&lt;/mml:mi&gt;&lt;mml:mo&gt;=&lt;/mml:mo&gt;&lt;mml:msup&gt;&lt;mml:mi&gt;x&lt;/mml:mi&gt;&lt;mml:mn&gt;2&lt;/mml:mn&gt;&lt;/mml:msup&gt;&lt;mml:mi&gt;y&lt;/mml:mi&gt;&lt;mml:mo&gt;+&lt;/mml:mo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n&gt;2&lt;/mml:mn&gt;&lt;mml:mi&gt;x&lt;/mml:mi&gt;&lt;mml:mi&gt;y&lt;/mml:mi&gt;&lt;mml:mo&gt;+&lt;/mml:mo&gt;&lt;mml:mn&gt;1&lt;/mml:mn&gt;&lt;/mml:mrow&gt;&lt;/mml:mfenced&gt;&lt;mml:mi&gt;d&lt;/mml:mi&gt;&lt;mml:mi&gt;x&lt;/mml:mi&gt;&lt;mml:mo&gt;=&lt;/mml:mo&gt;&lt;mml:msup&gt;&lt;mml:mi&gt;x&lt;/mml:mi&gt;&lt;mml:mn&gt;2&lt;/mml:mn&gt;&lt;/mml:msup&gt;&lt;mml:mi&gt;y&lt;/mml:mi&gt;&lt;mml:mo&gt;+&lt;/mml:mo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348" cy="38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6FC7C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3: Determine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Pr="000C6AA6">
        <w:br/>
        <w:t xml:space="preserve">Differentiate </w:t>
      </w:r>
      <m:oMath>
        <m:r>
          <w:rPr>
            <w:rFonts w:ascii="Cambria Math" w:hAnsi="Cambria Math"/>
          </w:rPr>
          <m:t>ψ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y</m:t>
        </m:r>
      </m:oMath>
      <w:r w:rsidRPr="000C6AA6">
        <w:t xml:space="preserve"> and equate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7C70EAC6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51D57274" wp14:editId="0494BF9C">
            <wp:extent cx="2387600" cy="512064"/>
            <wp:effectExtent l="0" t="0" r="0" b="0"/>
            <wp:docPr id="1328204227" name="Picture 1328204227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sup&gt;&lt;mml:mi&gt;x&lt;/mml:mi&gt;&lt;mml:mn&gt;2&lt;/mml:mn&gt;&lt;/mml:msup&gt;&lt;mml:mo&gt;+&lt;/mml:mo&gt;&lt;mml:mi&gt;h&lt;/mml:mi&gt;&lt;mml:mi mathvariant=\&quot;normal\&quot;&gt;'&lt;/mml:mi&gt;&lt;mml:mfenced separators=\&quot;|\&quot;&gt;&lt;mml:mi&gt;y&lt;/mml:mi&gt;&lt;/mml:mfenced&gt;&lt;mml:mo&gt;=&lt;/mml:mo&gt;&lt;mml:msup&gt;&lt;mml:mi&gt;x&lt;/mml:mi&gt;&lt;mml:mn&gt;2&lt;/mml:mn&gt;&lt;/mml:msup&gt;&lt;mml:mo&gt;+&lt;/mml:mo&gt;&lt;mml:mn&gt;4&lt;/mml:mn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sup&gt;&lt;mml:mi&gt;x&lt;/mml:mi&gt;&lt;mml:mn&gt;2&lt;/mml:mn&gt;&lt;/mml:msup&gt;&lt;mml:mo&gt;+&lt;/mml:mo&gt;&lt;mml:mi&gt;h&lt;/mml:mi&gt;&lt;mml:mi mathvariant=\&quot;normal\&quot;&gt;'&lt;/mml:mi&gt;&lt;mml:mfenced separators=\&quot;|\&quot;&gt;&lt;mml:mi&gt;y&lt;/mml:mi&gt;&lt;/mml:mfenced&gt;&lt;mml:mo&gt;=&lt;/mml:mo&gt;&lt;mml:msup&gt;&lt;mml:mi&gt;x&lt;/mml:mi&gt;&lt;mml:mn&gt;2&lt;/mml:mn&gt;&lt;/mml:msup&gt;&lt;mml:mo&gt;+&lt;/mml:mo&gt;&lt;mml:mn&gt;4&lt;/mml:mn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BA3F2" w14:textId="77777777" w:rsidR="00CD76CB" w:rsidRPr="000C6AA6" w:rsidRDefault="00CD76CB" w:rsidP="00CD76CB">
      <w:pPr>
        <w:pStyle w:val="FirstParagraph"/>
      </w:pPr>
      <w:r w:rsidRPr="000C6AA6">
        <w:rPr>
          <w:noProof/>
          <w:position w:val="-7"/>
        </w:rPr>
        <w:drawing>
          <wp:inline distT="0" distB="0" distL="0" distR="0" wp14:anchorId="598773A0" wp14:editId="3C6BA48E">
            <wp:extent cx="896112" cy="217424"/>
            <wp:effectExtent l="0" t="0" r="0" b="0"/>
            <wp:docPr id="213258114" name="Picture 213258114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n&gt;4&lt;/mml:mn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n&gt;4&lt;/mml:mn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112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D31AF" w14:textId="77777777" w:rsidR="00CD76CB" w:rsidRPr="000C6AA6" w:rsidRDefault="00CD76CB" w:rsidP="00CD76CB">
      <w:pPr>
        <w:pStyle w:val="FirstParagraph"/>
      </w:pPr>
      <w:r w:rsidRPr="000C6AA6">
        <w:t>Integrate:</w:t>
      </w:r>
    </w:p>
    <w:p w14:paraId="3067FE50" w14:textId="77777777" w:rsidR="00CD76CB" w:rsidRPr="000C6AA6" w:rsidRDefault="00CD76CB" w:rsidP="00CD76CB">
      <w:pPr>
        <w:pStyle w:val="BodyText"/>
      </w:pPr>
      <w:r w:rsidRPr="000C6AA6">
        <w:rPr>
          <w:noProof/>
          <w:position w:val="-8"/>
        </w:rPr>
        <w:drawing>
          <wp:inline distT="0" distB="0" distL="0" distR="0" wp14:anchorId="0894B6DA" wp14:editId="4C3785D0">
            <wp:extent cx="1361440" cy="243840"/>
            <wp:effectExtent l="0" t="0" r="0" b="0"/>
            <wp:docPr id="1627994559" name="Picture 1627994559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n&gt;2&lt;/mml:mn&gt;&lt;mml:msup&gt;&lt;mml:mi&gt;y&lt;/mml:mi&gt;&lt;mml:mn&gt;2&lt;/mml:mn&gt;&lt;/mml:msup&gt;&lt;mml:mo&gt;+&lt;/mml:mo&gt;&lt;mml:msub&gt;&lt;mml:mi&gt;C&lt;/mml:mi&gt;&lt;mml:mn&gt;1&lt;/mml:mn&gt;&lt;/mml:msub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n&gt;2&lt;/mml:mn&gt;&lt;mml:msup&gt;&lt;mml:mi&gt;y&lt;/mml:mi&gt;&lt;mml:mn&gt;2&lt;/mml:mn&gt;&lt;/mml:msup&gt;&lt;mml:mo&gt;+&lt;/mml:mo&gt;&lt;mml:msub&gt;&lt;mml:mi&gt;C&lt;/mml:mi&gt;&lt;mml:mn&gt;1&lt;/mml:mn&gt;&lt;/mml:msub&gt;&lt;/mml:math&gt;&quot;,&quot;origin&quot;:&quot;MathType Legacy&quot;,&quot;version&quot;:&quot;v3.18.2&quot;}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4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400BB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4: Write </w:t>
      </w:r>
      <w:proofErr w:type="gramStart"/>
      <w:r w:rsidRPr="000C6AA6">
        <w:rPr>
          <w:b/>
          <w:bCs/>
        </w:rPr>
        <w:t>general</w:t>
      </w:r>
      <w:proofErr w:type="gramEnd"/>
      <w:r w:rsidRPr="000C6AA6">
        <w:rPr>
          <w:b/>
          <w:bCs/>
        </w:rPr>
        <w:t xml:space="preserve"> solution</w:t>
      </w:r>
    </w:p>
    <w:p w14:paraId="68ECCC37" w14:textId="77777777" w:rsidR="00CD76CB" w:rsidRPr="000C6AA6" w:rsidRDefault="00CD76CB" w:rsidP="00CD76CB">
      <w:pPr>
        <w:pStyle w:val="BodyText"/>
      </w:pPr>
      <w:r w:rsidRPr="000C6AA6">
        <w:rPr>
          <w:noProof/>
          <w:position w:val="-10"/>
        </w:rPr>
        <w:drawing>
          <wp:inline distT="0" distB="0" distL="0" distR="0" wp14:anchorId="09155462" wp14:editId="1252E296">
            <wp:extent cx="1560576" cy="276352"/>
            <wp:effectExtent l="0" t="0" r="0" b="0"/>
            <wp:docPr id="1039654671" name="Picture 103965467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sup&gt;&lt;mml:mi&gt;x&lt;/mml:mi&gt;&lt;mml:mn&gt;2&lt;/mml:mn&gt;&lt;/mml:msup&gt;&lt;mml:mi&gt;y&lt;/mml:mi&gt;&lt;mml:mo&gt;+&lt;/mml:mo&gt;&lt;mml:mi&gt;x&lt;/mml:mi&gt;&lt;mml:mo&gt;+&lt;/mml:mo&gt;&lt;mml:mn&gt;2&lt;/mml:mn&gt;&lt;mml:msup&gt;&lt;mml:mi&gt;y&lt;/mml:mi&gt;&lt;mml:mn&gt;2&lt;/mml:mn&gt;&lt;/mml:msup&gt;&lt;mml:mo&gt;=&lt;/mml:mo&gt;&lt;mml:mi&gt;C&lt;/mml:mi&gt;&lt;/mml:menclose&gt;&lt;/mml:math&gt;&quot;,&quot;origin&quot;:&quot;MathType Legacy&quot;,&quot;version&quot;:&quot;v3.18.2&quot;}" title="box enclose x squared y plus x plus 2 y squared equals C end en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sup&gt;&lt;mml:mi&gt;x&lt;/mml:mi&gt;&lt;mml:mn&gt;2&lt;/mml:mn&gt;&lt;/mml:msup&gt;&lt;mml:mi&gt;y&lt;/mml:mi&gt;&lt;mml:mo&gt;+&lt;/mml:mo&gt;&lt;mml:mi&gt;x&lt;/mml:mi&gt;&lt;mml:mo&gt;+&lt;/mml:mo&gt;&lt;mml:mn&gt;2&lt;/mml:mn&gt;&lt;mml:msup&gt;&lt;mml:mi&gt;y&lt;/mml:mi&gt;&lt;mml:mn&gt;2&lt;/mml:mn&gt;&lt;/mml:msup&gt;&lt;mml:mo&gt;=&lt;/mml:mo&gt;&lt;mml:mi&gt;C&lt;/mml:mi&gt;&lt;/mml:menclose&gt;&lt;/mml:math&gt;&quot;,&quot;origin&quot;:&quot;MathType Legacy&quot;,&quot;version&quot;:&quot;v3.18.2&quot;}" title="box enclose x squared y plus x plus 2 y squared equals C end enclose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6" cy="2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3425B" w14:textId="77777777" w:rsidR="00CD76CB" w:rsidRPr="000C6AA6" w:rsidRDefault="00CD76CB" w:rsidP="00CD76CB">
      <w:pPr>
        <w:pStyle w:val="Heading1"/>
        <w:rPr>
          <w:color w:val="auto"/>
          <w:sz w:val="28"/>
          <w:szCs w:val="28"/>
          <w:u w:val="single"/>
        </w:rPr>
      </w:pPr>
      <w:bookmarkStart w:id="4" w:name="problem-9"/>
      <w:bookmarkStart w:id="5" w:name="X343026c11759810c4c3a4b4d9fc273cc12b1efc"/>
      <w:bookmarkEnd w:id="3"/>
      <w:r w:rsidRPr="000C6AA6">
        <w:rPr>
          <w:color w:val="auto"/>
          <w:sz w:val="28"/>
          <w:szCs w:val="28"/>
          <w:u w:val="single"/>
        </w:rPr>
        <w:lastRenderedPageBreak/>
        <w:t>Exercise: 4</w:t>
      </w:r>
    </w:p>
    <w:p w14:paraId="7DF577DE" w14:textId="77777777" w:rsidR="00CD76CB" w:rsidRPr="000C6AA6" w:rsidRDefault="00CD76CB" w:rsidP="00CD76CB">
      <w:pPr>
        <w:pStyle w:val="FirstParagraph"/>
      </w:pPr>
      <w:r>
        <w:rPr>
          <w:noProof/>
          <w:position w:val="-30"/>
        </w:rPr>
        <w:drawing>
          <wp:inline distT="0" distB="0" distL="0" distR="0" wp14:anchorId="10CB43B3" wp14:editId="60F0EE23">
            <wp:extent cx="2491232" cy="522224"/>
            <wp:effectExtent l="0" t="0" r="0" b="0"/>
            <wp:docPr id="1070513475" name="Picture 1070513475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frac&gt;&lt;mml:mrow&gt;&lt;mml:mn&gt;2&lt;/mml:mn&gt;&lt;mml:mi&gt;s&lt;/mml:mi&gt;&lt;mml:mo&gt;-&lt;/mml:mo&gt;&lt;mml:mn&gt;1&lt;/mml:mn&gt;&lt;/mml:mrow&gt;&lt;mml:mi&gt;t&lt;/mml:mi&gt;&lt;/mml:mfrac&gt;&lt;/mml:mfenced&gt;&lt;mml:mi&gt;d&lt;/mml:mi&gt;&lt;mml:mi&gt;s&lt;/mml:mi&gt;&lt;mml:mo&gt;+&lt;/mml:mo&gt;&lt;mml:mfenced separators=\&quot;|\&quot;&gt;&lt;mml:mfrac&gt;&lt;mml:mrow&gt;&lt;mml:mi&gt;s&lt;/mml:mi&gt;&lt;mml:mo&gt;-&lt;/mml:mo&gt;&lt;mml:msup&gt;&lt;mml:mi&gt;s&lt;/mml:mi&gt;&lt;mml:mn&gt;2&lt;/mml:mn&gt;&lt;/mml:msup&gt;&lt;/mml:mrow&gt;&lt;mml:msup&gt;&lt;mml:mi&gt;t&lt;/mml:mi&gt;&lt;mml:mn&gt;2&lt;/mml:mn&gt;&lt;/mml:msup&gt;&lt;/mml:mfrac&gt;&lt;/mml:mfenced&gt;&lt;mml:mi&gt;d&lt;/mml:mi&gt;&lt;mml:mi&gt;t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frac&gt;&lt;mml:mrow&gt;&lt;mml:mn&gt;2&lt;/mml:mn&gt;&lt;mml:mi&gt;s&lt;/mml:mi&gt;&lt;mml:mo&gt;-&lt;/mml:mo&gt;&lt;mml:mn&gt;1&lt;/mml:mn&gt;&lt;/mml:mrow&gt;&lt;mml:mi&gt;t&lt;/mml:mi&gt;&lt;/mml:mfrac&gt;&lt;/mml:mfenced&gt;&lt;mml:mi&gt;d&lt;/mml:mi&gt;&lt;mml:mi&gt;s&lt;/mml:mi&gt;&lt;mml:mo&gt;+&lt;/mml:mo&gt;&lt;mml:mfenced separators=\&quot;|\&quot;&gt;&lt;mml:mfrac&gt;&lt;mml:mrow&gt;&lt;mml:mi&gt;s&lt;/mml:mi&gt;&lt;mml:mo&gt;-&lt;/mml:mo&gt;&lt;mml:msup&gt;&lt;mml:mi&gt;s&lt;/mml:mi&gt;&lt;mml:mn&gt;2&lt;/mml:mn&gt;&lt;/mml:msup&gt;&lt;/mml:mrow&gt;&lt;mml:msup&gt;&lt;mml:mi&gt;t&lt;/mml:mi&gt;&lt;mml:mn&gt;2&lt;/mml:mn&gt;&lt;/mml:msup&gt;&lt;/mml:mfrac&gt;&lt;/mml:mfenced&gt;&lt;mml:mi&gt;d&lt;/mml:mi&gt;&lt;mml:mi&gt;t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32" cy="52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4858B" w14:textId="77777777" w:rsidR="00CD76CB" w:rsidRPr="000C6AA6" w:rsidRDefault="00CD76CB" w:rsidP="00CD76CB">
      <w:pPr>
        <w:pStyle w:val="FirstParagraph"/>
      </w:pPr>
      <w:r>
        <w:rPr>
          <w:noProof/>
          <w:position w:val="-18"/>
        </w:rPr>
        <w:drawing>
          <wp:inline distT="0" distB="0" distL="0" distR="0" wp14:anchorId="15EC92D4" wp14:editId="2FC987E3">
            <wp:extent cx="1026160" cy="384048"/>
            <wp:effectExtent l="0" t="0" r="0" b="0"/>
            <wp:docPr id="2119704980" name="Picture 2119704980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frac&gt;&lt;mml:mrow&gt;&lt;mml:mn&gt;2&lt;/mml:mn&gt;&lt;mml:mi&gt;s&lt;/mml:mi&gt;&lt;mml:mo&gt;-&lt;/mml:mo&gt;&lt;mml:mn&gt;1&lt;/mml:mn&gt;&lt;/mml:mrow&gt;&lt;mml:mi&gt;t&lt;/mml:mi&gt;&lt;/mml:mfrac&gt;&lt;/mml:math&gt;&quot;,&quot;origin&quot;:&quot;MathType Legacy&quot;,&quot;version&quot;:&quot;v3.18.2&quot;}" title="M equals fraction numerator 2 s minus 1 over denominator t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frac&gt;&lt;mml:mrow&gt;&lt;mml:mn&gt;2&lt;/mml:mn&gt;&lt;mml:mi&gt;s&lt;/mml:mi&gt;&lt;mml:mo&gt;-&lt;/mml:mo&gt;&lt;mml:mn&gt;1&lt;/mml:mn&gt;&lt;/mml:mrow&gt;&lt;mml:mi&gt;t&lt;/mml:mi&gt;&lt;/mml:mfrac&gt;&lt;/mml:math&gt;&quot;,&quot;origin&quot;:&quot;MathType Legacy&quot;,&quot;version&quot;:&quot;v3.18.2&quot;}" title="M equals fraction numerator 2 s minus 1 over denominator t end fraction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160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 xml:space="preserve">, </w:t>
      </w:r>
      <w:r>
        <w:rPr>
          <w:noProof/>
          <w:position w:val="-26"/>
        </w:rPr>
        <w:drawing>
          <wp:inline distT="0" distB="0" distL="0" distR="0" wp14:anchorId="616EE422" wp14:editId="7632CFEE">
            <wp:extent cx="971296" cy="483616"/>
            <wp:effectExtent l="0" t="0" r="0" b="0"/>
            <wp:docPr id="1936165867" name="Picture 1936165867" descr="{&quot;mathml&quot;:&quot;&lt;mml:math style=\&quot;font-family:null;font-size:null;\&quot; xmlns:m=\&quot;http://schemas.openxmlformats.org/officeDocument/2006/math\&quot; xmlns:mml=\&quot;http://www.w3.org/1998/Math/MathML\&quot;&gt;&lt;mml:mi&gt;N&lt;/mml:mi&gt;&lt;mml:mo&gt;=&lt;/mml:mo&gt;&lt;mml:mfrac&gt;&lt;mml:mrow&gt;&lt;mml:mi&gt;s&lt;/mml:mi&gt;&lt;mml:mo&gt;-&lt;/mml:mo&gt;&lt;mml:msup&gt;&lt;mml:mi&gt;s&lt;/mml:mi&gt;&lt;mml:mn&gt;2&lt;/mml:mn&gt;&lt;/mml:msup&gt;&lt;/mml:mrow&gt;&lt;mml:msup&gt;&lt;mml:mi&gt;t&lt;/mml:mi&gt;&lt;mml:mn&gt;2&lt;/mml:mn&gt;&lt;/mml:msup&gt;&lt;/mml:mfrac&gt;&lt;/mml:math&gt;&quot;,&quot;origin&quot;:&quot;MathType Legacy&quot;,&quot;version&quot;:&quot;v3.18.2&quot;}" title="N equals fraction numerator s minus s squared over denominator t squared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N&lt;/mml:mi&gt;&lt;mml:mo&gt;=&lt;/mml:mo&gt;&lt;mml:mfrac&gt;&lt;mml:mrow&gt;&lt;mml:mi&gt;s&lt;/mml:mi&gt;&lt;mml:mo&gt;-&lt;/mml:mo&gt;&lt;mml:msup&gt;&lt;mml:mi&gt;s&lt;/mml:mi&gt;&lt;mml:mn&gt;2&lt;/mml:mn&gt;&lt;/mml:msup&gt;&lt;/mml:mrow&gt;&lt;mml:msup&gt;&lt;mml:mi&gt;t&lt;/mml:mi&gt;&lt;mml:mn&gt;2&lt;/mml:mn&gt;&lt;/mml:msup&gt;&lt;/mml:mfrac&gt;&lt;/mml:math&gt;&quot;,&quot;origin&quot;:&quot;MathType Legacy&quot;,&quot;version&quot;:&quot;v3.18.2&quot;}" title="N equals fraction numerator s minus s squared over denominator t squared end fraction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296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161D" w14:textId="77777777" w:rsidR="00CD76CB" w:rsidRPr="000C6AA6" w:rsidRDefault="00CD76CB" w:rsidP="00CD76CB">
      <w:pPr>
        <w:pStyle w:val="BodyText"/>
      </w:pPr>
      <w:r w:rsidRPr="000C6AA6">
        <w:t>Check exactness:</w:t>
      </w:r>
    </w:p>
    <w:p w14:paraId="0351309A" w14:textId="77777777" w:rsidR="00CD76CB" w:rsidRPr="000C6AA6" w:rsidRDefault="00CD76CB" w:rsidP="00CD76CB">
      <w:pPr>
        <w:pStyle w:val="BodyText"/>
      </w:pPr>
      <w:r>
        <w:rPr>
          <w:noProof/>
          <w:position w:val="-25"/>
        </w:rPr>
        <w:drawing>
          <wp:inline distT="0" distB="0" distL="0" distR="0" wp14:anchorId="165FC6AA" wp14:editId="73551C21">
            <wp:extent cx="3797402" cy="469731"/>
            <wp:effectExtent l="0" t="0" r="0" b="0"/>
            <wp:docPr id="609304506" name="Picture 609304506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t&lt;/mml:mi&gt;&lt;/mml:mrow&gt;&lt;/mml:mfrac&gt;&lt;mml:mo&gt;=&lt;/mml:mo&gt;&lt;mml:mo&gt;-&lt;/mml:mo&gt;&lt;mml:mfrac&gt;&lt;mml:mrow&gt;&lt;mml:mn&gt;2&lt;/mml:mn&gt;&lt;mml:mi&gt;s&lt;/mml:mi&gt;&lt;mml:mo&gt;-&lt;/mml:mo&gt;&lt;mml:mn&gt;1&lt;/mml:mn&gt;&lt;/mml:mrow&gt;&lt;mml:msup&gt;&lt;mml:mi&gt;t&lt;/mml:mi&gt;&lt;mml:mn&gt;2&lt;/mml:mn&gt;&lt;/mml:msup&gt;&lt;/mml:mfrac&gt;&lt;mml:mo&gt;,&lt;/mml:mo&gt;&lt;mml:mo&gt;&amp;#x2001;&lt;/mml:mo&gt;&lt;mml:mfrac&gt;&lt;mml:mrow&gt;&lt;mml:mo&gt;&amp;#x2202;&lt;/mml:mo&gt;&lt;mml:mi&gt;N&lt;/mml:mi&gt;&lt;/mml:mrow&gt;&lt;mml:mrow&gt;&lt;mml:mo&gt;&amp;#x2202;&lt;/mml:mo&gt;&lt;mml:mi&gt;s&lt;/mml:mi&gt;&lt;/mml:mrow&gt;&lt;/mml:mfrac&gt;&lt;mml:mo&gt;=&lt;/mml:mo&gt;&lt;mml:mfrac&gt;&lt;mml:mrow&gt;&lt;mml:mn&gt;1&lt;/mml:mn&gt;&lt;mml:mo&gt;-&lt;/mml:mo&gt;&lt;mml:mn&gt;2&lt;/mml:mn&gt;&lt;mml:mi&gt;s&lt;/mml:mi&gt;&lt;/mml:mrow&gt;&lt;mml:msup&gt;&lt;mml:mi&gt;t&lt;/mml:mi&gt;&lt;mml:mn&gt;2&lt;/mml:mn&gt;&lt;/mml:msup&gt;&lt;/mml:mfrac&gt;&lt;mml:mo&gt;&amp;#x21D2;&lt;/mml:mo&gt;&lt;mml:mtext&gt;Exact&lt;/mml:mtext&gt;&lt;/mml:math&gt;&quot;,&quot;origin&quot;:&quot;MathType Legacy&quot;,&quot;version&quot;:&quot;v3.18.2&quot;}" title="fraction numerator partial differential M over denominator partial differential t end fraction equals negative fraction numerator 2 s minus 1 over denominator t squared end fraction comma   fraction numerator partial differential N over denominator partial differential s end fraction equals fraction numerator 1 minus 2 s over denominator t squared end fraction rightwards double arrow text Exact end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t&lt;/mml:mi&gt;&lt;/mml:mrow&gt;&lt;/mml:mfrac&gt;&lt;mml:mo&gt;=&lt;/mml:mo&gt;&lt;mml:mo&gt;-&lt;/mml:mo&gt;&lt;mml:mfrac&gt;&lt;mml:mrow&gt;&lt;mml:mn&gt;2&lt;/mml:mn&gt;&lt;mml:mi&gt;s&lt;/mml:mi&gt;&lt;mml:mo&gt;-&lt;/mml:mo&gt;&lt;mml:mn&gt;1&lt;/mml:mn&gt;&lt;/mml:mrow&gt;&lt;mml:msup&gt;&lt;mml:mi&gt;t&lt;/mml:mi&gt;&lt;mml:mn&gt;2&lt;/mml:mn&gt;&lt;/mml:msup&gt;&lt;/mml:mfrac&gt;&lt;mml:mo&gt;,&lt;/mml:mo&gt;&lt;mml:mo&gt;&amp;#x2001;&lt;/mml:mo&gt;&lt;mml:mfrac&gt;&lt;mml:mrow&gt;&lt;mml:mo&gt;&amp;#x2202;&lt;/mml:mo&gt;&lt;mml:mi&gt;N&lt;/mml:mi&gt;&lt;/mml:mrow&gt;&lt;mml:mrow&gt;&lt;mml:mo&gt;&amp;#x2202;&lt;/mml:mo&gt;&lt;mml:mi&gt;s&lt;/mml:mi&gt;&lt;/mml:mrow&gt;&lt;/mml:mfrac&gt;&lt;mml:mo&gt;=&lt;/mml:mo&gt;&lt;mml:mfrac&gt;&lt;mml:mrow&gt;&lt;mml:mn&gt;1&lt;/mml:mn&gt;&lt;mml:mo&gt;-&lt;/mml:mo&gt;&lt;mml:mn&gt;2&lt;/mml:mn&gt;&lt;mml:mi&gt;s&lt;/mml:mi&gt;&lt;/mml:mrow&gt;&lt;mml:msup&gt;&lt;mml:mi&gt;t&lt;/mml:mi&gt;&lt;mml:mn&gt;2&lt;/mml:mn&gt;&lt;/mml:msup&gt;&lt;/mml:mfrac&gt;&lt;mml:mo&gt;&amp;#x21D2;&lt;/mml:mo&gt;&lt;mml:mtext&gt;Exact&lt;/mml:mtext&gt;&lt;/mml:math&gt;&quot;,&quot;origin&quot;:&quot;MathType Legacy&quot;,&quot;version&quot;:&quot;v3.18.2&quot;}" title="fraction numerator partial differential M over denominator partial differential t end fraction equals negative fraction numerator 2 s minus 1 over denominator t squared end fraction comma   fraction numerator partial differential N over denominator partial differential s end fraction equals fraction numerator 1 minus 2 s over denominator t squared end fraction rightwards double arrow text Exact end text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402" cy="46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24428" w14:textId="77777777" w:rsidR="00CD76CB" w:rsidRPr="000C6AA6" w:rsidRDefault="00CD76CB" w:rsidP="00CD76CB">
      <w:pPr>
        <w:pStyle w:val="FirstParagraph"/>
      </w:pPr>
      <w:r>
        <w:rPr>
          <w:noProof/>
          <w:position w:val="-18"/>
        </w:rPr>
        <w:drawing>
          <wp:inline distT="0" distB="0" distL="0" distR="0" wp14:anchorId="23251CEB" wp14:editId="61D331D2">
            <wp:extent cx="4274718" cy="431902"/>
            <wp:effectExtent l="0" t="0" r="0" b="0"/>
            <wp:docPr id="283000762" name="Picture 283000762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rac&gt;&lt;mml:mrow&gt;&lt;mml:mn&gt;2&lt;/mml:mn&gt;&lt;mml:mi&gt;s&lt;/mml:mi&gt;&lt;mml:mo&gt;-&lt;/mml:mo&gt;&lt;mml:mn&gt;1&lt;/mml:mn&gt;&lt;/mml:mrow&gt;&lt;mml:mi&gt;t&lt;/mml:mi&gt;&lt;/mml:mfrac&gt;&lt;mml:mi&gt;d&lt;/mml:mi&gt;&lt;mml:mi&gt;s&lt;/mml:mi&gt;&lt;mml:mo&gt;=&lt;/mml:mo&gt;&lt;mml:mfrac&gt;&lt;mml:mfenced separators=\&quot;|\&quot;&gt;&lt;mml:mrow&gt;&lt;mml:mn&gt;2&lt;/mml:mn&gt;&lt;mml:msup&gt;&lt;mml:mi&gt;s&lt;/mml:mi&gt;&lt;mml:mn&gt;2&lt;/mml:mn&gt;&lt;/mml:msup&gt;&lt;mml:mo&gt;/&lt;/mml:mo&gt;&lt;mml:mn&gt;2&lt;/mml:mn&gt;&lt;mml:mo&gt;-&lt;/mml:mo&gt;&lt;mml:mi&gt;s&lt;/mml:mi&gt;&lt;/mml:mrow&gt;&lt;/mml:mfenced&gt;&lt;mml:mi&gt;t&lt;/mml:mi&gt;&lt;/mml:mfrac&gt;&lt;mml:mo&gt;+&lt;/mml:mo&gt;&lt;mml:mi&gt;h&lt;/mml:mi&gt;&lt;mml:mfenced separators=\&quot;|\&quot;&gt;&lt;mml:mi&gt;t&lt;/mml:mi&gt;&lt;/mml:mfenced&gt;&lt;mml:mo&gt;=&lt;/mml:mo&gt;&lt;mml:mfrac&gt;&lt;mml:mrow&gt;&lt;mml:msup&gt;&lt;mml:mi&gt;s&lt;/mml:mi&gt;&lt;mml:mn&gt;2&lt;/mml:mn&gt;&lt;/mml:msup&gt;&lt;mml:mo&gt;-&lt;/mml:mo&gt;&lt;mml:mi&gt;s&lt;/mml:mi&gt;&lt;/mml:mrow&gt;&lt;mml:mi&gt;t&lt;/mml:mi&gt;&lt;/mml:mfrac&gt;&lt;mml:mo&gt;+&lt;/mml:mo&gt;&lt;mml:mi&gt;h&lt;/mml:mi&gt;&lt;mml:mfenced separators=\&quot;|\&quot;&gt;&lt;mml:mi&gt;t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rac&gt;&lt;mml:mrow&gt;&lt;mml:mn&gt;2&lt;/mml:mn&gt;&lt;mml:mi&gt;s&lt;/mml:mi&gt;&lt;mml:mo&gt;-&lt;/mml:mo&gt;&lt;mml:mn&gt;1&lt;/mml:mn&gt;&lt;/mml:mrow&gt;&lt;mml:mi&gt;t&lt;/mml:mi&gt;&lt;/mml:mfrac&gt;&lt;mml:mi&gt;d&lt;/mml:mi&gt;&lt;mml:mi&gt;s&lt;/mml:mi&gt;&lt;mml:mo&gt;=&lt;/mml:mo&gt;&lt;mml:mfrac&gt;&lt;mml:mfenced separators=\&quot;|\&quot;&gt;&lt;mml:mrow&gt;&lt;mml:mn&gt;2&lt;/mml:mn&gt;&lt;mml:msup&gt;&lt;mml:mi&gt;s&lt;/mml:mi&gt;&lt;mml:mn&gt;2&lt;/mml:mn&gt;&lt;/mml:msup&gt;&lt;mml:mo&gt;/&lt;/mml:mo&gt;&lt;mml:mn&gt;2&lt;/mml:mn&gt;&lt;mml:mo&gt;-&lt;/mml:mo&gt;&lt;mml:mi&gt;s&lt;/mml:mi&gt;&lt;/mml:mrow&gt;&lt;/mml:mfenced&gt;&lt;mml:mi&gt;t&lt;/mml:mi&gt;&lt;/mml:mfrac&gt;&lt;mml:mo&gt;+&lt;/mml:mo&gt;&lt;mml:mi&gt;h&lt;/mml:mi&gt;&lt;mml:mfenced separators=\&quot;|\&quot;&gt;&lt;mml:mi&gt;t&lt;/mml:mi&gt;&lt;/mml:mfenced&gt;&lt;mml:mo&gt;=&lt;/mml:mo&gt;&lt;mml:mfrac&gt;&lt;mml:mrow&gt;&lt;mml:msup&gt;&lt;mml:mi&gt;s&lt;/mml:mi&gt;&lt;mml:mn&gt;2&lt;/mml:mn&gt;&lt;/mml:msup&gt;&lt;mml:mo&gt;-&lt;/mml:mo&gt;&lt;mml:mi&gt;s&lt;/mml:mi&gt;&lt;/mml:mrow&gt;&lt;mml:mi&gt;t&lt;/mml:mi&gt;&lt;/mml:mfrac&gt;&lt;mml:mo&gt;+&lt;/mml:mo&gt;&lt;mml:mi&gt;h&lt;/mml:mi&gt;&lt;mml:mfenced separators=\&quot;|\&quot;&gt;&lt;mml:mi&gt;t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718" cy="43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A5ED" w14:textId="77777777" w:rsidR="00CD76CB" w:rsidRPr="000C6AA6" w:rsidRDefault="00CD76CB" w:rsidP="00CD76CB">
      <w:pPr>
        <w:pStyle w:val="FirstParagraph"/>
      </w:pPr>
      <w:r>
        <w:rPr>
          <w:noProof/>
          <w:position w:val="-26"/>
        </w:rPr>
        <w:drawing>
          <wp:inline distT="0" distB="0" distL="0" distR="0" wp14:anchorId="7E2B25F1" wp14:editId="585B9AE4">
            <wp:extent cx="3231871" cy="491211"/>
            <wp:effectExtent l="0" t="0" r="0" b="0"/>
            <wp:docPr id="1728080159" name="Picture 1728080159" descr="{&quot;mathml&quot;:&quot;&lt;mml:math style=\&quot;font-family:null;font-size:null;\&quot; xmlns:m=\&quot;http://schemas.openxmlformats.org/officeDocument/2006/math\&quot; xmlns:mml=\&quot;http://www.w3.org/1998/Math/MathML\&quot;&gt;&lt;mml:mfrac&gt;&lt;mml:mo&gt;&amp;#x2202;&lt;/mml:mo&gt;&lt;mml:mrow&gt;&lt;mml:mo&gt;&amp;#x2202;&lt;/mml:mo&gt;&lt;mml:mi&gt;t&lt;/mml:mi&gt;&lt;/mml:mrow&gt;&lt;/mml:mfrac&gt;&lt;mml:mfenced separators=\&quot;|\&quot;&gt;&lt;mml:mrow&gt;&lt;mml:mfrac&gt;&lt;mml:mrow&gt;&lt;mml:msup&gt;&lt;mml:mi&gt;s&lt;/mml:mi&gt;&lt;mml:mn&gt;2&lt;/mml:mn&gt;&lt;/mml:msup&gt;&lt;mml:mo&gt;-&lt;/mml:mo&gt;&lt;mml:mi&gt;s&lt;/mml:mi&gt;&lt;/mml:mrow&gt;&lt;mml:mi&gt;t&lt;/mml:mi&gt;&lt;/mml:mfrac&gt;&lt;mml:mo&gt;+&lt;/mml:mo&gt;&lt;mml:mi&gt;h&lt;/mml:mi&gt;&lt;mml:mfenced separators=\&quot;|\&quot;&gt;&lt;mml:mi&gt;t&lt;/mml:mi&gt;&lt;/mml:mfenced&gt;&lt;/mml:mrow&gt;&lt;/mml:mfenced&gt;&lt;mml:mo&gt;=&lt;/mml:mo&gt;&lt;mml:mo&gt;-&lt;/mml:mo&gt;&lt;mml:mfrac&gt;&lt;mml:mrow&gt;&lt;mml:msup&gt;&lt;mml:mi&gt;s&lt;/mml:mi&gt;&lt;mml:mn&gt;2&lt;/mml:mn&gt;&lt;/mml:msup&gt;&lt;mml:mo&gt;-&lt;/mml:mo&gt;&lt;mml:mi&gt;s&lt;/mml:mi&gt;&lt;/mml:mrow&gt;&lt;mml:msup&gt;&lt;mml:mi&gt;t&lt;/mml:mi&gt;&lt;mml:mn&gt;2&lt;/mml:mn&gt;&lt;/mml:msup&gt;&lt;/mml:mfrac&gt;&lt;mml:mo&gt;+&lt;/mml:mo&gt;&lt;mml:mi&gt;h&lt;/mml:mi&gt;&lt;mml:mi mathvariant=\&quot;normal\&quot;&gt;'&lt;/mml:mi&gt;&lt;mml:mfenced separators=\&quot;|\&quot;&gt;&lt;mml:mi&gt;t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o&gt;&amp;#x2202;&lt;/mml:mo&gt;&lt;mml:mrow&gt;&lt;mml:mo&gt;&amp;#x2202;&lt;/mml:mo&gt;&lt;mml:mi&gt;t&lt;/mml:mi&gt;&lt;/mml:mrow&gt;&lt;/mml:mfrac&gt;&lt;mml:mfenced separators=\&quot;|\&quot;&gt;&lt;mml:mrow&gt;&lt;mml:mfrac&gt;&lt;mml:mrow&gt;&lt;mml:msup&gt;&lt;mml:mi&gt;s&lt;/mml:mi&gt;&lt;mml:mn&gt;2&lt;/mml:mn&gt;&lt;/mml:msup&gt;&lt;mml:mo&gt;-&lt;/mml:mo&gt;&lt;mml:mi&gt;s&lt;/mml:mi&gt;&lt;/mml:mrow&gt;&lt;mml:mi&gt;t&lt;/mml:mi&gt;&lt;/mml:mfrac&gt;&lt;mml:mo&gt;+&lt;/mml:mo&gt;&lt;mml:mi&gt;h&lt;/mml:mi&gt;&lt;mml:mfenced separators=\&quot;|\&quot;&gt;&lt;mml:mi&gt;t&lt;/mml:mi&gt;&lt;/mml:mfenced&gt;&lt;/mml:mrow&gt;&lt;/mml:mfenced&gt;&lt;mml:mo&gt;=&lt;/mml:mo&gt;&lt;mml:mo&gt;-&lt;/mml:mo&gt;&lt;mml:mfrac&gt;&lt;mml:mrow&gt;&lt;mml:msup&gt;&lt;mml:mi&gt;s&lt;/mml:mi&gt;&lt;mml:mn&gt;2&lt;/mml:mn&gt;&lt;/mml:msup&gt;&lt;mml:mo&gt;-&lt;/mml:mo&gt;&lt;mml:mi&gt;s&lt;/mml:mi&gt;&lt;/mml:mrow&gt;&lt;mml:msup&gt;&lt;mml:mi&gt;t&lt;/mml:mi&gt;&lt;mml:mn&gt;2&lt;/mml:mn&gt;&lt;/mml:msup&gt;&lt;/mml:mfrac&gt;&lt;mml:mo&gt;+&lt;/mml:mo&gt;&lt;mml:mi&gt;h&lt;/mml:mi&gt;&lt;mml:mi mathvariant=\&quot;normal\&quot;&gt;'&lt;/mml:mi&gt;&lt;mml:mfenced separators=\&quot;|\&quot;&gt;&lt;mml:mi&gt;t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1871" cy="49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33516" w14:textId="77777777" w:rsidR="00CD76CB" w:rsidRPr="000C6AA6" w:rsidRDefault="00CD76CB" w:rsidP="00CD76CB">
      <w:pPr>
        <w:pStyle w:val="FirstParagraph"/>
      </w:pPr>
      <w:r w:rsidRPr="000C6AA6">
        <w:t xml:space="preserve">Set equal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53686B7A" w14:textId="77777777" w:rsidR="00CD76CB" w:rsidRPr="000C6AA6" w:rsidRDefault="00CD76CB" w:rsidP="00CD76CB">
      <w:pPr>
        <w:pStyle w:val="BodyText"/>
      </w:pPr>
      <w:r>
        <w:rPr>
          <w:noProof/>
          <w:position w:val="-25"/>
        </w:rPr>
        <w:drawing>
          <wp:inline distT="0" distB="0" distL="0" distR="0" wp14:anchorId="4D51FEE9" wp14:editId="5DAD0191">
            <wp:extent cx="4116680" cy="481940"/>
            <wp:effectExtent l="0" t="0" r="0" b="0"/>
            <wp:docPr id="1900639734" name="Picture 1900639734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frac&gt;&lt;mml:mrow&gt;&lt;mml:msup&gt;&lt;mml:mi&gt;s&lt;/mml:mi&gt;&lt;mml:mn&gt;2&lt;/mml:mn&gt;&lt;/mml:msup&gt;&lt;mml:mo&gt;-&lt;/mml:mo&gt;&lt;mml:mi&gt;s&lt;/mml:mi&gt;&lt;/mml:mrow&gt;&lt;mml:msup&gt;&lt;mml:mi&gt;t&lt;/mml:mi&gt;&lt;mml:mn&gt;2&lt;/mml:mn&gt;&lt;/mml:msup&gt;&lt;/mml:mfrac&gt;&lt;mml:mo&gt;+&lt;/mml:mo&gt;&lt;mml:mi&gt;h&lt;/mml:mi&gt;&lt;mml:mi mathvariant=\&quot;normal\&quot;&gt;'&lt;/mml:mi&gt;&lt;mml:mfenced separators=\&quot;|\&quot;&gt;&lt;mml:mi&gt;t&lt;/mml:mi&gt;&lt;/mml:mfenced&gt;&lt;mml:mo&gt;=&lt;/mml:mo&gt;&lt;mml:mfrac&gt;&lt;mml:mrow&gt;&lt;mml:mi&gt;s&lt;/mml:mi&gt;&lt;mml:mo&gt;-&lt;/mml:mo&gt;&lt;mml:msup&gt;&lt;mml:mi&gt;s&lt;/mml:mi&gt;&lt;mml:mn&gt;2&lt;/mml:mn&gt;&lt;/mml:msup&gt;&lt;/mml:mrow&gt;&lt;mml:msup&gt;&lt;mml:mi&gt;t&lt;/mml:mi&gt;&lt;mml:mn&gt;2&lt;/mml:mn&gt;&lt;/mml:msup&gt;&lt;/mml:mfrac&gt;&lt;mml:mo&gt;&amp;#x21D2;&lt;/mml:mo&gt;&lt;mml:mi&gt;h&lt;/mml:mi&gt;&lt;mml:mi mathvariant=\&quot;normal\&quot;&gt;'&lt;/mml:mi&gt;&lt;mml:mfenced separators=\&quot;|\&quot;&gt;&lt;mml:mi&gt;t&lt;/mml:mi&gt;&lt;/mml:mfenced&gt;&lt;mml:mo&gt;=&lt;/mml:mo&gt;&lt;mml:mn&gt;0&lt;/mml:mn&gt;&lt;mml:mo&gt;&amp;#x21D2;&lt;/mml:mo&gt;&lt;mml:mi&gt;h&lt;/mml:mi&gt;&lt;mml:mfenced separators=\&quot;|\&quot;&gt;&lt;mml:mi&gt;t&lt;/mml:mi&gt;&lt;/mml:mfenced&gt;&lt;mml:mo&gt;=&lt;/mml:mo&gt;&lt;mml:mi&gt;C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frac&gt;&lt;mml:mrow&gt;&lt;mml:msup&gt;&lt;mml:mi&gt;s&lt;/mml:mi&gt;&lt;mml:mn&gt;2&lt;/mml:mn&gt;&lt;/mml:msup&gt;&lt;mml:mo&gt;-&lt;/mml:mo&gt;&lt;mml:mi&gt;s&lt;/mml:mi&gt;&lt;/mml:mrow&gt;&lt;mml:msup&gt;&lt;mml:mi&gt;t&lt;/mml:mi&gt;&lt;mml:mn&gt;2&lt;/mml:mn&gt;&lt;/mml:msup&gt;&lt;/mml:mfrac&gt;&lt;mml:mo&gt;+&lt;/mml:mo&gt;&lt;mml:mi&gt;h&lt;/mml:mi&gt;&lt;mml:mi mathvariant=\&quot;normal\&quot;&gt;'&lt;/mml:mi&gt;&lt;mml:mfenced separators=\&quot;|\&quot;&gt;&lt;mml:mi&gt;t&lt;/mml:mi&gt;&lt;/mml:mfenced&gt;&lt;mml:mo&gt;=&lt;/mml:mo&gt;&lt;mml:mfrac&gt;&lt;mml:mrow&gt;&lt;mml:mi&gt;s&lt;/mml:mi&gt;&lt;mml:mo&gt;-&lt;/mml:mo&gt;&lt;mml:msup&gt;&lt;mml:mi&gt;s&lt;/mml:mi&gt;&lt;mml:mn&gt;2&lt;/mml:mn&gt;&lt;/mml:msup&gt;&lt;/mml:mrow&gt;&lt;mml:msup&gt;&lt;mml:mi&gt;t&lt;/mml:mi&gt;&lt;mml:mn&gt;2&lt;/mml:mn&gt;&lt;/mml:msup&gt;&lt;/mml:mfrac&gt;&lt;mml:mo&gt;&amp;#x21D2;&lt;/mml:mo&gt;&lt;mml:mi&gt;h&lt;/mml:mi&gt;&lt;mml:mi mathvariant=\&quot;normal\&quot;&gt;'&lt;/mml:mi&gt;&lt;mml:mfenced separators=\&quot;|\&quot;&gt;&lt;mml:mi&gt;t&lt;/mml:mi&gt;&lt;/mml:mfenced&gt;&lt;mml:mo&gt;=&lt;/mml:mo&gt;&lt;mml:mn&gt;0&lt;/mml:mn&gt;&lt;mml:mo&gt;&amp;#x21D2;&lt;/mml:mo&gt;&lt;mml:mi&gt;h&lt;/mml:mi&gt;&lt;mml:mfenced separators=\&quot;|\&quot;&gt;&lt;mml:mi&gt;t&lt;/mml:mi&gt;&lt;/mml:mfenced&gt;&lt;mml:mo&gt;=&lt;/mml:mo&gt;&lt;mml:mi&gt;C&lt;/mml:mi&gt;&lt;/mml:math&gt;&quot;,&quot;origin&quot;:&quot;MathType Legacy&quot;,&quot;version&quot;:&quot;v3.18.2&quot;}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680" cy="4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00308" w14:textId="77777777" w:rsidR="00CD76CB" w:rsidRPr="000C6AA6" w:rsidRDefault="00CD76CB" w:rsidP="00CD76CB">
      <w:pPr>
        <w:pStyle w:val="FirstParagraph"/>
      </w:pPr>
      <w:r w:rsidRPr="000C6AA6">
        <w:t>Solution:</w:t>
      </w:r>
    </w:p>
    <w:p w14:paraId="7DB13054" w14:textId="77777777" w:rsidR="00CD76CB" w:rsidRPr="000C6AA6" w:rsidRDefault="00CD76CB" w:rsidP="00CD76CB">
      <w:pPr>
        <w:pStyle w:val="BodyText"/>
      </w:pPr>
      <w:r>
        <w:rPr>
          <w:noProof/>
          <w:position w:val="-18"/>
        </w:rPr>
        <w:drawing>
          <wp:inline distT="0" distB="0" distL="0" distR="0" wp14:anchorId="5121F81C" wp14:editId="1F381B3F">
            <wp:extent cx="973328" cy="434848"/>
            <wp:effectExtent l="0" t="0" r="0" b="0"/>
            <wp:docPr id="1405912999" name="Picture 1405912999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s&lt;/mml:mi&gt;&lt;mml:mn&gt;2&lt;/mml:mn&gt;&lt;/mml:msup&gt;&lt;mml:mo&gt;-&lt;/mml:mo&gt;&lt;mml:mi&gt;s&lt;/mml:mi&gt;&lt;/mml:mrow&gt;&lt;mml:mi&gt;t&lt;/mml:mi&gt;&lt;/mml:mfrac&gt;&lt;mml:mo&gt;=&lt;/mml:mo&gt;&lt;mml:mi&gt;C&lt;/mml:mi&gt;&lt;/mml:math&gt;&quot;,&quot;origin&quot;:&quot;MathType Legacy&quot;,&quot;version&quot;:&quot;v3.18.2&quot;}" title="fraction numerator s squared minus s over denominator t end fraction equals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s&lt;/mml:mi&gt;&lt;mml:mn&gt;2&lt;/mml:mn&gt;&lt;/mml:msup&gt;&lt;mml:mo&gt;-&lt;/mml:mo&gt;&lt;mml:mi&gt;s&lt;/mml:mi&gt;&lt;/mml:mrow&gt;&lt;mml:mi&gt;t&lt;/mml:mi&gt;&lt;/mml:mfrac&gt;&lt;mml:mo&gt;=&lt;/mml:mo&gt;&lt;mml:mi&gt;C&lt;/mml:mi&gt;&lt;/mml:math&gt;&quot;,&quot;origin&quot;:&quot;MathType Legacy&quot;,&quot;version&quot;:&quot;v3.18.2&quot;}" title="fraction numerator s squared minus s over denominator t end fraction equals C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328" cy="43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14:paraId="11981256" w14:textId="77777777" w:rsidR="00CD76CB" w:rsidRDefault="00CD76CB" w:rsidP="00CD76CB">
      <w:pPr>
        <w:pStyle w:val="Heading1"/>
        <w:rPr>
          <w:color w:val="auto"/>
          <w:sz w:val="28"/>
          <w:szCs w:val="28"/>
          <w:u w:val="single"/>
        </w:rPr>
      </w:pPr>
    </w:p>
    <w:p w14:paraId="12041EA0" w14:textId="77777777" w:rsidR="00CD76CB" w:rsidRDefault="00CD76CB" w:rsidP="00CD76CB">
      <w:pPr>
        <w:pStyle w:val="Heading1"/>
        <w:rPr>
          <w:color w:val="auto"/>
          <w:sz w:val="28"/>
          <w:szCs w:val="28"/>
          <w:u w:val="single"/>
        </w:rPr>
      </w:pPr>
    </w:p>
    <w:p w14:paraId="43178823" w14:textId="77777777" w:rsidR="00CD76CB" w:rsidRDefault="00CD76CB" w:rsidP="00CD76CB">
      <w:pPr>
        <w:pStyle w:val="BodyText"/>
      </w:pPr>
    </w:p>
    <w:p w14:paraId="78CE8067" w14:textId="77777777" w:rsidR="00CD76CB" w:rsidRDefault="00CD76CB" w:rsidP="00CD76CB">
      <w:pPr>
        <w:pStyle w:val="BodyText"/>
      </w:pPr>
    </w:p>
    <w:p w14:paraId="2520D985" w14:textId="77777777" w:rsidR="00CD76CB" w:rsidRDefault="00CD76CB" w:rsidP="00CD76CB">
      <w:pPr>
        <w:pStyle w:val="BodyText"/>
      </w:pPr>
    </w:p>
    <w:p w14:paraId="78457E95" w14:textId="77777777" w:rsidR="00CD76CB" w:rsidRPr="00947772" w:rsidRDefault="00CD76CB" w:rsidP="00CD76CB">
      <w:pPr>
        <w:pStyle w:val="BodyText"/>
      </w:pPr>
    </w:p>
    <w:p w14:paraId="1D160DF8" w14:textId="77777777" w:rsidR="00CD76CB" w:rsidRPr="000C6AA6" w:rsidRDefault="00CD76CB" w:rsidP="00CD76CB">
      <w:pPr>
        <w:pStyle w:val="Heading1"/>
        <w:rPr>
          <w:color w:val="auto"/>
          <w:sz w:val="24"/>
          <w:szCs w:val="24"/>
        </w:rPr>
      </w:pPr>
      <w:r w:rsidRPr="000C6AA6">
        <w:rPr>
          <w:color w:val="auto"/>
          <w:sz w:val="28"/>
          <w:szCs w:val="28"/>
          <w:u w:val="single"/>
        </w:rPr>
        <w:lastRenderedPageBreak/>
        <w:t>Exercise 5:</w:t>
      </w:r>
      <w:r w:rsidRPr="000C6AA6">
        <w:rPr>
          <w:color w:val="auto"/>
          <w:sz w:val="24"/>
          <w:szCs w:val="24"/>
        </w:rPr>
        <w:t xml:space="preserve"> </w:t>
      </w:r>
      <w:r w:rsidRPr="000C6AA6">
        <w:rPr>
          <w:noProof/>
          <w:position w:val="-7"/>
          <w:sz w:val="24"/>
          <w:szCs w:val="24"/>
        </w:rPr>
        <w:drawing>
          <wp:inline distT="0" distB="0" distL="0" distR="0" wp14:anchorId="467A07E5" wp14:editId="528DA505">
            <wp:extent cx="3586514" cy="234307"/>
            <wp:effectExtent l="0" t="0" r="0" b="0"/>
            <wp:docPr id="1456274544" name="Picture 1456274544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6&lt;/mml:mn&gt;&lt;mml:mi&gt;x&lt;/mml:mi&gt;&lt;mml:mi&gt;y&lt;/mml:mi&gt;&lt;mml:mo&gt;+&lt;/mml:mo&gt;&lt;mml:mn&gt;2&lt;/mml:mn&gt;&lt;mml:msup&gt;&lt;mml:mi&gt;y&lt;/mml:mi&gt;&lt;mml:mn&gt;2&lt;/mml:mn&gt;&lt;/mml:msup&gt;&lt;mml:mo&gt;-&lt;/mml:mo&gt;&lt;mml:mn&gt;5&lt;/mml:mn&gt;&lt;/mml:mrow&gt;&lt;/mml:mfenced&gt;&lt;mml:mi&gt;d&lt;/mml:mi&gt;&lt;mml:mi&gt;x&lt;/mml:mi&gt;&lt;mml:mo&gt;+&lt;/mml:mo&gt;&lt;mml:mfenced separators=\&quot;|\&quot;&gt;&lt;mml:mrow&gt;&lt;mml:mn&gt;3&lt;/mml:mn&gt;&lt;mml:msup&gt;&lt;mml:mi&gt;x&lt;/mml:mi&gt;&lt;mml:mn&gt;2&lt;/mml:mn&gt;&lt;/mml:msup&gt;&lt;mml:mo&gt;+&lt;/mml:mo&gt;&lt;mml:mn&gt;4&lt;/mml:mn&gt;&lt;mml:mi&gt;x&lt;/mml:mi&gt;&lt;mml:mi&gt;y&lt;/mml:mi&gt;&lt;mml:mo&gt;-&lt;/mml:mo&gt;&lt;mml:mn&gt;6&lt;/mml:mn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6&lt;/mml:mn&gt;&lt;mml:mi&gt;x&lt;/mml:mi&gt;&lt;mml:mi&gt;y&lt;/mml:mi&gt;&lt;mml:mo&gt;+&lt;/mml:mo&gt;&lt;mml:mn&gt;2&lt;/mml:mn&gt;&lt;mml:msup&gt;&lt;mml:mi&gt;y&lt;/mml:mi&gt;&lt;mml:mn&gt;2&lt;/mml:mn&gt;&lt;/mml:msup&gt;&lt;mml:mo&gt;-&lt;/mml:mo&gt;&lt;mml:mn&gt;5&lt;/mml:mn&gt;&lt;/mml:mrow&gt;&lt;/mml:mfenced&gt;&lt;mml:mi&gt;d&lt;/mml:mi&gt;&lt;mml:mi&gt;x&lt;/mml:mi&gt;&lt;mml:mo&gt;+&lt;/mml:mo&gt;&lt;mml:mfenced separators=\&quot;|\&quot;&gt;&lt;mml:mrow&gt;&lt;mml:mn&gt;3&lt;/mml:mn&gt;&lt;mml:msup&gt;&lt;mml:mi&gt;x&lt;/mml:mi&gt;&lt;mml:mn&gt;2&lt;/mml:mn&gt;&lt;/mml:msup&gt;&lt;mml:mo&gt;+&lt;/mml:mo&gt;&lt;mml:mn&gt;4&lt;/mml:mn&gt;&lt;mml:mi&gt;x&lt;/mml:mi&gt;&lt;mml:mi&gt;y&lt;/mml:mi&gt;&lt;mml:mo&gt;-&lt;/mml:mo&gt;&lt;mml:mn&gt;6&lt;/mml:mn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6514" cy="23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2B609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>Step 1: Verify exactness</w:t>
      </w:r>
      <w:r w:rsidRPr="000C6AA6">
        <w:br/>
        <w:t>Given:</w:t>
      </w:r>
    </w:p>
    <w:p w14:paraId="38AE7A65" w14:textId="77777777" w:rsidR="00CD76CB" w:rsidRPr="000C6AA6" w:rsidRDefault="00CD76CB" w:rsidP="00CD76CB">
      <w:pPr>
        <w:pStyle w:val="BodyText"/>
      </w:pPr>
      <w:r w:rsidRPr="000C6AA6">
        <w:rPr>
          <w:noProof/>
          <w:position w:val="-7"/>
        </w:rPr>
        <w:drawing>
          <wp:inline distT="0" distB="0" distL="0" distR="0" wp14:anchorId="1F009FF0" wp14:editId="76047BF9">
            <wp:extent cx="3381206" cy="233341"/>
            <wp:effectExtent l="0" t="0" r="0" b="0"/>
            <wp:docPr id="1074387132" name="Picture 1074387132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6&lt;/mml:mn&gt;&lt;mml:mi&gt;x&lt;/mml:mi&gt;&lt;mml:mi&gt;y&lt;/mml:mi&gt;&lt;mml:mo&gt;+&lt;/mml:mo&gt;&lt;mml:mn&gt;2&lt;/mml:mn&gt;&lt;mml:msup&gt;&lt;mml:mi&gt;y&lt;/mml:mi&gt;&lt;mml:mn&gt;2&lt;/mml:mn&gt;&lt;/mml:msup&gt;&lt;mml:mo&gt;-&lt;/mml:mo&gt;&lt;mml:mn&gt;5&lt;/mml:mn&gt;&lt;mml:mo&gt;,&lt;/mml:mo&gt;&lt;mml:mo&gt;&amp;#x2001;&lt;/mml:mo&gt;&lt;mml:mi&gt;N&lt;/mml:mi&gt;&lt;mml:mo&gt;=&lt;/mml:mo&gt;&lt;mml:mn&gt;3&lt;/mml:mn&gt;&lt;mml:msup&gt;&lt;mml:mi&gt;x&lt;/mml:mi&gt;&lt;mml:mn&gt;2&lt;/mml:mn&gt;&lt;/mml:msup&gt;&lt;mml:mo&gt;+&lt;/mml:mo&gt;&lt;mml:mn&gt;4&lt;/mml:mn&gt;&lt;mml:mi&gt;x&lt;/mml:mi&gt;&lt;mml:mi&gt;y&lt;/mml:mi&gt;&lt;mml:mo&gt;-&lt;/mml:mo&gt;&lt;mml:mn&gt;6&lt;/mml:mn&gt;&lt;/mml:math&gt;&quot;,&quot;origin&quot;:&quot;MathType Legacy&quot;,&quot;version&quot;:&quot;v3.18.2&quot;}" title="M equals 6 x y plus 2 y squared minus 5 comma   N equals 3 x squared plus 4 x y minu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6&lt;/mml:mn&gt;&lt;mml:mi&gt;x&lt;/mml:mi&gt;&lt;mml:mi&gt;y&lt;/mml:mi&gt;&lt;mml:mo&gt;+&lt;/mml:mo&gt;&lt;mml:mn&gt;2&lt;/mml:mn&gt;&lt;mml:msup&gt;&lt;mml:mi&gt;y&lt;/mml:mi&gt;&lt;mml:mn&gt;2&lt;/mml:mn&gt;&lt;/mml:msup&gt;&lt;mml:mo&gt;-&lt;/mml:mo&gt;&lt;mml:mn&gt;5&lt;/mml:mn&gt;&lt;mml:mo&gt;,&lt;/mml:mo&gt;&lt;mml:mo&gt;&amp;#x2001;&lt;/mml:mo&gt;&lt;mml:mi&gt;N&lt;/mml:mi&gt;&lt;mml:mo&gt;=&lt;/mml:mo&gt;&lt;mml:mn&gt;3&lt;/mml:mn&gt;&lt;mml:msup&gt;&lt;mml:mi&gt;x&lt;/mml:mi&gt;&lt;mml:mn&gt;2&lt;/mml:mn&gt;&lt;/mml:msup&gt;&lt;mml:mo&gt;+&lt;/mml:mo&gt;&lt;mml:mn&gt;4&lt;/mml:mn&gt;&lt;mml:mi&gt;x&lt;/mml:mi&gt;&lt;mml:mi&gt;y&lt;/mml:mi&gt;&lt;mml:mo&gt;-&lt;/mml:mo&gt;&lt;mml:mn&gt;6&lt;/mml:mn&gt;&lt;/mml:math&gt;&quot;,&quot;origin&quot;:&quot;MathType Legacy&quot;,&quot;version&quot;:&quot;v3.18.2&quot;}" title="M equals 6 x y plus 2 y squared minus 5 comma   N equals 3 x squared plus 4 x y minus 6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206" cy="23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A49BD" w14:textId="77777777" w:rsidR="00CD76CB" w:rsidRPr="000C6AA6" w:rsidRDefault="00CD76CB" w:rsidP="00CD76CB">
      <w:pPr>
        <w:pStyle w:val="FirstParagraph"/>
      </w:pPr>
      <w:r w:rsidRPr="000C6AA6">
        <w:t>Compute partial derivatives:</w:t>
      </w:r>
    </w:p>
    <w:p w14:paraId="720B915A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2514EBBB" wp14:editId="2EA42A8B">
            <wp:extent cx="2915920" cy="512064"/>
            <wp:effectExtent l="0" t="0" r="0" b="0"/>
            <wp:docPr id="126932624" name="Picture 126932624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n&gt;6&lt;/mml:mn&gt;&lt;mml:mi&gt;x&lt;/mml:mi&gt;&lt;mml:mo&gt;+&lt;/mml:mo&gt;&lt;mml:mn&gt;4&lt;/mml:mn&gt;&lt;mml:mi&gt;y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6&lt;/mml:mn&gt;&lt;mml:mi&gt;x&lt;/mml:mi&gt;&lt;mml:mo&gt;+&lt;/mml:mo&gt;&lt;mml:mn&gt;4&lt;/mml:mn&gt;&lt;mml:mi&gt;y&lt;/mml:mi&gt;&lt;/mml:math&gt;&quot;,&quot;origin&quot;:&quot;MathType Legacy&quot;,&quot;version&quot;:&quot;v3.18.2&quot;}" title="fraction numerator partial differential M over denominator partial differential y end fraction equals 6 x plus 4 y comma   fraction numerator partial differential N over denominator partial differential x end fraction equals 6 x plus 4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n&gt;6&lt;/mml:mn&gt;&lt;mml:mi&gt;x&lt;/mml:mi&gt;&lt;mml:mo&gt;+&lt;/mml:mo&gt;&lt;mml:mn&gt;4&lt;/mml:mn&gt;&lt;mml:mi&gt;y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6&lt;/mml:mn&gt;&lt;mml:mi&gt;x&lt;/mml:mi&gt;&lt;mml:mo&gt;+&lt;/mml:mo&gt;&lt;mml:mn&gt;4&lt;/mml:mn&gt;&lt;mml:mi&gt;y&lt;/mml:mi&gt;&lt;/mml:math&gt;&quot;,&quot;origin&quot;:&quot;MathType Legacy&quot;,&quot;version&quot;:&quot;v3.18.2&quot;}" title="fraction numerator partial differential M over denominator partial differential y end fraction equals 6 x plus 4 y comma   fraction numerator partial differential N over denominator partial differential x end fraction equals 6 x plus 4 y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424A7" w14:textId="77777777" w:rsidR="00CD76CB" w:rsidRPr="000C6AA6" w:rsidRDefault="00CD76CB" w:rsidP="00CD76CB">
      <w:pPr>
        <w:pStyle w:val="FirstParagraph"/>
      </w:pPr>
      <w:r w:rsidRPr="000C6AA6">
        <w:t xml:space="preserve">Since </w:t>
      </w:r>
      <w:r w:rsidRPr="000C6AA6">
        <w:rPr>
          <w:noProof/>
          <w:position w:val="-32"/>
        </w:rPr>
        <w:drawing>
          <wp:inline distT="0" distB="0" distL="0" distR="0" wp14:anchorId="6B00E684" wp14:editId="1C9855DC">
            <wp:extent cx="1946656" cy="512064"/>
            <wp:effectExtent l="0" t="0" r="0" b="0"/>
            <wp:docPr id="304565894" name="Picture 304565894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6&lt;/mml:mn&gt;&lt;mml:mi&gt;x&lt;/mml:mi&gt;&lt;mml:mo&gt;+&lt;/mml:mo&gt;&lt;mml:mn&gt;4&lt;/mml:mn&gt;&lt;mml:mi&gt;y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6 x plus 4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n&gt;6&lt;/mml:mn&gt;&lt;mml:mi&gt;x&lt;/mml:mi&gt;&lt;mml:mo&gt;+&lt;/mml:mo&gt;&lt;mml:mn&gt;4&lt;/mml:mn&gt;&lt;mml:mi&gt;y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6 x plus 4 y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656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>, the equation is exact.</w:t>
      </w:r>
    </w:p>
    <w:p w14:paraId="258EF75B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2: Find potential function </w:t>
      </w:r>
      <w:r w:rsidRPr="000C6AA6">
        <w:rPr>
          <w:noProof/>
          <w:position w:val="-7"/>
        </w:rPr>
        <w:drawing>
          <wp:inline distT="0" distB="0" distL="0" distR="0" wp14:anchorId="1B228ECC" wp14:editId="17CCF297">
            <wp:extent cx="648208" cy="217424"/>
            <wp:effectExtent l="0" t="0" r="0" b="0"/>
            <wp:docPr id="996627013" name="Picture 996627013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08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br/>
        <w:t xml:space="preserve">Integrate </w:t>
      </w:r>
      <m:oMath>
        <m:r>
          <w:rPr>
            <w:rFonts w:ascii="Cambria Math" w:hAnsi="Cambria Math"/>
          </w:rPr>
          <m:t>M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Pr="000C6AA6">
        <w:t>:</w:t>
      </w:r>
    </w:p>
    <w:p w14:paraId="78B42BFB" w14:textId="77777777" w:rsidR="00CD76CB" w:rsidRPr="000C6AA6" w:rsidRDefault="00CD76CB" w:rsidP="00CD76CB">
      <w:pPr>
        <w:pStyle w:val="BodyText"/>
      </w:pPr>
      <w:r w:rsidRPr="000C6AA6">
        <w:rPr>
          <w:noProof/>
          <w:position w:val="-16"/>
        </w:rPr>
        <w:drawing>
          <wp:inline distT="0" distB="0" distL="0" distR="0" wp14:anchorId="2C835376" wp14:editId="4318A8D7">
            <wp:extent cx="4835686" cy="391566"/>
            <wp:effectExtent l="0" t="0" r="0" b="0"/>
            <wp:docPr id="1509546233" name="Picture 1509546233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n&gt;6&lt;/mml:mn&gt;&lt;mml:mi&gt;x&lt;/mml:mi&gt;&lt;mml:mi&gt;y&lt;/mml:mi&gt;&lt;mml:mo&gt;+&lt;/mml:mo&gt;&lt;mml:mn&gt;2&lt;/mml:mn&gt;&lt;mml:msup&gt;&lt;mml:mi&gt;y&lt;/mml:mi&gt;&lt;mml:mn&gt;2&lt;/mml:mn&gt;&lt;/mml:msup&gt;&lt;mml:mo&gt;-&lt;/mml:mo&gt;&lt;mml:mn&gt;5&lt;/mml:mn&gt;&lt;/mml:mrow&gt;&lt;/mml:mfenced&gt;&lt;mml:mi&gt;d&lt;/mml:mi&gt;&lt;mml:mi&gt;x&lt;/mml:mi&gt;&lt;mml:mo&gt;=&lt;/mml:mo&gt;&lt;mml:mn&gt;3&lt;/mml:mn&gt;&lt;mml:msup&gt;&lt;mml:mi&gt;x&lt;/mml:mi&gt;&lt;mml:mn&gt;2&lt;/mml:mn&gt;&lt;/mml:msup&gt;&lt;mml:mi&gt;y&lt;/mml:mi&gt;&lt;mml:mo&gt;+&lt;/mml:mo&gt;&lt;mml:mn&gt;2&lt;/mml:mn&gt;&lt;mml:mi&gt;x&lt;/mml:mi&gt;&lt;mml:msup&gt;&lt;mml:mi&gt;y&lt;/mml:mi&gt;&lt;mml:mn&gt;2&lt;/mml:mn&gt;&lt;/mml:msup&gt;&lt;mml:mo&gt;-&lt;/mml:mo&gt;&lt;mml:mn&gt;5&lt;/mml:mn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n&gt;6&lt;/mml:mn&gt;&lt;mml:mi&gt;x&lt;/mml:mi&gt;&lt;mml:mi&gt;y&lt;/mml:mi&gt;&lt;mml:mo&gt;+&lt;/mml:mo&gt;&lt;mml:mn&gt;2&lt;/mml:mn&gt;&lt;mml:msup&gt;&lt;mml:mi&gt;y&lt;/mml:mi&gt;&lt;mml:mn&gt;2&lt;/mml:mn&gt;&lt;/mml:msup&gt;&lt;mml:mo&gt;-&lt;/mml:mo&gt;&lt;mml:mn&gt;5&lt;/mml:mn&gt;&lt;/mml:mrow&gt;&lt;/mml:mfenced&gt;&lt;mml:mi&gt;d&lt;/mml:mi&gt;&lt;mml:mi&gt;x&lt;/mml:mi&gt;&lt;mml:mo&gt;=&lt;/mml:mo&gt;&lt;mml:mn&gt;3&lt;/mml:mn&gt;&lt;mml:msup&gt;&lt;mml:mi&gt;x&lt;/mml:mi&gt;&lt;mml:mn&gt;2&lt;/mml:mn&gt;&lt;/mml:msup&gt;&lt;mml:mi&gt;y&lt;/mml:mi&gt;&lt;mml:mo&gt;+&lt;/mml:mo&gt;&lt;mml:mn&gt;2&lt;/mml:mn&gt;&lt;mml:mi&gt;x&lt;/mml:mi&gt;&lt;mml:msup&gt;&lt;mml:mi&gt;y&lt;/mml:mi&gt;&lt;mml:mn&gt;2&lt;/mml:mn&gt;&lt;/mml:msup&gt;&lt;mml:mo&gt;-&lt;/mml:mo&gt;&lt;mml:mn&gt;5&lt;/mml:mn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5686" cy="39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838CA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3: Determine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Pr="000C6AA6">
        <w:br/>
        <w:t xml:space="preserve">Differentiate </w:t>
      </w:r>
      <m:oMath>
        <m:r>
          <w:rPr>
            <w:rFonts w:ascii="Cambria Math" w:hAnsi="Cambria Math"/>
          </w:rPr>
          <m:t>ψ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y</m:t>
        </m:r>
      </m:oMath>
      <w:r w:rsidRPr="000C6AA6">
        <w:t xml:space="preserve"> and equate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5D7779EB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51E0E3C7" wp14:editId="3B8F3471">
            <wp:extent cx="3525791" cy="511251"/>
            <wp:effectExtent l="0" t="0" r="0" b="0"/>
            <wp:docPr id="2014142725" name="Picture 2014142725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n&gt;3&lt;/mml:mn&gt;&lt;mml:msup&gt;&lt;mml:mi&gt;x&lt;/mml:mi&gt;&lt;mml:mn&gt;2&lt;/mml:mn&gt;&lt;/mml:msup&gt;&lt;mml:mo&gt;+&lt;/mml:mo&gt;&lt;mml:mn&gt;4&lt;/mml:mn&gt;&lt;mml:mi&gt;x&lt;/mml:mi&gt;&lt;mml:mi&gt;y&lt;/mml:mi&gt;&lt;mml:mo&gt;+&lt;/mml:mo&gt;&lt;mml:mi&gt;h&lt;/mml:mi&gt;&lt;mml:mi mathvariant=\&quot;normal\&quot;&gt;'&lt;/mml:mi&gt;&lt;mml:mfenced separators=\&quot;|\&quot;&gt;&lt;mml:mi&gt;y&lt;/mml:mi&gt;&lt;/mml:mfenced&gt;&lt;mml:mo&gt;=&lt;/mml:mo&gt;&lt;mml:mn&gt;3&lt;/mml:mn&gt;&lt;mml:msup&gt;&lt;mml:mi&gt;x&lt;/mml:mi&gt;&lt;mml:mn&gt;2&lt;/mml:mn&gt;&lt;/mml:msup&gt;&lt;mml:mo&gt;+&lt;/mml:mo&gt;&lt;mml:mn&gt;4&lt;/mml:mn&gt;&lt;mml:mi&gt;x&lt;/mml:mi&gt;&lt;mml:mi&gt;y&lt;/mml:mi&gt;&lt;mml:mo&gt;-&lt;/mml:mo&gt;&lt;mml:mn&gt;6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n&gt;3&lt;/mml:mn&gt;&lt;mml:msup&gt;&lt;mml:mi&gt;x&lt;/mml:mi&gt;&lt;mml:mn&gt;2&lt;/mml:mn&gt;&lt;/mml:msup&gt;&lt;mml:mo&gt;+&lt;/mml:mo&gt;&lt;mml:mn&gt;4&lt;/mml:mn&gt;&lt;mml:mi&gt;x&lt;/mml:mi&gt;&lt;mml:mi&gt;y&lt;/mml:mi&gt;&lt;mml:mo&gt;+&lt;/mml:mo&gt;&lt;mml:mi&gt;h&lt;/mml:mi&gt;&lt;mml:mi mathvariant=\&quot;normal\&quot;&gt;'&lt;/mml:mi&gt;&lt;mml:mfenced separators=\&quot;|\&quot;&gt;&lt;mml:mi&gt;y&lt;/mml:mi&gt;&lt;/mml:mfenced&gt;&lt;mml:mo&gt;=&lt;/mml:mo&gt;&lt;mml:mn&gt;3&lt;/mml:mn&gt;&lt;mml:msup&gt;&lt;mml:mi&gt;x&lt;/mml:mi&gt;&lt;mml:mn&gt;2&lt;/mml:mn&gt;&lt;/mml:msup&gt;&lt;mml:mo&gt;+&lt;/mml:mo&gt;&lt;mml:mn&gt;4&lt;/mml:mn&gt;&lt;mml:mi&gt;x&lt;/mml:mi&gt;&lt;mml:mi&gt;y&lt;/mml:mi&gt;&lt;mml:mo&gt;-&lt;/mml:mo&gt;&lt;mml:mn&gt;6&lt;/mml:mn&gt;&lt;/mml:math&gt;&quot;,&quot;origin&quot;:&quot;MathType Legacy&quot;,&quot;version&quot;:&quot;v3.18.2&quot;}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5791" cy="51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D12B9" w14:textId="77777777" w:rsidR="00CD76CB" w:rsidRPr="000C6AA6" w:rsidRDefault="00CD76CB" w:rsidP="00CD76CB">
      <w:pPr>
        <w:pStyle w:val="FirstParagraph"/>
      </w:pPr>
      <w:r w:rsidRPr="000C6AA6">
        <w:rPr>
          <w:noProof/>
          <w:position w:val="-7"/>
        </w:rPr>
        <w:drawing>
          <wp:inline distT="0" distB="0" distL="0" distR="0" wp14:anchorId="7FDBA325" wp14:editId="280EC950">
            <wp:extent cx="983488" cy="217424"/>
            <wp:effectExtent l="0" t="0" r="0" b="0"/>
            <wp:docPr id="283875798" name="Picture 283875798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o&gt;-&lt;/mml:mo&gt;&lt;mml:mn&gt;6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o&gt;-&lt;/mml:mo&gt;&lt;mml:mn&gt;6&lt;/mml:mn&gt;&lt;/mml:math&gt;&quot;,&quot;origin&quot;:&quot;MathType Legacy&quot;,&quot;version&quot;:&quot;v3.18.2&quot;}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488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21B0" w14:textId="77777777" w:rsidR="00CD76CB" w:rsidRPr="000C6AA6" w:rsidRDefault="00CD76CB" w:rsidP="00CD76CB">
      <w:pPr>
        <w:pStyle w:val="FirstParagraph"/>
      </w:pPr>
      <w:r w:rsidRPr="000C6AA6">
        <w:t>Integrate:</w:t>
      </w:r>
    </w:p>
    <w:p w14:paraId="655D5F03" w14:textId="77777777" w:rsidR="00CD76CB" w:rsidRPr="000C6AA6" w:rsidRDefault="00CD76CB" w:rsidP="00CD76CB">
      <w:pPr>
        <w:pStyle w:val="BodyText"/>
      </w:pPr>
      <w:r w:rsidRPr="000C6AA6">
        <w:rPr>
          <w:noProof/>
          <w:position w:val="-8"/>
        </w:rPr>
        <w:drawing>
          <wp:inline distT="0" distB="0" distL="0" distR="0" wp14:anchorId="5A4DDA1A" wp14:editId="77B501B1">
            <wp:extent cx="1485392" cy="225552"/>
            <wp:effectExtent l="0" t="0" r="0" b="0"/>
            <wp:docPr id="1245541857" name="Picture 1245541857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o&gt;-&lt;/mml:mo&gt;&lt;mml:mn&gt;6&lt;/mml:mn&gt;&lt;mml:mi&gt;y&lt;/mml:mi&gt;&lt;mml:mo&gt;+&lt;/mml:mo&gt;&lt;mml:msub&gt;&lt;mml:mi&gt;C&lt;/mml:mi&gt;&lt;mml:mn&gt;1&lt;/mml:mn&gt;&lt;/mml:msub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o&gt;-&lt;/mml:mo&gt;&lt;mml:mn&gt;6&lt;/mml:mn&gt;&lt;mml:mi&gt;y&lt;/mml:mi&gt;&lt;mml:mo&gt;+&lt;/mml:mo&gt;&lt;mml:msub&gt;&lt;mml:mi&gt;C&lt;/mml:mi&gt;&lt;mml:mn&gt;1&lt;/mml:mn&gt;&lt;/mml:msub&gt;&lt;/mml:math&gt;&quot;,&quot;origin&quot;:&quot;MathType Legacy&quot;,&quot;version&quot;:&quot;v3.18.2&quot;}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392" cy="22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2DC84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4: Write </w:t>
      </w:r>
      <w:proofErr w:type="gramStart"/>
      <w:r w:rsidRPr="000C6AA6">
        <w:rPr>
          <w:b/>
          <w:bCs/>
        </w:rPr>
        <w:t>general</w:t>
      </w:r>
      <w:proofErr w:type="gramEnd"/>
      <w:r w:rsidRPr="000C6AA6">
        <w:rPr>
          <w:b/>
          <w:bCs/>
        </w:rPr>
        <w:t xml:space="preserve"> solution</w:t>
      </w:r>
    </w:p>
    <w:p w14:paraId="50A29968" w14:textId="77777777" w:rsidR="00CD76CB" w:rsidRPr="000C6AA6" w:rsidRDefault="00CD76CB" w:rsidP="00CD76CB">
      <w:pPr>
        <w:pStyle w:val="BodyText"/>
      </w:pPr>
      <w:r w:rsidRPr="000C6AA6">
        <w:rPr>
          <w:noProof/>
          <w:position w:val="-10"/>
        </w:rPr>
        <w:drawing>
          <wp:inline distT="0" distB="0" distL="0" distR="0" wp14:anchorId="760ED2DE" wp14:editId="31BC7A52">
            <wp:extent cx="2322576" cy="276352"/>
            <wp:effectExtent l="0" t="0" r="0" b="0"/>
            <wp:docPr id="530056475" name="Picture 530056475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n&gt;3&lt;/mml:mn&gt;&lt;mml:msup&gt;&lt;mml:mi&gt;x&lt;/mml:mi&gt;&lt;mml:mn&gt;2&lt;/mml:mn&gt;&lt;/mml:msup&gt;&lt;mml:mi&gt;y&lt;/mml:mi&gt;&lt;mml:mo&gt;+&lt;/mml:mo&gt;&lt;mml:mn&gt;2&lt;/mml:mn&gt;&lt;mml:mi&gt;x&lt;/mml:mi&gt;&lt;mml:msup&gt;&lt;mml:mi&gt;y&lt;/mml:mi&gt;&lt;mml:mn&gt;2&lt;/mml:mn&gt;&lt;/mml:msup&gt;&lt;mml:mo&gt;-&lt;/mml:mo&gt;&lt;mml:mn&gt;5&lt;/mml:mn&gt;&lt;mml:mi&gt;x&lt;/mml:mi&gt;&lt;mml:mo&gt;-&lt;/mml:mo&gt;&lt;mml:mn&gt;6&lt;/mml:mn&gt;&lt;mml:mi&gt;y&lt;/mml:mi&gt;&lt;mml:mo&gt;=&lt;/mml:mo&gt;&lt;mml:mi&gt;C&lt;/mml:mi&gt;&lt;/mml:menclose&gt;&lt;/mml:math&gt;&quot;,&quot;origin&quot;:&quot;MathType Legacy&quot;,&quot;version&quot;:&quot;v3.18.2&quot;}" title="box enclose 3 x squared y plus 2 x y squared minus 5 x minus 6 y equals C end en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n&gt;3&lt;/mml:mn&gt;&lt;mml:msup&gt;&lt;mml:mi&gt;x&lt;/mml:mi&gt;&lt;mml:mn&gt;2&lt;/mml:mn&gt;&lt;/mml:msup&gt;&lt;mml:mi&gt;y&lt;/mml:mi&gt;&lt;mml:mo&gt;+&lt;/mml:mo&gt;&lt;mml:mn&gt;2&lt;/mml:mn&gt;&lt;mml:mi&gt;x&lt;/mml:mi&gt;&lt;mml:msup&gt;&lt;mml:mi&gt;y&lt;/mml:mi&gt;&lt;mml:mn&gt;2&lt;/mml:mn&gt;&lt;/mml:msup&gt;&lt;mml:mo&gt;-&lt;/mml:mo&gt;&lt;mml:mn&gt;5&lt;/mml:mn&gt;&lt;mml:mi&gt;x&lt;/mml:mi&gt;&lt;mml:mo&gt;-&lt;/mml:mo&gt;&lt;mml:mn&gt;6&lt;/mml:mn&gt;&lt;mml:mi&gt;y&lt;/mml:mi&gt;&lt;mml:mo&gt;=&lt;/mml:mo&gt;&lt;mml:mi&gt;C&lt;/mml:mi&gt;&lt;/mml:menclose&gt;&lt;/mml:math&gt;&quot;,&quot;origin&quot;:&quot;MathType Legacy&quot;,&quot;version&quot;:&quot;v3.18.2&quot;}" title="box enclose 3 x squared y plus 2 x y squared minus 5 x minus 6 y equals C end enclose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576" cy="2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40260" w14:textId="77777777" w:rsidR="00CD76CB" w:rsidRDefault="00CD76CB" w:rsidP="00CD76CB">
      <w:pPr>
        <w:pStyle w:val="Heading1"/>
        <w:rPr>
          <w:color w:val="auto"/>
          <w:sz w:val="28"/>
          <w:szCs w:val="28"/>
          <w:u w:val="single"/>
        </w:rPr>
      </w:pPr>
      <w:bookmarkStart w:id="6" w:name="Xf1d7bb90015646879bae03498d661188d05369e"/>
      <w:bookmarkEnd w:id="5"/>
    </w:p>
    <w:p w14:paraId="2E3BDD51" w14:textId="77777777" w:rsidR="00CD76CB" w:rsidRDefault="00CD76CB" w:rsidP="00CD76CB">
      <w:pPr>
        <w:pStyle w:val="Heading1"/>
        <w:rPr>
          <w:color w:val="auto"/>
          <w:sz w:val="28"/>
          <w:szCs w:val="28"/>
          <w:u w:val="single"/>
        </w:rPr>
      </w:pPr>
    </w:p>
    <w:p w14:paraId="49A627FE" w14:textId="77777777" w:rsidR="00CD76CB" w:rsidRPr="000C6AA6" w:rsidRDefault="00CD76CB" w:rsidP="00CD76CB">
      <w:pPr>
        <w:pStyle w:val="Heading1"/>
        <w:rPr>
          <w:color w:val="auto"/>
          <w:sz w:val="24"/>
          <w:szCs w:val="24"/>
        </w:rPr>
      </w:pPr>
      <w:r w:rsidRPr="000C6AA6">
        <w:rPr>
          <w:color w:val="auto"/>
          <w:sz w:val="28"/>
          <w:szCs w:val="28"/>
          <w:u w:val="single"/>
        </w:rPr>
        <w:t>Exercise 6:</w:t>
      </w:r>
      <w:r w:rsidRPr="000C6AA6">
        <w:rPr>
          <w:color w:val="auto"/>
          <w:sz w:val="24"/>
          <w:szCs w:val="24"/>
        </w:rPr>
        <w:t xml:space="preserve"> </w:t>
      </w:r>
      <w:r w:rsidRPr="000C6AA6">
        <w:rPr>
          <w:noProof/>
          <w:position w:val="-5"/>
          <w:sz w:val="24"/>
          <w:szCs w:val="24"/>
        </w:rPr>
        <w:drawing>
          <wp:inline distT="0" distB="0" distL="0" distR="0" wp14:anchorId="26AD7661" wp14:editId="67A331DD">
            <wp:extent cx="2863088" cy="221488"/>
            <wp:effectExtent l="0" t="0" r="0" b="0"/>
            <wp:docPr id="1963308206" name="Picture 1963308206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c&lt;/mml:mi&gt;&lt;mml:mi mathvariant=\&quot;normal\&quot;&gt;o&lt;/mml:mi&gt;&lt;mml:mi mathvariant=\&quot;normal\&quot;&gt;s&lt;/mml:mi&gt;&lt;mml:mi&gt;r&lt;/mml:mi&gt;&lt;mml:mi&gt;d&lt;/mml:mi&gt;&lt;mml:mi&gt;r&lt;/mml:mi&gt;&lt;mml:mo&gt;+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mml:mi&gt;d&lt;/mml:mi&gt;&lt;mml:mi&gt;&amp;#x3B8;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c&lt;/mml:mi&gt;&lt;mml:mi mathvariant=\&quot;normal\&quot;&gt;o&lt;/mml:mi&gt;&lt;mml:mi mathvariant=\&quot;normal\&quot;&gt;s&lt;/mml:mi&gt;&lt;mml:mi&gt;r&lt;/mml:mi&gt;&lt;mml:mi&gt;d&lt;/mml:mi&gt;&lt;mml:mi&gt;r&lt;/mml:mi&gt;&lt;mml:mo&gt;+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mml:mi&gt;d&lt;/mml:mi&gt;&lt;mml:mi&gt;&amp;#x3B8;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088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924A0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>Step 1: Verify exactness</w:t>
      </w:r>
      <w:r w:rsidRPr="000C6AA6">
        <w:br/>
        <w:t>Given:</w:t>
      </w:r>
    </w:p>
    <w:p w14:paraId="24DED070" w14:textId="77777777" w:rsidR="00CD76CB" w:rsidRPr="000C6AA6" w:rsidRDefault="00CD76CB" w:rsidP="00CD76CB">
      <w:pPr>
        <w:pStyle w:val="BodyText"/>
      </w:pPr>
      <w:r w:rsidRPr="000C6AA6">
        <w:rPr>
          <w:noProof/>
          <w:position w:val="-5"/>
        </w:rPr>
        <w:drawing>
          <wp:inline distT="0" distB="0" distL="0" distR="0" wp14:anchorId="7ABCE830" wp14:editId="3C2471C6">
            <wp:extent cx="2922016" cy="223520"/>
            <wp:effectExtent l="0" t="0" r="0" b="0"/>
            <wp:docPr id="511989882" name="Picture 511989882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c&lt;/mml:mi&gt;&lt;mml:mi mathvariant=\&quot;normal\&quot;&gt;o&lt;/mml:mi&gt;&lt;mml:mi mathvariant=\&quot;normal\&quot;&gt;s&lt;/mml:mi&gt;&lt;mml:mi&gt;r&lt;/mml:mi&gt;&lt;mml:mo&gt;,&lt;/mml:mo&gt;&lt;mml:mo&gt;&amp;#x2001;&lt;/mml:mo&gt;&lt;mml:mi&gt;N&lt;/mml:mi&gt;&lt;mml:mo&gt;=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c&lt;/mml:mi&gt;&lt;mml:mi mathvariant=\&quot;normal\&quot;&gt;o&lt;/mml:mi&gt;&lt;mml:mi mathvariant=\&quot;normal\&quot;&gt;s&lt;/mml:mi&gt;&lt;mml:mi&gt;r&lt;/mml:mi&gt;&lt;mml:mo&gt;,&lt;/mml:mo&gt;&lt;mml:mo&gt;&amp;#x2001;&lt;/mml:mo&gt;&lt;mml:mi&gt;N&lt;/mml:mi&gt;&lt;mml:mo&gt;=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/mml:math&gt;&quot;,&quot;origin&quot;:&quot;MathType Legacy&quot;,&quot;version&quot;:&quot;v3.18.2&quot;}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16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F2904" w14:textId="77777777" w:rsidR="00CD76CB" w:rsidRPr="000C6AA6" w:rsidRDefault="00CD76CB" w:rsidP="00CD76CB">
      <w:pPr>
        <w:pStyle w:val="FirstParagraph"/>
      </w:pPr>
      <w:r w:rsidRPr="000C6AA6">
        <w:t>Compute partial derivatives:</w:t>
      </w:r>
    </w:p>
    <w:p w14:paraId="7C052723" w14:textId="77777777" w:rsidR="00CD76CB" w:rsidRPr="000C6AA6" w:rsidRDefault="00CD76CB" w:rsidP="00CD76CB">
      <w:pPr>
        <w:pStyle w:val="BodyText"/>
      </w:pPr>
      <w:r w:rsidRPr="000C6AA6">
        <w:rPr>
          <w:noProof/>
          <w:position w:val="-25"/>
        </w:rPr>
        <w:drawing>
          <wp:inline distT="0" distB="0" distL="0" distR="0" wp14:anchorId="5D2D87FA" wp14:editId="36C673DD">
            <wp:extent cx="3054579" cy="465226"/>
            <wp:effectExtent l="0" t="0" r="0" b="0"/>
            <wp:docPr id="706440090" name="Picture 70644009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&amp;#x3B8;&lt;/mml:mi&gt;&lt;/mml:mrow&gt;&lt;/mml:mfrac&gt;&lt;mml:mo&gt;=&lt;/mml:mo&gt;&lt;mml:mn&gt;2&lt;/mml:mn&gt;&lt;mml:mi&gt;&amp;#x3B8;&lt;/mml:mi&gt;&lt;mml:mi mathvariant=\&quot;normal\&quot;&gt;c&lt;/mml:mi&gt;&lt;mml:mi mathvariant=\&quot;normal\&quot;&gt;o&lt;/mml:mi&gt;&lt;mml:mi mathvariant=\&quot;normal\&quot;&gt;s&lt;/mml:mi&gt;&lt;mml:mi&gt;r&lt;/mml:mi&gt;&lt;mml:mo&gt;,&lt;/mml:mo&gt;&lt;mml:mo&gt;&amp;#x2001;&lt;/mml:mo&gt;&lt;mml:mfrac&gt;&lt;mml:mrow&gt;&lt;mml:mo&gt;&amp;#x2202;&lt;/mml:mo&gt;&lt;mml:mi&gt;N&lt;/mml:mi&gt;&lt;/mml:mrow&gt;&lt;mml:mrow&gt;&lt;mml:mo&gt;&amp;#x2202;&lt;/mml:mo&gt;&lt;mml:mi&gt;r&lt;/mml:mi&gt;&lt;/mml:mrow&gt;&lt;/mml:mfrac&gt;&lt;mml:mo&gt;=&lt;/mml:mo&gt;&lt;mml:mn&gt;2&lt;/mml:mn&gt;&lt;mml:mi&gt;&amp;#x3B8;&lt;/mml:mi&gt;&lt;mml:mi mathvariant=\&quot;normal\&quot;&gt;c&lt;/mml:mi&gt;&lt;mml:mi mathvariant=\&quot;normal\&quot;&gt;o&lt;/mml:mi&gt;&lt;mml:mi mathvariant=\&quot;normal\&quot;&gt;s&lt;/mml:mi&gt;&lt;mml:mi&gt;r&lt;/mml:mi&gt;&lt;/mml:math&gt;&quot;,&quot;origin&quot;:&quot;MathType Legacy&quot;,&quot;version&quot;:&quot;v3.18.2&quot;}" title="fraction numerator partial differential M over denominator partial differential theta end fraction equals 2 theta straight c straight o straight s r comma   fraction numerator partial differential N over denominator partial differential r end fraction equals 2 theta straight c straight o straight s 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&amp;#x3B8;&lt;/mml:mi&gt;&lt;/mml:mrow&gt;&lt;/mml:mfrac&gt;&lt;mml:mo&gt;=&lt;/mml:mo&gt;&lt;mml:mn&gt;2&lt;/mml:mn&gt;&lt;mml:mi&gt;&amp;#x3B8;&lt;/mml:mi&gt;&lt;mml:mi mathvariant=\&quot;normal\&quot;&gt;c&lt;/mml:mi&gt;&lt;mml:mi mathvariant=\&quot;normal\&quot;&gt;o&lt;/mml:mi&gt;&lt;mml:mi mathvariant=\&quot;normal\&quot;&gt;s&lt;/mml:mi&gt;&lt;mml:mi&gt;r&lt;/mml:mi&gt;&lt;mml:mo&gt;,&lt;/mml:mo&gt;&lt;mml:mo&gt;&amp;#x2001;&lt;/mml:mo&gt;&lt;mml:mfrac&gt;&lt;mml:mrow&gt;&lt;mml:mo&gt;&amp;#x2202;&lt;/mml:mo&gt;&lt;mml:mi&gt;N&lt;/mml:mi&gt;&lt;/mml:mrow&gt;&lt;mml:mrow&gt;&lt;mml:mo&gt;&amp;#x2202;&lt;/mml:mo&gt;&lt;mml:mi&gt;r&lt;/mml:mi&gt;&lt;/mml:mrow&gt;&lt;/mml:mfrac&gt;&lt;mml:mo&gt;=&lt;/mml:mo&gt;&lt;mml:mn&gt;2&lt;/mml:mn&gt;&lt;mml:mi&gt;&amp;#x3B8;&lt;/mml:mi&gt;&lt;mml:mi mathvariant=\&quot;normal\&quot;&gt;c&lt;/mml:mi&gt;&lt;mml:mi mathvariant=\&quot;normal\&quot;&gt;o&lt;/mml:mi&gt;&lt;mml:mi mathvariant=\&quot;normal\&quot;&gt;s&lt;/mml:mi&gt;&lt;mml:mi&gt;r&lt;/mml:mi&gt;&lt;/mml:math&gt;&quot;,&quot;origin&quot;:&quot;MathType Legacy&quot;,&quot;version&quot;:&quot;v3.18.2&quot;}" title="fraction numerator partial differential M over denominator partial differential theta end fraction equals 2 theta straight c straight o straight s r comma   fraction numerator partial differential N over denominator partial differential r end fraction equals 2 theta straight c straight o straight s r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579" cy="46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B5BC1" w14:textId="77777777" w:rsidR="00CD76CB" w:rsidRPr="000C6AA6" w:rsidRDefault="00CD76CB" w:rsidP="00CD76CB">
      <w:pPr>
        <w:pStyle w:val="FirstParagraph"/>
      </w:pPr>
      <w:r w:rsidRPr="000C6AA6">
        <w:t xml:space="preserve">Since </w:t>
      </w:r>
      <w:r w:rsidRPr="000C6AA6">
        <w:rPr>
          <w:noProof/>
          <w:position w:val="-25"/>
        </w:rPr>
        <w:drawing>
          <wp:inline distT="0" distB="0" distL="0" distR="0" wp14:anchorId="7657AA4B" wp14:editId="1C2CE440">
            <wp:extent cx="2050288" cy="467360"/>
            <wp:effectExtent l="0" t="0" r="0" b="0"/>
            <wp:docPr id="1048562528" name="Picture 1048562528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&amp;#x3B8;&lt;/mml:mi&gt;&lt;/mml:mrow&gt;&lt;/mml:mfrac&gt;&lt;mml:mo&gt;=&lt;/mml:mo&gt;&lt;mml:mfrac&gt;&lt;mml:mrow&gt;&lt;mml:mo&gt;&amp;#x2202;&lt;/mml:mo&gt;&lt;mml:mi&gt;N&lt;/mml:mi&gt;&lt;/mml:mrow&gt;&lt;mml:mrow&gt;&lt;mml:mo&gt;&amp;#x2202;&lt;/mml:mo&gt;&lt;mml:mi&gt;r&lt;/mml:mi&gt;&lt;/mml:mrow&gt;&lt;/mml:mfrac&gt;&lt;mml:mo&gt;=&lt;/mml:mo&gt;&lt;mml:mn&gt;2&lt;/mml:mn&gt;&lt;mml:mi&gt;&amp;#x3B8;&lt;/mml:mi&gt;&lt;mml:mi mathvariant=\&quot;normal\&quot;&gt;c&lt;/mml:mi&gt;&lt;mml:mi mathvariant=\&quot;normal\&quot;&gt;o&lt;/mml:mi&gt;&lt;mml:mi mathvariant=\&quot;normal\&quot;&gt;s&lt;/mml:mi&gt;&lt;mml:mi&gt;r&lt;/mml:mi&gt;&lt;/mml:math&gt;&quot;,&quot;origin&quot;:&quot;MathType Legacy&quot;,&quot;version&quot;:&quot;v3.18.2&quot;}" title="fraction numerator partial differential M over denominator partial differential theta end fraction equals fraction numerator partial differential N over denominator partial differential r end fraction equals 2 theta straight c straight o straight s 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&amp;#x3B8;&lt;/mml:mi&gt;&lt;/mml:mrow&gt;&lt;/mml:mfrac&gt;&lt;mml:mo&gt;=&lt;/mml:mo&gt;&lt;mml:mfrac&gt;&lt;mml:mrow&gt;&lt;mml:mo&gt;&amp;#x2202;&lt;/mml:mo&gt;&lt;mml:mi&gt;N&lt;/mml:mi&gt;&lt;/mml:mrow&gt;&lt;mml:mrow&gt;&lt;mml:mo&gt;&amp;#x2202;&lt;/mml:mo&gt;&lt;mml:mi&gt;r&lt;/mml:mi&gt;&lt;/mml:mrow&gt;&lt;/mml:mfrac&gt;&lt;mml:mo&gt;=&lt;/mml:mo&gt;&lt;mml:mn&gt;2&lt;/mml:mn&gt;&lt;mml:mi&gt;&amp;#x3B8;&lt;/mml:mi&gt;&lt;mml:mi mathvariant=\&quot;normal\&quot;&gt;c&lt;/mml:mi&gt;&lt;mml:mi mathvariant=\&quot;normal\&quot;&gt;o&lt;/mml:mi&gt;&lt;mml:mi mathvariant=\&quot;normal\&quot;&gt;s&lt;/mml:mi&gt;&lt;mml:mi&gt;r&lt;/mml:mi&gt;&lt;/mml:math&gt;&quot;,&quot;origin&quot;:&quot;MathType Legacy&quot;,&quot;version&quot;:&quot;v3.18.2&quot;}" title="fraction numerator partial differential M over denominator partial differential theta end fraction equals fraction numerator partial differential N over denominator partial differential r end fraction equals 2 theta straight c straight o straight s r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288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>, the equation is exact.</w:t>
      </w:r>
    </w:p>
    <w:p w14:paraId="6ABBE6A2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2: Find potential function </w:t>
      </w:r>
      <m:oMath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θ</m:t>
            </m:r>
          </m:e>
        </m:d>
      </m:oMath>
      <w:r w:rsidRPr="000C6AA6">
        <w:br/>
        <w:t xml:space="preserve">Integrate </w:t>
      </w:r>
      <m:oMath>
        <m:r>
          <w:rPr>
            <w:rFonts w:ascii="Cambria Math" w:hAnsi="Cambria Math"/>
          </w:rPr>
          <m:t>M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r</m:t>
        </m:r>
      </m:oMath>
      <w:r w:rsidRPr="000C6AA6">
        <w:t>:</w:t>
      </w:r>
    </w:p>
    <w:p w14:paraId="458BC7DE" w14:textId="77777777" w:rsidR="00CD76CB" w:rsidRPr="000C6AA6" w:rsidRDefault="00CD76CB" w:rsidP="00CD76CB">
      <w:pPr>
        <w:pStyle w:val="BodyText"/>
      </w:pPr>
      <w:r w:rsidRPr="000C6AA6">
        <w:rPr>
          <w:noProof/>
          <w:position w:val="-16"/>
        </w:rPr>
        <w:drawing>
          <wp:inline distT="0" distB="0" distL="0" distR="0" wp14:anchorId="013D3F66" wp14:editId="25B5DEDC">
            <wp:extent cx="4480831" cy="389763"/>
            <wp:effectExtent l="0" t="0" r="0" b="0"/>
            <wp:docPr id="727492792" name="Picture 727492792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r&lt;/mml:mi&gt;&lt;mml:mo&gt;,&lt;/mml:mo&gt;&lt;mml:mi&gt;&amp;#x3B8;&lt;/mml:mi&gt;&lt;/mml:mrow&gt;&lt;/mml:mfenced&gt;&lt;mml:mo&gt;=&lt;/mml:mo&gt;&lt;mml:mo&gt;&amp;#x222B;&lt;/mml:mo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c&lt;/mml:mi&gt;&lt;mml:mi mathvariant=\&quot;normal\&quot;&gt;o&lt;/mml:mi&gt;&lt;mml:mi mathvariant=\&quot;normal\&quot;&gt;s&lt;/mml:mi&gt;&lt;mml:mi&gt;r&lt;/mml:mi&gt;&lt;mml:mi&gt;d&lt;/mml:mi&gt;&lt;mml:mi&gt;r&lt;/mml:mi&gt;&lt;mml:mo&gt;=&lt;/mml:mo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s&lt;/mml:mi&gt;&lt;mml:mi mathvariant=\&quot;normal\&quot;&gt;i&lt;/mml:mi&gt;&lt;mml:mi mathvariant=\&quot;normal\&quot;&gt;n&lt;/mml:mi&gt;&lt;mml:mi&gt;r&lt;/mml:mi&gt;&lt;mml:mo&gt;+&lt;/mml:mo&gt;&lt;mml:mi&gt;h&lt;/mml:mi&gt;&lt;mml:mfenced separators=\&quot;|\&quot;&gt;&lt;mml:mi&gt;&amp;#x3B8;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r&lt;/mml:mi&gt;&lt;mml:mo&gt;,&lt;/mml:mo&gt;&lt;mml:mi&gt;&amp;#x3B8;&lt;/mml:mi&gt;&lt;/mml:mrow&gt;&lt;/mml:mfenced&gt;&lt;mml:mo&gt;=&lt;/mml:mo&gt;&lt;mml:mo&gt;&amp;#x222B;&lt;/mml:mo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c&lt;/mml:mi&gt;&lt;mml:mi mathvariant=\&quot;normal\&quot;&gt;o&lt;/mml:mi&gt;&lt;mml:mi mathvariant=\&quot;normal\&quot;&gt;s&lt;/mml:mi&gt;&lt;mml:mi&gt;r&lt;/mml:mi&gt;&lt;mml:mi&gt;d&lt;/mml:mi&gt;&lt;mml:mi&gt;r&lt;/mml:mi&gt;&lt;mml:mo&gt;=&lt;/mml:mo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s&lt;/mml:mi&gt;&lt;mml:mi mathvariant=\&quot;normal\&quot;&gt;i&lt;/mml:mi&gt;&lt;mml:mi mathvariant=\&quot;normal\&quot;&gt;n&lt;/mml:mi&gt;&lt;mml:mi&gt;r&lt;/mml:mi&gt;&lt;mml:mo&gt;+&lt;/mml:mo&gt;&lt;mml:mi&gt;h&lt;/mml:mi&gt;&lt;mml:mfenced separators=\&quot;|\&quot;&gt;&lt;mml:mi&gt;&amp;#x3B8;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831" cy="38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6286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3: Determine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 w:rsidRPr="000C6AA6">
        <w:br/>
        <w:t xml:space="preserve">Differentiate </w:t>
      </w:r>
      <m:oMath>
        <m:r>
          <w:rPr>
            <w:rFonts w:ascii="Cambria Math" w:hAnsi="Cambria Math"/>
          </w:rPr>
          <m:t>ψ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θ</m:t>
        </m:r>
      </m:oMath>
      <w:r w:rsidRPr="000C6AA6">
        <w:t xml:space="preserve"> and equate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17F35E1D" w14:textId="77777777" w:rsidR="00CD76CB" w:rsidRPr="000C6AA6" w:rsidRDefault="00CD76CB" w:rsidP="00CD76CB">
      <w:pPr>
        <w:pStyle w:val="BodyText"/>
      </w:pPr>
      <w:r w:rsidRPr="000C6AA6">
        <w:rPr>
          <w:noProof/>
          <w:position w:val="-25"/>
        </w:rPr>
        <w:drawing>
          <wp:inline distT="0" distB="0" distL="0" distR="0" wp14:anchorId="4D33573E" wp14:editId="45A6C924">
            <wp:extent cx="2999232" cy="467360"/>
            <wp:effectExtent l="0" t="0" r="0" b="0"/>
            <wp:docPr id="1867306327" name="Picture 1867306327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&amp;#x3B8;&lt;/mml:mi&gt;&lt;/mml:mrow&gt;&lt;/mml:mfrac&gt;&lt;mml:mo&gt;=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mml:mo&gt;+&lt;/mml:mo&gt;&lt;mml:mi&gt;h&lt;/mml:mi&gt;&lt;mml:mi mathvariant=\&quot;normal\&quot;&gt;'&lt;/mml:mi&gt;&lt;mml:mfenced separators=\&quot;|\&quot;&gt;&lt;mml:mi&gt;&amp;#x3B8;&lt;/mml:mi&gt;&lt;/mml:mfenced&gt;&lt;mml:mo&gt;=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&amp;#x3B8;&lt;/mml:mi&gt;&lt;/mml:mrow&gt;&lt;/mml:mfrac&gt;&lt;mml:mo&gt;=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mml:mo&gt;+&lt;/mml:mo&gt;&lt;mml:mi&gt;h&lt;/mml:mi&gt;&lt;mml:mi mathvariant=\&quot;normal\&quot;&gt;'&lt;/mml:mi&gt;&lt;mml:mfenced separators=\&quot;|\&quot;&gt;&lt;mml:mi&gt;&amp;#x3B8;&lt;/mml:mi&gt;&lt;/mml:mfenced&gt;&lt;mml:mo&gt;=&lt;/mml:mo&gt;&lt;mml:mn&gt;2&lt;/mml:mn&gt;&lt;mml:mi&gt;&amp;#x3B8;&lt;/mml:mi&gt;&lt;mml:mi mathvariant=\&quot;normal\&quot;&gt;s&lt;/mml:mi&gt;&lt;mml:mi mathvariant=\&quot;normal\&quot;&gt;i&lt;/mml:mi&gt;&lt;mml:mi mathvariant=\&quot;normal\&quot;&gt;n&lt;/mml:mi&gt;&lt;mml:mi&gt;r&lt;/mml:mi&gt;&lt;/mml:math&gt;&quot;,&quot;origin&quot;:&quot;MathType Legacy&quot;,&quot;version&quot;:&quot;v3.18.2&quot;}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232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312F" w14:textId="77777777" w:rsidR="00CD76CB" w:rsidRPr="000C6AA6" w:rsidRDefault="00CD76CB" w:rsidP="00CD76CB">
      <w:pPr>
        <w:pStyle w:val="FirstParagraph"/>
      </w:pPr>
      <w:r w:rsidRPr="000C6AA6">
        <w:rPr>
          <w:noProof/>
          <w:position w:val="-5"/>
        </w:rPr>
        <w:drawing>
          <wp:inline distT="0" distB="0" distL="0" distR="0" wp14:anchorId="2A7F438B" wp14:editId="6F4F00B0">
            <wp:extent cx="877824" cy="203200"/>
            <wp:effectExtent l="0" t="0" r="0" b="0"/>
            <wp:docPr id="430128770" name="Picture 430128770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&amp;#x3B8;&lt;/mml:mi&gt;&lt;/mml:mfenced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&amp;#x3B8;&lt;/mml:mi&gt;&lt;/mml:mfenced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824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1D030" w14:textId="77777777" w:rsidR="00CD76CB" w:rsidRPr="000C6AA6" w:rsidRDefault="00CD76CB" w:rsidP="00CD76CB">
      <w:pPr>
        <w:pStyle w:val="FirstParagraph"/>
      </w:pPr>
      <w:r w:rsidRPr="000C6AA6">
        <w:t>Integrate:</w:t>
      </w:r>
    </w:p>
    <w:p w14:paraId="077C7B83" w14:textId="77777777" w:rsidR="00CD76CB" w:rsidRPr="000C6AA6" w:rsidRDefault="00CD76CB" w:rsidP="00CD76CB">
      <w:pPr>
        <w:pStyle w:val="BodyText"/>
      </w:pPr>
      <w:r w:rsidRPr="000C6AA6">
        <w:rPr>
          <w:noProof/>
          <w:position w:val="-8"/>
        </w:rPr>
        <w:drawing>
          <wp:inline distT="0" distB="0" distL="0" distR="0" wp14:anchorId="44DA4DEF" wp14:editId="05EC962E">
            <wp:extent cx="946912" cy="225552"/>
            <wp:effectExtent l="0" t="0" r="0" b="0"/>
            <wp:docPr id="1776490082" name="Picture 1776490082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&amp;#x3B8;&lt;/mml:mi&gt;&lt;/mml:mfenced&gt;&lt;mml:mo&gt;=&lt;/mml:mo&gt;&lt;mml:msub&gt;&lt;mml:mi&gt;C&lt;/mml:mi&gt;&lt;mml:mn&gt;1&lt;/mml:mn&gt;&lt;/mml:msub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&amp;#x3B8;&lt;/mml:mi&gt;&lt;/mml:mfenced&gt;&lt;mml:mo&gt;=&lt;/mml:mo&gt;&lt;mml:msub&gt;&lt;mml:mi&gt;C&lt;/mml:mi&gt;&lt;mml:mn&gt;1&lt;/mml:mn&gt;&lt;/mml:msub&gt;&lt;/mml:math&gt;&quot;,&quot;origin&quot;:&quot;MathType Legacy&quot;,&quot;version&quot;:&quot;v3.18.2&quot;}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912" cy="22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AFB4C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4: Write </w:t>
      </w:r>
      <w:proofErr w:type="gramStart"/>
      <w:r w:rsidRPr="000C6AA6">
        <w:rPr>
          <w:b/>
          <w:bCs/>
        </w:rPr>
        <w:t>general</w:t>
      </w:r>
      <w:proofErr w:type="gramEnd"/>
      <w:r w:rsidRPr="000C6AA6">
        <w:rPr>
          <w:b/>
          <w:bCs/>
        </w:rPr>
        <w:t xml:space="preserve"> solution</w:t>
      </w:r>
    </w:p>
    <w:p w14:paraId="4DA780FA" w14:textId="77777777" w:rsidR="00CD76CB" w:rsidRPr="000C6AA6" w:rsidRDefault="00CD76CB" w:rsidP="00CD76CB">
      <w:pPr>
        <w:pStyle w:val="BodyText"/>
      </w:pPr>
      <w:r w:rsidRPr="000C6AA6">
        <w:rPr>
          <w:noProof/>
          <w:position w:val="-10"/>
        </w:rPr>
        <w:drawing>
          <wp:inline distT="0" distB="0" distL="0" distR="0" wp14:anchorId="604A19B5" wp14:editId="15C91B09">
            <wp:extent cx="1524000" cy="276352"/>
            <wp:effectExtent l="0" t="0" r="0" b="0"/>
            <wp:docPr id="498940417" name="Picture 498940417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s&lt;/mml:mi&gt;&lt;mml:mi mathvariant=\&quot;normal\&quot;&gt;i&lt;/mml:mi&gt;&lt;mml:mi mathvariant=\&quot;normal\&quot;&gt;n&lt;/mml:mi&gt;&lt;mml:mi&gt;r&lt;/mml:mi&gt;&lt;mml:mo&gt;=&lt;/mml:mo&gt;&lt;mml:mi&gt;C&lt;/mml:mi&gt;&lt;/mml:menclos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fenced separators=\&quot;|\&quot;&gt;&lt;mml:mrow&gt;&lt;mml:msup&gt;&lt;mml:mi&gt;&amp;#x3B8;&lt;/mml:mi&gt;&lt;mml:mn&gt;2&lt;/mml:mn&gt;&lt;/mml:msup&gt;&lt;mml:mo&gt;+&lt;/mml:mo&gt;&lt;mml:mn&gt;1&lt;/mml:mn&gt;&lt;/mml:mrow&gt;&lt;/mml:mfenced&gt;&lt;mml:mi mathvariant=\&quot;normal\&quot;&gt;s&lt;/mml:mi&gt;&lt;mml:mi mathvariant=\&quot;normal\&quot;&gt;i&lt;/mml:mi&gt;&lt;mml:mi mathvariant=\&quot;normal\&quot;&gt;n&lt;/mml:mi&gt;&lt;mml:mi&gt;r&lt;/mml:mi&gt;&lt;mml:mo&gt;=&lt;/mml:mo&gt;&lt;mml:mi&gt;C&lt;/mml:mi&gt;&lt;/mml:menclose&gt;&lt;/mml:math&gt;&quot;,&quot;origin&quot;:&quot;MathType Legacy&quot;,&quot;version&quot;:&quot;v3.18.2&quot;}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p w14:paraId="2E0BE604" w14:textId="77777777" w:rsidR="00CD76CB" w:rsidRPr="000C6AA6" w:rsidRDefault="00CD76CB" w:rsidP="00CD76CB">
      <w:pPr>
        <w:pStyle w:val="Heading1"/>
        <w:rPr>
          <w:color w:val="auto"/>
          <w:sz w:val="24"/>
          <w:szCs w:val="24"/>
        </w:rPr>
      </w:pPr>
      <w:r w:rsidRPr="000C6AA6">
        <w:rPr>
          <w:color w:val="auto"/>
          <w:sz w:val="28"/>
          <w:szCs w:val="28"/>
          <w:u w:val="single"/>
        </w:rPr>
        <w:t>Exercise 7:</w:t>
      </w:r>
      <w:r w:rsidRPr="000C6AA6">
        <w:rPr>
          <w:color w:val="auto"/>
          <w:sz w:val="24"/>
          <w:szCs w:val="24"/>
        </w:rPr>
        <w:t xml:space="preserve"> </w:t>
      </w:r>
      <w:r w:rsidRPr="000C6AA6">
        <w:rPr>
          <w:noProof/>
          <w:position w:val="-7"/>
          <w:sz w:val="24"/>
          <w:szCs w:val="24"/>
        </w:rPr>
        <w:drawing>
          <wp:inline distT="0" distB="0" distL="0" distR="0" wp14:anchorId="5F1ED96C" wp14:editId="3D87E411">
            <wp:extent cx="3746957" cy="235704"/>
            <wp:effectExtent l="0" t="0" r="0" b="0"/>
            <wp:docPr id="451071791" name="Picture 45107179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i&gt;y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/mml:mrow&gt;&lt;/mml:mfenced&gt;&lt;mml:mi&gt;d&lt;/mml:mi&gt;&lt;mml:mi&gt;x&lt;/mml:mi&gt;&lt;mml:mo&gt;+&lt;/mml:mo&gt;&lt;mml:mfenced separators=\&quot;|\&quot;&gt;&lt;mml:mrow&gt;&lt;mml:mi mathvariant=\&quot;normal\&quot;&gt;t&lt;/mml:mi&gt;&lt;mml:mi mathvariant=\&quot;normal\&quot;&gt;a&lt;/mml:mi&gt;&lt;mml:mi mathvariant=\&quot;normal\&quot;&gt;n&lt;/mml:mi&gt;&lt;mml:mi&gt;x&lt;/mml:mi&gt;&lt;mml:mo&gt;+&lt;/mml:mo&gt;&lt;mml:mn&gt;2&lt;/mml:mn&gt;&lt;mml:mi&gt;y&lt;/mml:mi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i&gt;y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/mml:mrow&gt;&lt;/mml:mfenced&gt;&lt;mml:mi&gt;d&lt;/mml:mi&gt;&lt;mml:mi&gt;x&lt;/mml:mi&gt;&lt;mml:mo&gt;+&lt;/mml:mo&gt;&lt;mml:mfenced separators=\&quot;|\&quot;&gt;&lt;mml:mrow&gt;&lt;mml:mi mathvariant=\&quot;normal\&quot;&gt;t&lt;/mml:mi&gt;&lt;mml:mi mathvariant=\&quot;normal\&quot;&gt;a&lt;/mml:mi&gt;&lt;mml:mi mathvariant=\&quot;normal\&quot;&gt;n&lt;/mml:mi&gt;&lt;mml:mi&gt;x&lt;/mml:mi&gt;&lt;mml:mo&gt;+&lt;/mml:mo&gt;&lt;mml:mn&gt;2&lt;/mml:mn&gt;&lt;mml:mi&gt;y&lt;/mml:mi&gt;&lt;/mml:mrow&gt;&lt;/mml:mfenced&gt;&lt;mml:mi&gt;d&lt;/mml:mi&gt;&lt;mml:mi&gt;y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957" cy="235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3F036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>Step 1: Verify exactness</w:t>
      </w:r>
      <w:r w:rsidRPr="000C6AA6">
        <w:br/>
        <w:t>Given:</w:t>
      </w:r>
    </w:p>
    <w:p w14:paraId="75A30967" w14:textId="77777777" w:rsidR="00CD76CB" w:rsidRPr="000C6AA6" w:rsidRDefault="00CD76CB" w:rsidP="00CD76CB">
      <w:pPr>
        <w:pStyle w:val="BodyText"/>
      </w:pPr>
      <w:r w:rsidRPr="000C6AA6">
        <w:rPr>
          <w:noProof/>
          <w:position w:val="-7"/>
        </w:rPr>
        <w:lastRenderedPageBreak/>
        <w:drawing>
          <wp:inline distT="0" distB="0" distL="0" distR="0" wp14:anchorId="2145463B" wp14:editId="79A4080B">
            <wp:extent cx="3563552" cy="235373"/>
            <wp:effectExtent l="0" t="0" r="0" b="0"/>
            <wp:docPr id="330261947" name="Picture 330261947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i&gt;y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mml:mo&gt;,&lt;/mml:mo&gt;&lt;mml:mo&gt;&amp;#x2001;&lt;/mml:mo&gt;&lt;mml:mi&gt;N&lt;/mml:mi&gt;&lt;mml:mo&gt;=&lt;/mml:mo&gt;&lt;mml:mi mathvariant=\&quot;normal\&quot;&gt;t&lt;/mml:mi&gt;&lt;mml:mi mathvariant=\&quot;normal\&quot;&gt;a&lt;/mml:mi&gt;&lt;mml:mi mathvariant=\&quot;normal\&quot;&gt;n&lt;/mml:mi&gt;&lt;mml:mi&gt;x&lt;/mml:mi&gt;&lt;mml:mo&gt;+&lt;/mml:mo&gt;&lt;mml:mn&gt;2&lt;/mml:mn&gt;&lt;mml:mi&gt;y&lt;/mml:mi&gt;&lt;/mml:math&gt;&quot;,&quot;origin&quot;:&quot;MathType Legacy&quot;,&quot;version&quot;:&quot;v3.18.2&quot;}" title="M equals y straight s straight e straight c squared x plus straight s straight e straight c x straight t straight a straight n x comma   N equals straight t straight a straight n x plus 2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i&gt;y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mml:mo&gt;,&lt;/mml:mo&gt;&lt;mml:mo&gt;&amp;#x2001;&lt;/mml:mo&gt;&lt;mml:mi&gt;N&lt;/mml:mi&gt;&lt;mml:mo&gt;=&lt;/mml:mo&gt;&lt;mml:mi mathvariant=\&quot;normal\&quot;&gt;t&lt;/mml:mi&gt;&lt;mml:mi mathvariant=\&quot;normal\&quot;&gt;a&lt;/mml:mi&gt;&lt;mml:mi mathvariant=\&quot;normal\&quot;&gt;n&lt;/mml:mi&gt;&lt;mml:mi&gt;x&lt;/mml:mi&gt;&lt;mml:mo&gt;+&lt;/mml:mo&gt;&lt;mml:mn&gt;2&lt;/mml:mn&gt;&lt;mml:mi&gt;y&lt;/mml:mi&gt;&lt;/mml:math&gt;&quot;,&quot;origin&quot;:&quot;MathType Legacy&quot;,&quot;version&quot;:&quot;v3.18.2&quot;}" title="M equals y straight s straight e straight c squared x plus straight s straight e straight c x straight t straight a straight n x comma   N equals straight t straight a straight n x plus 2 y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3552" cy="235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CA0B1" w14:textId="77777777" w:rsidR="00CD76CB" w:rsidRPr="000C6AA6" w:rsidRDefault="00CD76CB" w:rsidP="00CD76CB">
      <w:pPr>
        <w:pStyle w:val="FirstParagraph"/>
      </w:pPr>
      <w:r w:rsidRPr="000C6AA6">
        <w:t>Compute partial derivatives:</w:t>
      </w:r>
    </w:p>
    <w:p w14:paraId="1B9D6BE9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24D57A32" wp14:editId="2CBD8EBB">
            <wp:extent cx="2623312" cy="512064"/>
            <wp:effectExtent l="0" t="0" r="0" b="0"/>
            <wp:docPr id="1901429781" name="Picture 190142978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ath&gt;&quot;,&quot;origin&quot;:&quot;MathType Legacy&quot;,&quot;version&quot;:&quot;v3.18.2&quot;}" title="fraction numerator partial differential M over denominator partial differential y end fraction equals straight s straight e straight c squared x comma   fraction numerator partial differential N over denominator partial differential x end fraction equals straight s straight e straight c square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,&lt;/mml:mo&gt;&lt;mml:mo&gt;&amp;#x2001;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ath&gt;&quot;,&quot;origin&quot;:&quot;MathType Legacy&quot;,&quot;version&quot;:&quot;v3.18.2&quot;}" title="fraction numerator partial differential M over denominator partial differential y end fraction equals straight s straight e straight c squared x comma   fraction numerator partial differential N over denominator partial differential x end fraction equals straight s straight e straight c squared x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31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99AC" w14:textId="77777777" w:rsidR="00CD76CB" w:rsidRPr="000C6AA6" w:rsidRDefault="00CD76CB" w:rsidP="00CD76CB">
      <w:pPr>
        <w:pStyle w:val="FirstParagraph"/>
      </w:pPr>
      <w:r w:rsidRPr="000C6AA6">
        <w:t xml:space="preserve">Since </w:t>
      </w:r>
      <w:r w:rsidRPr="000C6AA6">
        <w:rPr>
          <w:noProof/>
          <w:position w:val="-32"/>
        </w:rPr>
        <w:drawing>
          <wp:inline distT="0" distB="0" distL="0" distR="0" wp14:anchorId="7F19691B" wp14:editId="0CE23476">
            <wp:extent cx="1800352" cy="512064"/>
            <wp:effectExtent l="0" t="0" r="0" b="0"/>
            <wp:docPr id="592445261" name="Picture 59244526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straight s straight e straight c square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M&lt;/mml:mi&gt;&lt;/mml:mrow&gt;&lt;mml:mrow&gt;&lt;mml:mo&gt;&amp;#x2202;&lt;/mml:mo&gt;&lt;mml:mi&gt;y&lt;/mml:mi&gt;&lt;/mml:mrow&gt;&lt;/mml:mfrac&gt;&lt;mml:mo&gt;=&lt;/mml:mo&gt;&lt;mml:mfrac&gt;&lt;mml:mrow&gt;&lt;mml:mo&gt;&amp;#x2202;&lt;/mml:mo&gt;&lt;mml:mi&gt;N&lt;/mml:mi&gt;&lt;/mml:mrow&gt;&lt;mml:mrow&gt;&lt;mml:mo&gt;&amp;#x2202;&lt;/mml:mo&gt;&lt;mml:mi&gt;x&lt;/mml:mi&gt;&lt;/mml:mrow&gt;&lt;/mml:mfrac&gt;&lt;mml:mo&gt;=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ath&gt;&quot;,&quot;origin&quot;:&quot;MathType Legacy&quot;,&quot;version&quot;:&quot;v3.18.2&quot;}" title="fraction numerator partial differential M over denominator partial differential y end fraction equals fraction numerator partial differential N over denominator partial differential x end fraction equals straight s straight e straight c squared x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35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>, the equation is exact.</w:t>
      </w:r>
    </w:p>
    <w:p w14:paraId="4CB10EA9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2: Find potential function </w:t>
      </w:r>
      <w:r w:rsidRPr="000C6AA6">
        <w:rPr>
          <w:noProof/>
          <w:position w:val="-7"/>
        </w:rPr>
        <w:drawing>
          <wp:inline distT="0" distB="0" distL="0" distR="0" wp14:anchorId="5D034BE3" wp14:editId="62832612">
            <wp:extent cx="648208" cy="217424"/>
            <wp:effectExtent l="0" t="0" r="0" b="0"/>
            <wp:docPr id="136314665" name="Picture 136314665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08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br/>
        <w:t xml:space="preserve">Integrate </w:t>
      </w:r>
      <m:oMath>
        <m:r>
          <w:rPr>
            <w:rFonts w:ascii="Cambria Math" w:hAnsi="Cambria Math"/>
          </w:rPr>
          <m:t>M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Pr="000C6AA6">
        <w:t>:</w:t>
      </w:r>
    </w:p>
    <w:p w14:paraId="3F8C458F" w14:textId="77777777" w:rsidR="00CD76CB" w:rsidRPr="000C6AA6" w:rsidRDefault="00CD76CB" w:rsidP="00CD76CB">
      <w:pPr>
        <w:pStyle w:val="BodyText"/>
      </w:pPr>
      <w:r w:rsidRPr="000C6AA6">
        <w:rPr>
          <w:noProof/>
          <w:position w:val="-16"/>
        </w:rPr>
        <w:drawing>
          <wp:inline distT="0" distB="0" distL="0" distR="0" wp14:anchorId="5C585BE0" wp14:editId="64A2580C">
            <wp:extent cx="4986731" cy="387638"/>
            <wp:effectExtent l="0" t="0" r="0" b="0"/>
            <wp:docPr id="1476835744" name="Picture 1476835744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i&gt;y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/mml:mrow&gt;&lt;/mml:mfenced&gt;&lt;mml:mi&gt;d&lt;/mml:mi&gt;&lt;mml:mi&gt;x&lt;/mml:mi&gt;&lt;mml:mo&gt;=&lt;/mml:mo&gt;&lt;mml:mi&gt;y&lt;/mml:mi&gt;&lt;mml:mi mathvariant=\&quot;normal\&quot;&gt;t&lt;/mml:mi&gt;&lt;mml:mi mathvariant=\&quot;normal\&quot;&gt;a&lt;/mml:mi&gt;&lt;mml:mi mathvariant=\&quot;normal\&quot;&gt;n&lt;/mml:mi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C8;&lt;/mml:mi&gt;&lt;mml:mfenced separators=\&quot;|\&quot;&gt;&lt;mml:mrow&gt;&lt;mml:mi&gt;x&lt;/mml:mi&gt;&lt;mml:mo&gt;,&lt;/mml:mo&gt;&lt;mml:mi&gt;y&lt;/mml:mi&gt;&lt;/mml:mrow&gt;&lt;/mml:mfenced&gt;&lt;mml:mo&gt;=&lt;/mml:mo&gt;&lt;mml:mo&gt;&amp;#x222B;&lt;/mml:mo&gt;&lt;mml:mfenced separators=\&quot;|\&quot;&gt;&lt;mml:mrow&gt;&lt;mml:mi&gt;y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/mml:mrow&gt;&lt;/mml:mfenced&gt;&lt;mml:mi&gt;d&lt;/mml:mi&gt;&lt;mml:mi&gt;x&lt;/mml:mi&gt;&lt;mml:mo&gt;=&lt;/mml:mo&gt;&lt;mml:mi&gt;y&lt;/mml:mi&gt;&lt;mml:mi mathvariant=\&quot;normal\&quot;&gt;t&lt;/mml:mi&gt;&lt;mml:mi mathvariant=\&quot;normal\&quot;&gt;a&lt;/mml:mi&gt;&lt;mml:mi mathvariant=\&quot;normal\&quot;&gt;n&lt;/mml:mi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o&gt;+&lt;/mml:mo&gt;&lt;mml:mi&gt;h&lt;/mml:mi&gt;&lt;mml:mfenced separators=\&quot;|\&quot;&gt;&lt;mml:mi&gt;y&lt;/mml:mi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6731" cy="38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54DED" w14:textId="77777777" w:rsidR="00CD76CB" w:rsidRPr="000C6AA6" w:rsidRDefault="00CD76CB" w:rsidP="00CD76CB">
      <w:pPr>
        <w:pStyle w:val="FirstParagraph"/>
      </w:pPr>
      <w:r w:rsidRPr="000C6AA6">
        <w:t xml:space="preserve">Note: </w:t>
      </w:r>
      <w:r w:rsidRPr="000C6AA6">
        <w:rPr>
          <w:noProof/>
          <w:position w:val="-16"/>
        </w:rPr>
        <w:drawing>
          <wp:inline distT="0" distB="0" distL="0" distR="0" wp14:anchorId="02CC65DA" wp14:editId="766C0B8C">
            <wp:extent cx="1544320" cy="392176"/>
            <wp:effectExtent l="0" t="0" r="0" b="0"/>
            <wp:docPr id="784450245" name="Picture 784450245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i&gt;d&lt;/mml:mi&gt;&lt;mml:mi&gt;x&lt;/mml:mi&gt;&lt;mml:mo&gt;=&lt;/mml:mo&gt;&lt;mml:mi mathvariant=\&quot;normal\&quot;&gt;t&lt;/mml:mi&gt;&lt;mml:mi mathvariant=\&quot;normal\&quot;&gt;a&lt;/mml:mi&gt;&lt;mml:mi mathvariant=\&quot;normal\&quot;&gt;n&lt;/mml:mi&gt;&lt;mml:mi&gt;x&lt;/mml:mi&gt;&lt;/mml:math&gt;&quot;,&quot;origin&quot;:&quot;MathType Legacy&quot;,&quot;version&quot;:&quot;v3.18.2&quot;}" title="integral straight s straight e straight c squared x d x equals straight t straight a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i&gt;d&lt;/mml:mi&gt;&lt;mml:mi&gt;x&lt;/mml:mi&gt;&lt;mml:mo&gt;=&lt;/mml:mo&gt;&lt;mml:mi mathvariant=\&quot;normal\&quot;&gt;t&lt;/mml:mi&gt;&lt;mml:mi mathvariant=\&quot;normal\&quot;&gt;a&lt;/mml:mi&gt;&lt;mml:mi mathvariant=\&quot;normal\&quot;&gt;n&lt;/mml:mi&gt;&lt;mml:mi&gt;x&lt;/mml:mi&gt;&lt;/mml:math&gt;&quot;,&quot;origin&quot;:&quot;MathType Legacy&quot;,&quot;version&quot;:&quot;v3.18.2&quot;}" title="integral straight s straight e straight c squared x d x equals straight t straight a straight n x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320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6AA6">
        <w:t xml:space="preserve">, </w:t>
      </w:r>
      <w:r w:rsidRPr="000C6AA6">
        <w:rPr>
          <w:noProof/>
          <w:position w:val="-16"/>
        </w:rPr>
        <w:drawing>
          <wp:inline distT="0" distB="0" distL="0" distR="0" wp14:anchorId="2A03F246" wp14:editId="74722DEF">
            <wp:extent cx="1887728" cy="392176"/>
            <wp:effectExtent l="0" t="0" r="0" b="0"/>
            <wp:docPr id="496469014" name="Picture 496469014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mml:mi&gt;d&lt;/mml:mi&gt;&lt;mml:mi&gt;x&lt;/mml:mi&gt;&lt;mml:mo&gt;=&lt;/mml:mo&gt;&lt;mml:mi mathvariant=\&quot;normal\&quot;&gt;s&lt;/mml:mi&gt;&lt;mml:mi mathvariant=\&quot;normal\&quot;&gt;e&lt;/mml:mi&gt;&lt;mml:mi mathvariant=\&quot;normal\&quot;&gt;c&lt;/mml:mi&gt;&lt;mml:mi&gt;x&lt;/mml:mi&gt;&lt;/mml:math&gt;&quot;,&quot;origin&quot;:&quot;MathType Legacy&quot;,&quot;version&quot;:&quot;v3.18.2&quot;}" title="integral straight s straight e straight c x straight t straight a straight n x d x equals straight s straight e straight c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 mathvariant=\&quot;normal\&quot;&gt;s&lt;/mml:mi&gt;&lt;mml:mi mathvariant=\&quot;normal\&quot;&gt;e&lt;/mml:mi&gt;&lt;mml:mi mathvariant=\&quot;normal\&quot;&gt;c&lt;/mml:mi&gt;&lt;mml:mi&gt;x&lt;/mml:mi&gt;&lt;mml:mi mathvariant=\&quot;normal\&quot;&gt;t&lt;/mml:mi&gt;&lt;mml:mi mathvariant=\&quot;normal\&quot;&gt;a&lt;/mml:mi&gt;&lt;mml:mi mathvariant=\&quot;normal\&quot;&gt;n&lt;/mml:mi&gt;&lt;mml:mi&gt;x&lt;/mml:mi&gt;&lt;mml:mi&gt;d&lt;/mml:mi&gt;&lt;mml:mi&gt;x&lt;/mml:mi&gt;&lt;mml:mo&gt;=&lt;/mml:mo&gt;&lt;mml:mi mathvariant=\&quot;normal\&quot;&gt;s&lt;/mml:mi&gt;&lt;mml:mi mathvariant=\&quot;normal\&quot;&gt;e&lt;/mml:mi&gt;&lt;mml:mi mathvariant=\&quot;normal\&quot;&gt;c&lt;/mml:mi&gt;&lt;mml:mi&gt;x&lt;/mml:mi&gt;&lt;/mml:math&gt;&quot;,&quot;origin&quot;:&quot;MathType Legacy&quot;,&quot;version&quot;:&quot;v3.18.2&quot;}" title="integral straight s straight e straight c x straight t straight a straight n x d x equals straight s straight e straight c x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728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B41CE" w14:textId="77777777" w:rsidR="00CD76CB" w:rsidRPr="000C6AA6" w:rsidRDefault="00CD76CB" w:rsidP="00CD76CB">
      <w:pPr>
        <w:pStyle w:val="BodyText"/>
      </w:pPr>
      <w:r w:rsidRPr="000C6AA6">
        <w:rPr>
          <w:b/>
          <w:bCs/>
        </w:rPr>
        <w:t xml:space="preserve">Step 3: Determine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Pr="000C6AA6">
        <w:br/>
        <w:t xml:space="preserve">Differentiate </w:t>
      </w:r>
      <m:oMath>
        <m:r>
          <w:rPr>
            <w:rFonts w:ascii="Cambria Math" w:hAnsi="Cambria Math"/>
          </w:rPr>
          <m:t>ψ</m:t>
        </m:r>
      </m:oMath>
      <w:r w:rsidRPr="000C6AA6">
        <w:t xml:space="preserve"> with respect to </w:t>
      </w:r>
      <m:oMath>
        <m:r>
          <w:rPr>
            <w:rFonts w:ascii="Cambria Math" w:hAnsi="Cambria Math"/>
          </w:rPr>
          <m:t>y</m:t>
        </m:r>
      </m:oMath>
      <w:r w:rsidRPr="000C6AA6">
        <w:t xml:space="preserve"> and equate to </w:t>
      </w:r>
      <m:oMath>
        <m:r>
          <w:rPr>
            <w:rFonts w:ascii="Cambria Math" w:hAnsi="Cambria Math"/>
          </w:rPr>
          <m:t>N</m:t>
        </m:r>
      </m:oMath>
      <w:r w:rsidRPr="000C6AA6">
        <w:t>:</w:t>
      </w:r>
    </w:p>
    <w:p w14:paraId="31386B55" w14:textId="77777777" w:rsidR="00CD76CB" w:rsidRPr="000C6AA6" w:rsidRDefault="00CD76CB" w:rsidP="00CD76CB">
      <w:pPr>
        <w:pStyle w:val="BodyText"/>
      </w:pPr>
      <w:r w:rsidRPr="000C6AA6">
        <w:rPr>
          <w:noProof/>
          <w:position w:val="-32"/>
        </w:rPr>
        <w:drawing>
          <wp:inline distT="0" distB="0" distL="0" distR="0" wp14:anchorId="5B59271A" wp14:editId="063E0543">
            <wp:extent cx="2785872" cy="512064"/>
            <wp:effectExtent l="0" t="0" r="0" b="0"/>
            <wp:docPr id="459876434" name="Picture 459876434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i mathvariant=\&quot;normal\&quot;&gt;t&lt;/mml:mi&gt;&lt;mml:mi mathvariant=\&quot;normal\&quot;&gt;a&lt;/mml:mi&gt;&lt;mml:mi mathvariant=\&quot;normal\&quot;&gt;n&lt;/mml:mi&gt;&lt;mml:mi&gt;x&lt;/mml:mi&gt;&lt;mml:mo&gt;+&lt;/mml:mo&gt;&lt;mml:mi&gt;h&lt;/mml:mi&gt;&lt;mml:mi mathvariant=\&quot;normal\&quot;&gt;'&lt;/mml:mi&gt;&lt;mml:mfenced separators=\&quot;|\&quot;&gt;&lt;mml:mi&gt;y&lt;/mml:mi&gt;&lt;/mml:mfenced&gt;&lt;mml:mo&gt;=&lt;/mml:mo&gt;&lt;mml:mi mathvariant=\&quot;normal\&quot;&gt;t&lt;/mml:mi&gt;&lt;mml:mi mathvariant=\&quot;normal\&quot;&gt;a&lt;/mml:mi&gt;&lt;mml:mi mathvariant=\&quot;normal\&quot;&gt;n&lt;/mml:mi&gt;&lt;mml:mi&gt;x&lt;/mml:mi&gt;&lt;mml:mo&gt;+&lt;/mml:mo&gt;&lt;mml:mn&gt;2&lt;/mml:mn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o&gt;&amp;#x2202;&lt;/mml:mo&gt;&lt;mml:mi&gt;&amp;#x3C8;&lt;/mml:mi&gt;&lt;/mml:mrow&gt;&lt;mml:mrow&gt;&lt;mml:mo&gt;&amp;#x2202;&lt;/mml:mo&gt;&lt;mml:mi&gt;y&lt;/mml:mi&gt;&lt;/mml:mrow&gt;&lt;/mml:mfrac&gt;&lt;mml:mo&gt;=&lt;/mml:mo&gt;&lt;mml:mi mathvariant=\&quot;normal\&quot;&gt;t&lt;/mml:mi&gt;&lt;mml:mi mathvariant=\&quot;normal\&quot;&gt;a&lt;/mml:mi&gt;&lt;mml:mi mathvariant=\&quot;normal\&quot;&gt;n&lt;/mml:mi&gt;&lt;mml:mi&gt;x&lt;/mml:mi&gt;&lt;mml:mo&gt;+&lt;/mml:mo&gt;&lt;mml:mi&gt;h&lt;/mml:mi&gt;&lt;mml:mi mathvariant=\&quot;normal\&quot;&gt;'&lt;/mml:mi&gt;&lt;mml:mfenced separators=\&quot;|\&quot;&gt;&lt;mml:mi&gt;y&lt;/mml:mi&gt;&lt;/mml:mfenced&gt;&lt;mml:mo&gt;=&lt;/mml:mo&gt;&lt;mml:mi mathvariant=\&quot;normal\&quot;&gt;t&lt;/mml:mi&gt;&lt;mml:mi mathvariant=\&quot;normal\&quot;&gt;a&lt;/mml:mi&gt;&lt;mml:mi mathvariant=\&quot;normal\&quot;&gt;n&lt;/mml:mi&gt;&lt;mml:mi&gt;x&lt;/mml:mi&gt;&lt;mml:mo&gt;+&lt;/mml:mo&gt;&lt;mml:mn&gt;2&lt;/mml:mn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872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A7139" w14:textId="77777777" w:rsidR="00CD76CB" w:rsidRPr="000C6AA6" w:rsidRDefault="00CD76CB" w:rsidP="00CD76CB">
      <w:pPr>
        <w:pStyle w:val="FirstParagraph"/>
      </w:pPr>
      <w:r w:rsidRPr="000C6AA6">
        <w:rPr>
          <w:noProof/>
          <w:position w:val="-7"/>
        </w:rPr>
        <w:drawing>
          <wp:inline distT="0" distB="0" distL="0" distR="0" wp14:anchorId="145C95A3" wp14:editId="3EE54DD4">
            <wp:extent cx="896112" cy="217424"/>
            <wp:effectExtent l="0" t="0" r="0" b="0"/>
            <wp:docPr id="1203701611" name="Picture 120370161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n&gt;2&lt;/mml:mn&gt;&lt;mml:mi&gt;y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i mathvariant=\&quot;normal\&quot;&gt;'&lt;/mml:mi&gt;&lt;mml:mfenced separators=\&quot;|\&quot;&gt;&lt;mml:mi&gt;y&lt;/mml:mi&gt;&lt;/mml:mfenced&gt;&lt;mml:mo&gt;=&lt;/mml:mo&gt;&lt;mml:mn&gt;2&lt;/mml:mn&gt;&lt;mml:mi&gt;y&lt;/mml:mi&gt;&lt;/mml:math&gt;&quot;,&quot;origin&quot;:&quot;MathType Legacy&quot;,&quot;version&quot;:&quot;v3.18.2&quot;}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112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66D46" w14:textId="77777777" w:rsidR="00CD76CB" w:rsidRPr="000C6AA6" w:rsidRDefault="00CD76CB" w:rsidP="00CD76CB">
      <w:pPr>
        <w:pStyle w:val="FirstParagraph"/>
      </w:pPr>
      <w:r w:rsidRPr="000C6AA6">
        <w:t>Integrate:</w:t>
      </w:r>
    </w:p>
    <w:p w14:paraId="6EAB00E6" w14:textId="77777777" w:rsidR="00CD76CB" w:rsidRPr="000C6AA6" w:rsidRDefault="00CD76CB" w:rsidP="00CD76CB">
      <w:pPr>
        <w:pStyle w:val="BodyText"/>
      </w:pPr>
      <w:r w:rsidRPr="000C6AA6">
        <w:rPr>
          <w:noProof/>
          <w:position w:val="-8"/>
        </w:rPr>
        <w:drawing>
          <wp:inline distT="0" distB="0" distL="0" distR="0" wp14:anchorId="7DE7A005" wp14:editId="39F2D022">
            <wp:extent cx="1247648" cy="243840"/>
            <wp:effectExtent l="0" t="0" r="0" b="0"/>
            <wp:docPr id="1395713162" name="Picture 1395713162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sup&gt;&lt;mml:mi&gt;y&lt;/mml:mi&gt;&lt;mml:mn&gt;2&lt;/mml:mn&gt;&lt;/mml:msup&gt;&lt;mml:mo&gt;+&lt;/mml:mo&gt;&lt;mml:msub&gt;&lt;mml:mi&gt;C&lt;/mml:mi&gt;&lt;mml:mn&gt;1&lt;/mml:mn&gt;&lt;/mml:msub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h&lt;/mml:mi&gt;&lt;mml:mfenced separators=\&quot;|\&quot;&gt;&lt;mml:mi&gt;y&lt;/mml:mi&gt;&lt;/mml:mfenced&gt;&lt;mml:mo&gt;=&lt;/mml:mo&gt;&lt;mml:msup&gt;&lt;mml:mi&gt;y&lt;/mml:mi&gt;&lt;mml:mn&gt;2&lt;/mml:mn&gt;&lt;/mml:msup&gt;&lt;mml:mo&gt;+&lt;/mml:mo&gt;&lt;mml:msub&gt;&lt;mml:mi&gt;C&lt;/mml:mi&gt;&lt;mml:mn&gt;1&lt;/mml:mn&gt;&lt;/mml:msub&gt;&lt;/mml:math&gt;&quot;,&quot;origin&quot;:&quot;MathType Legacy&quot;,&quot;version&quot;:&quot;v3.18.2&quot;}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648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E7C07" w14:textId="77777777" w:rsidR="00CD76CB" w:rsidRPr="000C6AA6" w:rsidRDefault="00CD76CB" w:rsidP="00CD76CB">
      <w:pPr>
        <w:pStyle w:val="FirstParagraph"/>
      </w:pPr>
      <w:r w:rsidRPr="000C6AA6">
        <w:rPr>
          <w:b/>
          <w:bCs/>
        </w:rPr>
        <w:t xml:space="preserve">Step 4: Write </w:t>
      </w:r>
      <w:proofErr w:type="gramStart"/>
      <w:r w:rsidRPr="000C6AA6">
        <w:rPr>
          <w:b/>
          <w:bCs/>
        </w:rPr>
        <w:t>general</w:t>
      </w:r>
      <w:proofErr w:type="gramEnd"/>
      <w:r w:rsidRPr="000C6AA6">
        <w:rPr>
          <w:b/>
          <w:bCs/>
        </w:rPr>
        <w:t xml:space="preserve"> solution</w:t>
      </w:r>
    </w:p>
    <w:p w14:paraId="2AF8F7C7" w14:textId="77777777" w:rsidR="00CD76CB" w:rsidRPr="000C6AA6" w:rsidRDefault="00CD76CB" w:rsidP="00CD76CB">
      <w:pPr>
        <w:pStyle w:val="BodyText"/>
      </w:pPr>
      <w:r w:rsidRPr="000C6AA6">
        <w:rPr>
          <w:noProof/>
          <w:position w:val="-10"/>
        </w:rPr>
        <w:drawing>
          <wp:inline distT="0" distB="0" distL="0" distR="0" wp14:anchorId="33278CFB" wp14:editId="0F5850DA">
            <wp:extent cx="1960880" cy="276352"/>
            <wp:effectExtent l="0" t="0" r="0" b="0"/>
            <wp:docPr id="1133402492" name="Picture 1133402492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sup&gt;&lt;mml:mi&gt;y&lt;/mml:mi&gt;&lt;mml:mn&gt;2&lt;/mml:mn&gt;&lt;/mml:msup&gt;&lt;mml:mo&gt;+&lt;/mml:mo&gt;&lt;mml:mi&gt;y&lt;/mml:mi&gt;&lt;mml:mi mathvariant=\&quot;normal\&quot;&gt;t&lt;/mml:mi&gt;&lt;mml:mi mathvariant=\&quot;normal\&quot;&gt;a&lt;/mml:mi&gt;&lt;mml:mi mathvariant=\&quot;normal\&quot;&gt;n&lt;/mml:mi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o&gt;=&lt;/mml:mo&gt;&lt;mml:mi&gt;C&lt;/mml:mi&gt;&lt;/mml:menclose&gt;&lt;/mml:math&gt;&quot;,&quot;origin&quot;:&quot;MathType Legacy&quot;,&quot;version&quot;:&quot;v3.18.2&quot;}" title="box enclose y squared plus y straight t straight a straight n x plus straight s straight e straight c x equals C end en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sup&gt;&lt;mml:mi&gt;y&lt;/mml:mi&gt;&lt;mml:mn&gt;2&lt;/mml:mn&gt;&lt;/mml:msup&gt;&lt;mml:mo&gt;+&lt;/mml:mo&gt;&lt;mml:mi&gt;y&lt;/mml:mi&gt;&lt;mml:mi mathvariant=\&quot;normal\&quot;&gt;t&lt;/mml:mi&gt;&lt;mml:mi mathvariant=\&quot;normal\&quot;&gt;a&lt;/mml:mi&gt;&lt;mml:mi mathvariant=\&quot;normal\&quot;&gt;n&lt;/mml:mi&gt;&lt;mml:mi&gt;x&lt;/mml:mi&gt;&lt;mml:mo&gt;+&lt;/mml:mo&gt;&lt;mml:mi mathvariant=\&quot;normal\&quot;&gt;s&lt;/mml:mi&gt;&lt;mml:mi mathvariant=\&quot;normal\&quot;&gt;e&lt;/mml:mi&gt;&lt;mml:mi mathvariant=\&quot;normal\&quot;&gt;c&lt;/mml:mi&gt;&lt;mml:mi&gt;x&lt;/mml:mi&gt;&lt;mml:mo&gt;=&lt;/mml:mo&gt;&lt;mml:mi&gt;C&lt;/mml:mi&gt;&lt;/mml:menclose&gt;&lt;/mml:math&gt;&quot;,&quot;origin&quot;:&quot;MathType Legacy&quot;,&quot;version&quot;:&quot;v3.18.2&quot;}" title="box enclose y squared plus y straight t straight a straight n x plus straight s straight e straight c x equals C end enclose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2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661F7" w14:textId="77777777" w:rsidR="00CD76CB" w:rsidRPr="007A13C9" w:rsidRDefault="00CD76CB" w:rsidP="00CD76CB">
      <w:pPr>
        <w:spacing w:after="220"/>
      </w:pPr>
    </w:p>
    <w:p w14:paraId="09EEFE0A" w14:textId="47B8CC4A" w:rsidR="00CD76CB" w:rsidRPr="00CD76CB" w:rsidRDefault="00CD76CB" w:rsidP="00CD76CB">
      <w:pPr>
        <w:rPr>
          <w:b/>
          <w:bCs/>
          <w:sz w:val="40"/>
          <w:szCs w:val="40"/>
          <w:u w:val="thick"/>
        </w:rPr>
      </w:pPr>
    </w:p>
    <w:bookmarkEnd w:id="0"/>
    <w:p w14:paraId="30948972" w14:textId="77777777" w:rsidR="00CD76CB" w:rsidRP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131DB42A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00276A65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627ECE6F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7C57A295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6584B36C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004083F2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52043775" w14:textId="77777777" w:rsidR="00CD76CB" w:rsidRDefault="00CD76CB" w:rsidP="00CD76CB">
      <w:pPr>
        <w:rPr>
          <w:b/>
          <w:bCs/>
          <w:sz w:val="40"/>
          <w:szCs w:val="40"/>
          <w:u w:val="thick"/>
        </w:rPr>
      </w:pPr>
    </w:p>
    <w:p w14:paraId="290F8FE9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7D396344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7279EEA9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205829D1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18D33ADF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0C57968C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p w14:paraId="3A8A3277" w14:textId="77777777" w:rsidR="00CD76CB" w:rsidRDefault="00CD76CB" w:rsidP="00CD76CB">
      <w:pPr>
        <w:jc w:val="center"/>
        <w:rPr>
          <w:b/>
          <w:bCs/>
          <w:sz w:val="72"/>
          <w:szCs w:val="72"/>
        </w:rPr>
      </w:pPr>
    </w:p>
    <w:sectPr w:rsidR="00CD76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64C"/>
    <w:rsid w:val="00192E4E"/>
    <w:rsid w:val="006A06C3"/>
    <w:rsid w:val="0078564C"/>
    <w:rsid w:val="008F3541"/>
    <w:rsid w:val="00945A09"/>
    <w:rsid w:val="00CD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090E6"/>
  <w15:chartTrackingRefBased/>
  <w15:docId w15:val="{DBDAE053-0672-4BEA-89F4-8C36D13BC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6CB"/>
  </w:style>
  <w:style w:type="paragraph" w:styleId="Heading1">
    <w:name w:val="heading 1"/>
    <w:basedOn w:val="Normal"/>
    <w:next w:val="Normal"/>
    <w:link w:val="Heading1Char"/>
    <w:uiPriority w:val="9"/>
    <w:qFormat/>
    <w:rsid w:val="007856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56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6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56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6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6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6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6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6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6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56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56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56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6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6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6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6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6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7856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856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56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56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56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56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56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56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6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6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564C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CD76CB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CD76CB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CD7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49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fontTable" Target="fontTable.xml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9</Pages>
  <Words>795</Words>
  <Characters>4538</Characters>
  <Application>Microsoft Office Word</Application>
  <DocSecurity>0</DocSecurity>
  <Lines>37</Lines>
  <Paragraphs>10</Paragraphs>
  <ScaleCrop>false</ScaleCrop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jit Barua</dc:creator>
  <cp:keywords/>
  <dc:description/>
  <cp:lastModifiedBy>Joyjit Barua</cp:lastModifiedBy>
  <cp:revision>2</cp:revision>
  <dcterms:created xsi:type="dcterms:W3CDTF">2025-07-26T16:53:00Z</dcterms:created>
  <dcterms:modified xsi:type="dcterms:W3CDTF">2025-07-26T17:03:00Z</dcterms:modified>
</cp:coreProperties>
</file>